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pPr w:leftFromText="141" w:rightFromText="141" w:vertAnchor="text" w:horzAnchor="margin" w:tblpY="38"/>
        <w:tblW w:w="0" w:type="auto"/>
        <w:tblLook w:val="04A0" w:firstRow="1" w:lastRow="0" w:firstColumn="1" w:lastColumn="0" w:noHBand="0" w:noVBand="1"/>
      </w:tblPr>
      <w:tblGrid>
        <w:gridCol w:w="1984"/>
        <w:gridCol w:w="4695"/>
        <w:gridCol w:w="1542"/>
        <w:gridCol w:w="4990"/>
      </w:tblGrid>
      <w:tr w:rsidR="00887C1F" w:rsidRPr="009A4DDE" w14:paraId="080FDDD3" w14:textId="77777777" w:rsidTr="00887C1F">
        <w:tc>
          <w:tcPr>
            <w:tcW w:w="1984" w:type="dxa"/>
          </w:tcPr>
          <w:p w14:paraId="4DD85057" w14:textId="77777777" w:rsidR="00887C1F" w:rsidRPr="00C52F27" w:rsidRDefault="00887C1F" w:rsidP="00887C1F">
            <w:r w:rsidRPr="00C52F27">
              <w:t>Fakülte</w:t>
            </w:r>
          </w:p>
        </w:tc>
        <w:tc>
          <w:tcPr>
            <w:tcW w:w="4695" w:type="dxa"/>
          </w:tcPr>
          <w:p w14:paraId="7E8EEDE5" w14:textId="77777777" w:rsidR="00887C1F" w:rsidRPr="00C52F27" w:rsidRDefault="00887C1F" w:rsidP="00887C1F">
            <w:r>
              <w:t>Fen Fakültesi</w:t>
            </w:r>
          </w:p>
        </w:tc>
        <w:tc>
          <w:tcPr>
            <w:tcW w:w="1542" w:type="dxa"/>
          </w:tcPr>
          <w:p w14:paraId="4C4977A8" w14:textId="77777777" w:rsidR="00887C1F" w:rsidRPr="00C52F27" w:rsidRDefault="00887C1F" w:rsidP="00887C1F">
            <w:r w:rsidRPr="00C52F27">
              <w:t>Bölüm</w:t>
            </w:r>
          </w:p>
        </w:tc>
        <w:tc>
          <w:tcPr>
            <w:tcW w:w="4990" w:type="dxa"/>
          </w:tcPr>
          <w:p w14:paraId="39803F79" w14:textId="590E02BE" w:rsidR="00887C1F" w:rsidRPr="00C52F27" w:rsidRDefault="005914D3" w:rsidP="00887C1F">
            <w:r>
              <w:t xml:space="preserve">Uygulamalı </w:t>
            </w:r>
            <w:r w:rsidR="00887C1F">
              <w:t>Matematik</w:t>
            </w:r>
            <w:r>
              <w:t xml:space="preserve"> ve Enformatik</w:t>
            </w:r>
            <w:r w:rsidR="00887C1F">
              <w:t xml:space="preserve"> </w:t>
            </w:r>
          </w:p>
        </w:tc>
      </w:tr>
      <w:tr w:rsidR="00887C1F" w:rsidRPr="009A4DDE" w14:paraId="09248208" w14:textId="77777777" w:rsidTr="00887C1F">
        <w:tc>
          <w:tcPr>
            <w:tcW w:w="1984" w:type="dxa"/>
          </w:tcPr>
          <w:p w14:paraId="63BDAB76" w14:textId="77777777" w:rsidR="00887C1F" w:rsidRPr="00C52F27" w:rsidRDefault="00887C1F" w:rsidP="00887C1F">
            <w:r w:rsidRPr="00C52F27">
              <w:t>Eğitim-Öğretim Yılı</w:t>
            </w:r>
          </w:p>
        </w:tc>
        <w:tc>
          <w:tcPr>
            <w:tcW w:w="4695" w:type="dxa"/>
          </w:tcPr>
          <w:p w14:paraId="7E67B677" w14:textId="77777777" w:rsidR="00887C1F" w:rsidRPr="008100E9" w:rsidRDefault="00887C1F" w:rsidP="00887C1F">
            <w:r>
              <w:t>20</w:t>
            </w:r>
            <w:r>
              <w:rPr>
                <w:lang w:val="ru-RU"/>
              </w:rPr>
              <w:t>2</w:t>
            </w:r>
            <w:r>
              <w:t>3-2024</w:t>
            </w:r>
          </w:p>
        </w:tc>
        <w:tc>
          <w:tcPr>
            <w:tcW w:w="1542" w:type="dxa"/>
          </w:tcPr>
          <w:p w14:paraId="6BCFE2F2" w14:textId="77777777" w:rsidR="00887C1F" w:rsidRPr="00C52F27" w:rsidRDefault="00887C1F" w:rsidP="00887C1F">
            <w:r w:rsidRPr="00C52F27">
              <w:t>Yarıyıl</w:t>
            </w:r>
          </w:p>
        </w:tc>
        <w:tc>
          <w:tcPr>
            <w:tcW w:w="4990" w:type="dxa"/>
          </w:tcPr>
          <w:p w14:paraId="21425786" w14:textId="77777777" w:rsidR="00887C1F" w:rsidRPr="00C52F27" w:rsidRDefault="00887C1F" w:rsidP="00887C1F">
            <w:r>
              <w:t xml:space="preserve">Bahar Yarıyılı </w:t>
            </w:r>
          </w:p>
        </w:tc>
      </w:tr>
    </w:tbl>
    <w:p w14:paraId="581F9F6C" w14:textId="77777777" w:rsidR="00F670F8" w:rsidRDefault="00F670F8"/>
    <w:tbl>
      <w:tblPr>
        <w:tblStyle w:val="TabloKlavuzu"/>
        <w:tblpPr w:leftFromText="141" w:rightFromText="141" w:vertAnchor="text" w:horzAnchor="margin" w:tblpXSpec="center" w:tblpY="530"/>
        <w:tblW w:w="12753" w:type="dxa"/>
        <w:tblLayout w:type="fixed"/>
        <w:tblLook w:val="04A0" w:firstRow="1" w:lastRow="0" w:firstColumn="1" w:lastColumn="0" w:noHBand="0" w:noVBand="1"/>
      </w:tblPr>
      <w:tblGrid>
        <w:gridCol w:w="1128"/>
        <w:gridCol w:w="2695"/>
        <w:gridCol w:w="1559"/>
        <w:gridCol w:w="1134"/>
        <w:gridCol w:w="992"/>
        <w:gridCol w:w="2977"/>
        <w:gridCol w:w="2268"/>
      </w:tblGrid>
      <w:tr w:rsidR="00D22065" w:rsidRPr="00C52F27" w14:paraId="1B2DBB68" w14:textId="77777777" w:rsidTr="00096304">
        <w:trPr>
          <w:trHeight w:val="274"/>
        </w:trPr>
        <w:tc>
          <w:tcPr>
            <w:tcW w:w="1128" w:type="dxa"/>
            <w:vAlign w:val="center"/>
          </w:tcPr>
          <w:p w14:paraId="597A3DED" w14:textId="77777777" w:rsidR="00D22065" w:rsidRPr="00B41947" w:rsidRDefault="00D22065" w:rsidP="00591FA5">
            <w:pPr>
              <w:jc w:val="center"/>
              <w:rPr>
                <w:b/>
              </w:rPr>
            </w:pPr>
            <w:r w:rsidRPr="00B41947">
              <w:rPr>
                <w:b/>
              </w:rPr>
              <w:t>Ders Kodu</w:t>
            </w:r>
          </w:p>
        </w:tc>
        <w:tc>
          <w:tcPr>
            <w:tcW w:w="2695" w:type="dxa"/>
            <w:vAlign w:val="center"/>
          </w:tcPr>
          <w:p w14:paraId="41A68A89" w14:textId="77777777" w:rsidR="00D22065" w:rsidRPr="00B41947" w:rsidRDefault="00D22065" w:rsidP="00591FA5">
            <w:pPr>
              <w:jc w:val="center"/>
              <w:rPr>
                <w:b/>
              </w:rPr>
            </w:pPr>
            <w:r w:rsidRPr="00B41947">
              <w:rPr>
                <w:b/>
              </w:rPr>
              <w:t>Ders Adı</w:t>
            </w:r>
          </w:p>
        </w:tc>
        <w:tc>
          <w:tcPr>
            <w:tcW w:w="1559" w:type="dxa"/>
            <w:vAlign w:val="center"/>
          </w:tcPr>
          <w:p w14:paraId="2D1D70A7" w14:textId="77777777" w:rsidR="00D22065" w:rsidRPr="00B41947" w:rsidRDefault="00D22065" w:rsidP="00591FA5">
            <w:pPr>
              <w:jc w:val="center"/>
              <w:rPr>
                <w:b/>
              </w:rPr>
            </w:pPr>
            <w:r>
              <w:rPr>
                <w:b/>
              </w:rPr>
              <w:t xml:space="preserve">I Ara </w:t>
            </w:r>
            <w:r w:rsidRPr="00B41947">
              <w:rPr>
                <w:b/>
              </w:rPr>
              <w:t xml:space="preserve">Sınav </w:t>
            </w:r>
            <w:r>
              <w:rPr>
                <w:b/>
              </w:rPr>
              <w:t>Tarihi</w:t>
            </w:r>
          </w:p>
        </w:tc>
        <w:tc>
          <w:tcPr>
            <w:tcW w:w="1134" w:type="dxa"/>
            <w:vAlign w:val="center"/>
          </w:tcPr>
          <w:p w14:paraId="5D778A10" w14:textId="77777777" w:rsidR="00D22065" w:rsidRPr="00B41947" w:rsidRDefault="00D22065" w:rsidP="00591FA5">
            <w:pPr>
              <w:jc w:val="center"/>
              <w:rPr>
                <w:b/>
              </w:rPr>
            </w:pPr>
            <w:r w:rsidRPr="00B41947">
              <w:rPr>
                <w:b/>
              </w:rPr>
              <w:t>Sınav salonu</w:t>
            </w:r>
          </w:p>
        </w:tc>
        <w:tc>
          <w:tcPr>
            <w:tcW w:w="992" w:type="dxa"/>
            <w:vAlign w:val="center"/>
          </w:tcPr>
          <w:p w14:paraId="4DF86805" w14:textId="77777777" w:rsidR="00D22065" w:rsidRDefault="00D22065" w:rsidP="00591FA5">
            <w:pPr>
              <w:jc w:val="center"/>
              <w:rPr>
                <w:b/>
              </w:rPr>
            </w:pPr>
            <w:r>
              <w:rPr>
                <w:b/>
              </w:rPr>
              <w:t>Öğrenci</w:t>
            </w:r>
          </w:p>
          <w:p w14:paraId="4DBB6A59" w14:textId="77777777" w:rsidR="00D22065" w:rsidRPr="00B41947" w:rsidRDefault="00D22065" w:rsidP="00591FA5">
            <w:pPr>
              <w:jc w:val="center"/>
              <w:rPr>
                <w:b/>
              </w:rPr>
            </w:pPr>
            <w:r>
              <w:rPr>
                <w:b/>
              </w:rPr>
              <w:t>sayısı</w:t>
            </w:r>
          </w:p>
        </w:tc>
        <w:tc>
          <w:tcPr>
            <w:tcW w:w="2977" w:type="dxa"/>
            <w:vAlign w:val="center"/>
          </w:tcPr>
          <w:p w14:paraId="29EBACB4" w14:textId="77777777" w:rsidR="00D22065" w:rsidRPr="00B41947" w:rsidRDefault="00D22065" w:rsidP="00591FA5">
            <w:pPr>
              <w:jc w:val="center"/>
              <w:rPr>
                <w:b/>
              </w:rPr>
            </w:pPr>
            <w:r w:rsidRPr="00B41947">
              <w:rPr>
                <w:b/>
              </w:rPr>
              <w:t>Öğretim Elemanı</w:t>
            </w:r>
          </w:p>
        </w:tc>
        <w:tc>
          <w:tcPr>
            <w:tcW w:w="2268" w:type="dxa"/>
            <w:vAlign w:val="center"/>
          </w:tcPr>
          <w:p w14:paraId="514D3D19" w14:textId="77777777" w:rsidR="00D22065" w:rsidRPr="00B41947" w:rsidRDefault="00D22065" w:rsidP="00591FA5">
            <w:pPr>
              <w:jc w:val="center"/>
              <w:rPr>
                <w:b/>
              </w:rPr>
            </w:pPr>
            <w:r w:rsidRPr="00B41947">
              <w:rPr>
                <w:b/>
              </w:rPr>
              <w:t>Gözetmen</w:t>
            </w:r>
          </w:p>
        </w:tc>
      </w:tr>
      <w:tr w:rsidR="00096304" w:rsidRPr="00C52F27" w14:paraId="14162011" w14:textId="77777777" w:rsidTr="00096304">
        <w:tc>
          <w:tcPr>
            <w:tcW w:w="1128" w:type="dxa"/>
            <w:vAlign w:val="bottom"/>
          </w:tcPr>
          <w:p w14:paraId="2343A0C6" w14:textId="77777777" w:rsidR="003638D0" w:rsidRPr="00941F11" w:rsidRDefault="003638D0" w:rsidP="00591FA5">
            <w:pPr>
              <w:jc w:val="center"/>
            </w:pPr>
            <w:r>
              <w:t>UME-102</w:t>
            </w:r>
          </w:p>
        </w:tc>
        <w:tc>
          <w:tcPr>
            <w:tcW w:w="2695" w:type="dxa"/>
            <w:vAlign w:val="bottom"/>
          </w:tcPr>
          <w:p w14:paraId="747B86D2" w14:textId="77777777" w:rsidR="003638D0" w:rsidRPr="00941F11" w:rsidRDefault="003638D0" w:rsidP="00591FA5">
            <w:pPr>
              <w:jc w:val="center"/>
            </w:pPr>
            <w:r>
              <w:t>Matematiksel Analiz II</w:t>
            </w:r>
          </w:p>
        </w:tc>
        <w:tc>
          <w:tcPr>
            <w:tcW w:w="1559" w:type="dxa"/>
          </w:tcPr>
          <w:p w14:paraId="721F6714" w14:textId="77777777" w:rsidR="003638D0" w:rsidRDefault="003638D0" w:rsidP="00591FA5">
            <w:pPr>
              <w:jc w:val="center"/>
            </w:pPr>
            <w:r>
              <w:t>25.03.2024</w:t>
            </w:r>
          </w:p>
          <w:p w14:paraId="41F01DA6" w14:textId="5AE767CF" w:rsidR="00F325F6" w:rsidRPr="00941F11" w:rsidRDefault="00F325F6" w:rsidP="00591FA5">
            <w:pPr>
              <w:jc w:val="center"/>
            </w:pPr>
            <w:r>
              <w:t>13.30</w:t>
            </w:r>
          </w:p>
        </w:tc>
        <w:tc>
          <w:tcPr>
            <w:tcW w:w="1134" w:type="dxa"/>
            <w:vAlign w:val="center"/>
          </w:tcPr>
          <w:p w14:paraId="33AE50C8" w14:textId="768E19B4" w:rsidR="003638D0" w:rsidRPr="00941F11" w:rsidRDefault="007A5FC3" w:rsidP="00591FA5">
            <w:pPr>
              <w:jc w:val="center"/>
            </w:pPr>
            <w:r>
              <w:t>MFFB-107</w:t>
            </w:r>
          </w:p>
        </w:tc>
        <w:tc>
          <w:tcPr>
            <w:tcW w:w="992" w:type="dxa"/>
            <w:vAlign w:val="center"/>
          </w:tcPr>
          <w:p w14:paraId="415DDC94" w14:textId="3FD41D0B" w:rsidR="003638D0" w:rsidRPr="00941F11" w:rsidRDefault="007832C2" w:rsidP="00591FA5">
            <w:pPr>
              <w:jc w:val="center"/>
            </w:pPr>
            <w:r>
              <w:t>27</w:t>
            </w:r>
          </w:p>
        </w:tc>
        <w:tc>
          <w:tcPr>
            <w:tcW w:w="2977" w:type="dxa"/>
            <w:vAlign w:val="bottom"/>
          </w:tcPr>
          <w:p w14:paraId="48E3DE06" w14:textId="77777777" w:rsidR="003638D0" w:rsidRPr="00941F11" w:rsidRDefault="003638D0" w:rsidP="00591FA5">
            <w:pPr>
              <w:jc w:val="center"/>
            </w:pPr>
            <w:r>
              <w:rPr>
                <w:color w:val="000000"/>
              </w:rPr>
              <w:t>Prof.Dr. İsmet ALTINTAŞ</w:t>
            </w:r>
          </w:p>
        </w:tc>
        <w:tc>
          <w:tcPr>
            <w:tcW w:w="2268" w:type="dxa"/>
            <w:vAlign w:val="center"/>
          </w:tcPr>
          <w:p w14:paraId="68C97839" w14:textId="21736188" w:rsidR="003638D0" w:rsidRPr="00684F2F" w:rsidRDefault="003638D0" w:rsidP="00591FA5">
            <w:pPr>
              <w:jc w:val="center"/>
            </w:pPr>
          </w:p>
        </w:tc>
      </w:tr>
      <w:tr w:rsidR="00096304" w:rsidRPr="00C52F27" w14:paraId="79A234A4" w14:textId="77777777" w:rsidTr="00096304">
        <w:tc>
          <w:tcPr>
            <w:tcW w:w="1128" w:type="dxa"/>
            <w:vAlign w:val="bottom"/>
          </w:tcPr>
          <w:p w14:paraId="2FD8DB3B" w14:textId="77777777" w:rsidR="003638D0" w:rsidRPr="00941F11" w:rsidRDefault="003638D0" w:rsidP="00591FA5">
            <w:pPr>
              <w:jc w:val="center"/>
            </w:pPr>
            <w:r>
              <w:t>UME-104</w:t>
            </w:r>
          </w:p>
        </w:tc>
        <w:tc>
          <w:tcPr>
            <w:tcW w:w="2695" w:type="dxa"/>
            <w:vAlign w:val="bottom"/>
          </w:tcPr>
          <w:p w14:paraId="2D5F42F9" w14:textId="77777777" w:rsidR="003638D0" w:rsidRPr="00941F11" w:rsidRDefault="003638D0" w:rsidP="00591FA5">
            <w:pPr>
              <w:jc w:val="center"/>
            </w:pPr>
            <w:r>
              <w:t>Geometri ve Lineer Cebir II</w:t>
            </w:r>
          </w:p>
        </w:tc>
        <w:tc>
          <w:tcPr>
            <w:tcW w:w="1559" w:type="dxa"/>
          </w:tcPr>
          <w:p w14:paraId="60055BF4" w14:textId="77777777" w:rsidR="003638D0" w:rsidRDefault="003638D0" w:rsidP="00591FA5">
            <w:pPr>
              <w:jc w:val="center"/>
            </w:pPr>
            <w:r>
              <w:t>26.03.2024</w:t>
            </w:r>
          </w:p>
          <w:p w14:paraId="3A990A72" w14:textId="673C0DCD" w:rsidR="00F325F6" w:rsidRPr="00941F11" w:rsidRDefault="00F325F6" w:rsidP="00591FA5">
            <w:pPr>
              <w:jc w:val="center"/>
            </w:pPr>
            <w:r>
              <w:t>10.45</w:t>
            </w:r>
          </w:p>
        </w:tc>
        <w:tc>
          <w:tcPr>
            <w:tcW w:w="1134" w:type="dxa"/>
            <w:vAlign w:val="center"/>
          </w:tcPr>
          <w:p w14:paraId="1C3295E7" w14:textId="2C9F4B8E" w:rsidR="003638D0" w:rsidRPr="00941F11" w:rsidRDefault="007A5FC3" w:rsidP="00591FA5">
            <w:pPr>
              <w:jc w:val="center"/>
            </w:pPr>
            <w:r>
              <w:t>MFFB-10</w:t>
            </w:r>
            <w:r w:rsidR="00813701">
              <w:t>4</w:t>
            </w:r>
          </w:p>
        </w:tc>
        <w:tc>
          <w:tcPr>
            <w:tcW w:w="992" w:type="dxa"/>
            <w:vAlign w:val="center"/>
          </w:tcPr>
          <w:p w14:paraId="5BAD7444" w14:textId="726C7252" w:rsidR="003638D0" w:rsidRPr="00941F11" w:rsidRDefault="007832C2" w:rsidP="00591FA5">
            <w:pPr>
              <w:jc w:val="center"/>
            </w:pPr>
            <w:r>
              <w:t>24</w:t>
            </w:r>
          </w:p>
        </w:tc>
        <w:tc>
          <w:tcPr>
            <w:tcW w:w="2977" w:type="dxa"/>
            <w:vAlign w:val="bottom"/>
          </w:tcPr>
          <w:p w14:paraId="28523B22" w14:textId="77777777" w:rsidR="003638D0" w:rsidRPr="00941F11" w:rsidRDefault="003638D0" w:rsidP="00591FA5">
            <w:pPr>
              <w:jc w:val="center"/>
            </w:pPr>
            <w:r>
              <w:rPr>
                <w:color w:val="000000"/>
              </w:rPr>
              <w:t>Prof.Dr. İsmet ALTINTAŞ</w:t>
            </w:r>
          </w:p>
        </w:tc>
        <w:tc>
          <w:tcPr>
            <w:tcW w:w="2268" w:type="dxa"/>
            <w:vAlign w:val="center"/>
          </w:tcPr>
          <w:p w14:paraId="75B34670" w14:textId="62715A0C" w:rsidR="003638D0" w:rsidRDefault="003638D0" w:rsidP="00591FA5">
            <w:pPr>
              <w:jc w:val="center"/>
            </w:pPr>
          </w:p>
        </w:tc>
      </w:tr>
      <w:tr w:rsidR="00096304" w:rsidRPr="00C52F27" w14:paraId="67E528F5" w14:textId="77777777" w:rsidTr="00096304">
        <w:tc>
          <w:tcPr>
            <w:tcW w:w="1128" w:type="dxa"/>
            <w:vAlign w:val="bottom"/>
          </w:tcPr>
          <w:p w14:paraId="5ECA5E74" w14:textId="77777777" w:rsidR="003638D0" w:rsidRPr="00941F11" w:rsidRDefault="003638D0" w:rsidP="00591FA5">
            <w:pPr>
              <w:jc w:val="center"/>
            </w:pPr>
            <w:r>
              <w:rPr>
                <w:color w:val="000000"/>
              </w:rPr>
              <w:t>UME-114</w:t>
            </w:r>
          </w:p>
        </w:tc>
        <w:tc>
          <w:tcPr>
            <w:tcW w:w="2695" w:type="dxa"/>
            <w:vAlign w:val="bottom"/>
          </w:tcPr>
          <w:p w14:paraId="1496711E" w14:textId="2D02922D" w:rsidR="003638D0" w:rsidRPr="00941F11" w:rsidRDefault="003638D0" w:rsidP="00591FA5">
            <w:pPr>
              <w:jc w:val="center"/>
            </w:pPr>
            <w:r>
              <w:rPr>
                <w:color w:val="000000"/>
              </w:rPr>
              <w:t>Fizik</w:t>
            </w:r>
          </w:p>
        </w:tc>
        <w:tc>
          <w:tcPr>
            <w:tcW w:w="1559" w:type="dxa"/>
            <w:vAlign w:val="center"/>
          </w:tcPr>
          <w:p w14:paraId="08B0C02D" w14:textId="77777777" w:rsidR="003638D0" w:rsidRDefault="003638D0" w:rsidP="00591FA5">
            <w:pPr>
              <w:jc w:val="center"/>
            </w:pPr>
            <w:r>
              <w:t>27.03.2024</w:t>
            </w:r>
          </w:p>
          <w:p w14:paraId="6A7E51BB" w14:textId="4FC814F2" w:rsidR="00F325F6" w:rsidRPr="00277667" w:rsidRDefault="00F325F6" w:rsidP="00591FA5">
            <w:pPr>
              <w:jc w:val="center"/>
            </w:pPr>
            <w:r>
              <w:t>09.00</w:t>
            </w:r>
            <w:r w:rsidR="00BD5ACA">
              <w:t>-10.30</w:t>
            </w:r>
          </w:p>
        </w:tc>
        <w:tc>
          <w:tcPr>
            <w:tcW w:w="1134" w:type="dxa"/>
            <w:vAlign w:val="center"/>
          </w:tcPr>
          <w:p w14:paraId="0B1257DE" w14:textId="007B33B2" w:rsidR="003638D0" w:rsidRPr="00941F11" w:rsidRDefault="00BD5ACA" w:rsidP="00591FA5">
            <w:pPr>
              <w:jc w:val="center"/>
            </w:pPr>
            <w:r w:rsidRPr="00BD5ACA">
              <w:t>MFFB-221</w:t>
            </w:r>
          </w:p>
        </w:tc>
        <w:tc>
          <w:tcPr>
            <w:tcW w:w="992" w:type="dxa"/>
            <w:vAlign w:val="center"/>
          </w:tcPr>
          <w:p w14:paraId="59C18676" w14:textId="56F3D369" w:rsidR="003638D0" w:rsidRPr="00941F11" w:rsidRDefault="007832C2" w:rsidP="00591FA5">
            <w:pPr>
              <w:jc w:val="center"/>
            </w:pPr>
            <w:r>
              <w:t>27</w:t>
            </w:r>
          </w:p>
        </w:tc>
        <w:tc>
          <w:tcPr>
            <w:tcW w:w="2977" w:type="dxa"/>
            <w:vAlign w:val="bottom"/>
          </w:tcPr>
          <w:p w14:paraId="70503A26" w14:textId="1EBF21B4" w:rsidR="003638D0" w:rsidRPr="00941F11" w:rsidRDefault="005914D3" w:rsidP="00591FA5">
            <w:pPr>
              <w:jc w:val="center"/>
            </w:pPr>
            <w:r>
              <w:rPr>
                <w:color w:val="000000"/>
              </w:rPr>
              <w:t xml:space="preserve">Prof. Dr. </w:t>
            </w:r>
            <w:r w:rsidR="003638D0">
              <w:rPr>
                <w:color w:val="000000"/>
              </w:rPr>
              <w:t>Meerim İMAŞ KIZI</w:t>
            </w:r>
          </w:p>
        </w:tc>
        <w:tc>
          <w:tcPr>
            <w:tcW w:w="2268" w:type="dxa"/>
            <w:vAlign w:val="center"/>
          </w:tcPr>
          <w:p w14:paraId="50D3C97A" w14:textId="31986EAE" w:rsidR="003638D0" w:rsidRPr="006B2285" w:rsidRDefault="003638D0" w:rsidP="00591FA5">
            <w:pPr>
              <w:jc w:val="center"/>
            </w:pPr>
          </w:p>
        </w:tc>
      </w:tr>
      <w:tr w:rsidR="00096304" w:rsidRPr="00C52F27" w14:paraId="7B29885B" w14:textId="77777777" w:rsidTr="00096304">
        <w:tc>
          <w:tcPr>
            <w:tcW w:w="1128" w:type="dxa"/>
            <w:vAlign w:val="bottom"/>
          </w:tcPr>
          <w:p w14:paraId="5D611E76" w14:textId="77777777" w:rsidR="003638D0" w:rsidRPr="00941F11" w:rsidRDefault="003638D0" w:rsidP="00591FA5">
            <w:pPr>
              <w:jc w:val="center"/>
            </w:pPr>
            <w:r>
              <w:t>UME-108</w:t>
            </w:r>
          </w:p>
        </w:tc>
        <w:tc>
          <w:tcPr>
            <w:tcW w:w="2695" w:type="dxa"/>
            <w:vAlign w:val="bottom"/>
          </w:tcPr>
          <w:p w14:paraId="71DA7E70" w14:textId="77777777" w:rsidR="003638D0" w:rsidRPr="00941F11" w:rsidRDefault="003638D0" w:rsidP="00591FA5">
            <w:pPr>
              <w:jc w:val="center"/>
            </w:pPr>
            <w:r>
              <w:t>Bilgisayar Mimarisi</w:t>
            </w:r>
          </w:p>
        </w:tc>
        <w:tc>
          <w:tcPr>
            <w:tcW w:w="1559" w:type="dxa"/>
          </w:tcPr>
          <w:p w14:paraId="0DC5FAA4" w14:textId="77777777" w:rsidR="003638D0" w:rsidRDefault="003638D0" w:rsidP="00591FA5">
            <w:pPr>
              <w:jc w:val="center"/>
            </w:pPr>
            <w:r>
              <w:t>28.03.2024</w:t>
            </w:r>
          </w:p>
          <w:p w14:paraId="66318C44" w14:textId="0F95619F" w:rsidR="00F325F6" w:rsidRPr="008568B4" w:rsidRDefault="00F325F6" w:rsidP="00591FA5">
            <w:pPr>
              <w:jc w:val="center"/>
              <w:rPr>
                <w:lang w:val="ru-RU"/>
              </w:rPr>
            </w:pPr>
            <w:r>
              <w:t>10.45</w:t>
            </w:r>
          </w:p>
        </w:tc>
        <w:tc>
          <w:tcPr>
            <w:tcW w:w="1134" w:type="dxa"/>
            <w:vAlign w:val="center"/>
          </w:tcPr>
          <w:p w14:paraId="15DEF707" w14:textId="727E3E59" w:rsidR="003638D0" w:rsidRPr="00941F11" w:rsidRDefault="00590A2D" w:rsidP="00591FA5">
            <w:pPr>
              <w:jc w:val="center"/>
            </w:pPr>
            <w:r>
              <w:t>MFFB-104</w:t>
            </w:r>
          </w:p>
        </w:tc>
        <w:tc>
          <w:tcPr>
            <w:tcW w:w="992" w:type="dxa"/>
            <w:vAlign w:val="center"/>
          </w:tcPr>
          <w:p w14:paraId="25B797B8" w14:textId="16030E64" w:rsidR="003638D0" w:rsidRPr="00941F11" w:rsidRDefault="007832C2" w:rsidP="00591FA5">
            <w:pPr>
              <w:jc w:val="center"/>
            </w:pPr>
            <w:r>
              <w:t>22</w:t>
            </w:r>
          </w:p>
        </w:tc>
        <w:tc>
          <w:tcPr>
            <w:tcW w:w="2977" w:type="dxa"/>
            <w:vAlign w:val="bottom"/>
          </w:tcPr>
          <w:p w14:paraId="0F442EF6" w14:textId="77777777" w:rsidR="003638D0" w:rsidRPr="00941F11" w:rsidRDefault="003638D0" w:rsidP="00591FA5">
            <w:pPr>
              <w:jc w:val="center"/>
            </w:pPr>
            <w:r>
              <w:t>Öğr. Gör. Maksat OMOROV</w:t>
            </w:r>
          </w:p>
        </w:tc>
        <w:tc>
          <w:tcPr>
            <w:tcW w:w="2268" w:type="dxa"/>
            <w:vAlign w:val="center"/>
          </w:tcPr>
          <w:p w14:paraId="45CA40EC" w14:textId="3FDAC767" w:rsidR="003638D0" w:rsidRPr="00684F2F" w:rsidRDefault="003638D0" w:rsidP="00591FA5">
            <w:pPr>
              <w:jc w:val="center"/>
            </w:pPr>
          </w:p>
        </w:tc>
      </w:tr>
      <w:tr w:rsidR="00096304" w:rsidRPr="00C52F27" w14:paraId="09DCE31A" w14:textId="77777777" w:rsidTr="00096304">
        <w:tc>
          <w:tcPr>
            <w:tcW w:w="1128" w:type="dxa"/>
            <w:vAlign w:val="bottom"/>
          </w:tcPr>
          <w:p w14:paraId="0360F71C" w14:textId="77777777" w:rsidR="003638D0" w:rsidRPr="00941F11" w:rsidRDefault="003638D0" w:rsidP="00591FA5">
            <w:pPr>
              <w:jc w:val="center"/>
            </w:pPr>
            <w:r>
              <w:t>UME-106</w:t>
            </w:r>
          </w:p>
        </w:tc>
        <w:tc>
          <w:tcPr>
            <w:tcW w:w="2695" w:type="dxa"/>
            <w:vAlign w:val="bottom"/>
          </w:tcPr>
          <w:p w14:paraId="39F49DF3" w14:textId="77777777" w:rsidR="003638D0" w:rsidRPr="00941F11" w:rsidRDefault="003638D0" w:rsidP="00591FA5">
            <w:pPr>
              <w:jc w:val="center"/>
            </w:pPr>
            <w:r>
              <w:t>Programlama II</w:t>
            </w:r>
          </w:p>
        </w:tc>
        <w:tc>
          <w:tcPr>
            <w:tcW w:w="1559" w:type="dxa"/>
          </w:tcPr>
          <w:p w14:paraId="0E49F67D" w14:textId="77777777" w:rsidR="003638D0" w:rsidRDefault="003638D0" w:rsidP="00591FA5">
            <w:pPr>
              <w:jc w:val="center"/>
            </w:pPr>
            <w:r>
              <w:t>29.03.2024</w:t>
            </w:r>
          </w:p>
          <w:p w14:paraId="785C56A1" w14:textId="71C77E38" w:rsidR="00F325F6" w:rsidRPr="001176CC" w:rsidRDefault="001176CC" w:rsidP="00591FA5">
            <w:pPr>
              <w:jc w:val="center"/>
            </w:pPr>
            <w:r>
              <w:t>15:30</w:t>
            </w:r>
          </w:p>
        </w:tc>
        <w:tc>
          <w:tcPr>
            <w:tcW w:w="1134" w:type="dxa"/>
            <w:vAlign w:val="center"/>
          </w:tcPr>
          <w:p w14:paraId="09745926" w14:textId="34C80DB7" w:rsidR="003638D0" w:rsidRPr="00941F11" w:rsidRDefault="00D32199" w:rsidP="00591FA5">
            <w:pPr>
              <w:jc w:val="center"/>
            </w:pPr>
            <w:r>
              <w:t>MFFB-107</w:t>
            </w:r>
          </w:p>
        </w:tc>
        <w:tc>
          <w:tcPr>
            <w:tcW w:w="992" w:type="dxa"/>
            <w:vAlign w:val="center"/>
          </w:tcPr>
          <w:p w14:paraId="4F8CC79E" w14:textId="1DB8491A" w:rsidR="003638D0" w:rsidRPr="00941F11" w:rsidRDefault="007832C2" w:rsidP="00591FA5">
            <w:pPr>
              <w:jc w:val="center"/>
            </w:pPr>
            <w:r>
              <w:t>26</w:t>
            </w:r>
          </w:p>
        </w:tc>
        <w:tc>
          <w:tcPr>
            <w:tcW w:w="2977" w:type="dxa"/>
            <w:vAlign w:val="bottom"/>
          </w:tcPr>
          <w:p w14:paraId="66D2D6CE" w14:textId="77777777" w:rsidR="003638D0" w:rsidRPr="00941F11" w:rsidRDefault="003638D0" w:rsidP="00591FA5">
            <w:pPr>
              <w:jc w:val="center"/>
            </w:pPr>
            <w:r>
              <w:rPr>
                <w:color w:val="000000"/>
              </w:rPr>
              <w:t>Prof.Dr. Asan ÖMÜRALİYEV</w:t>
            </w:r>
          </w:p>
        </w:tc>
        <w:tc>
          <w:tcPr>
            <w:tcW w:w="2268" w:type="dxa"/>
            <w:vAlign w:val="center"/>
          </w:tcPr>
          <w:p w14:paraId="418797F1" w14:textId="47208B1E" w:rsidR="003638D0" w:rsidRPr="00684F2F" w:rsidRDefault="003638D0" w:rsidP="00591FA5">
            <w:pPr>
              <w:jc w:val="center"/>
              <w:rPr>
                <w:lang w:val="en-US"/>
              </w:rPr>
            </w:pPr>
          </w:p>
        </w:tc>
      </w:tr>
      <w:tr w:rsidR="00096304" w:rsidRPr="00C52F27" w14:paraId="6D1FA23A" w14:textId="77777777" w:rsidTr="00096304">
        <w:tc>
          <w:tcPr>
            <w:tcW w:w="1128" w:type="dxa"/>
            <w:vAlign w:val="bottom"/>
          </w:tcPr>
          <w:p w14:paraId="7A011B28" w14:textId="77777777" w:rsidR="003638D0" w:rsidRPr="00941F11" w:rsidRDefault="003638D0" w:rsidP="00591FA5">
            <w:pPr>
              <w:jc w:val="center"/>
            </w:pPr>
            <w:r>
              <w:t>EKN-116</w:t>
            </w:r>
          </w:p>
        </w:tc>
        <w:tc>
          <w:tcPr>
            <w:tcW w:w="2695" w:type="dxa"/>
            <w:vAlign w:val="bottom"/>
          </w:tcPr>
          <w:p w14:paraId="177BCF03" w14:textId="77777777" w:rsidR="003638D0" w:rsidRPr="00941F11" w:rsidRDefault="003638D0" w:rsidP="00591FA5">
            <w:pPr>
              <w:jc w:val="center"/>
            </w:pPr>
            <w:r>
              <w:t>İktisat</w:t>
            </w:r>
          </w:p>
        </w:tc>
        <w:tc>
          <w:tcPr>
            <w:tcW w:w="1559" w:type="dxa"/>
            <w:vAlign w:val="center"/>
          </w:tcPr>
          <w:p w14:paraId="4F7B53C6" w14:textId="77777777" w:rsidR="003638D0" w:rsidRDefault="003638D0" w:rsidP="00591FA5">
            <w:pPr>
              <w:jc w:val="center"/>
            </w:pPr>
            <w:r>
              <w:t>30.03.2024</w:t>
            </w:r>
          </w:p>
          <w:p w14:paraId="03C154C6" w14:textId="4949C26C" w:rsidR="00F325F6" w:rsidRPr="00941F11" w:rsidRDefault="00F325F6" w:rsidP="00591FA5">
            <w:pPr>
              <w:jc w:val="center"/>
            </w:pPr>
            <w:r>
              <w:t>10.45</w:t>
            </w:r>
          </w:p>
        </w:tc>
        <w:tc>
          <w:tcPr>
            <w:tcW w:w="1134" w:type="dxa"/>
            <w:vAlign w:val="center"/>
          </w:tcPr>
          <w:p w14:paraId="2ADDE9A0" w14:textId="3A06BF93" w:rsidR="003638D0" w:rsidRPr="00941F11" w:rsidRDefault="00D32199" w:rsidP="00591FA5">
            <w:pPr>
              <w:jc w:val="center"/>
            </w:pPr>
            <w:r>
              <w:t>MFFB-107</w:t>
            </w:r>
          </w:p>
        </w:tc>
        <w:tc>
          <w:tcPr>
            <w:tcW w:w="992" w:type="dxa"/>
            <w:vAlign w:val="center"/>
          </w:tcPr>
          <w:p w14:paraId="1E5873B9" w14:textId="16C0625F" w:rsidR="003638D0" w:rsidRPr="00941F11" w:rsidRDefault="00C01067" w:rsidP="00591FA5">
            <w:pPr>
              <w:jc w:val="center"/>
            </w:pPr>
            <w:r>
              <w:t>25</w:t>
            </w:r>
          </w:p>
        </w:tc>
        <w:tc>
          <w:tcPr>
            <w:tcW w:w="2977" w:type="dxa"/>
            <w:vAlign w:val="bottom"/>
          </w:tcPr>
          <w:p w14:paraId="425C3675" w14:textId="77777777" w:rsidR="003638D0" w:rsidRPr="00941F11" w:rsidRDefault="003638D0" w:rsidP="00591FA5">
            <w:pPr>
              <w:jc w:val="center"/>
            </w:pPr>
            <w:r>
              <w:rPr>
                <w:color w:val="000000"/>
              </w:rPr>
              <w:t>Yrd.Doç.Dr. Aynura TURDALİYEVA</w:t>
            </w:r>
          </w:p>
        </w:tc>
        <w:tc>
          <w:tcPr>
            <w:tcW w:w="2268" w:type="dxa"/>
            <w:vAlign w:val="center"/>
          </w:tcPr>
          <w:p w14:paraId="66A1ED75" w14:textId="4685C96D" w:rsidR="003638D0" w:rsidRPr="00CD6229" w:rsidRDefault="003638D0" w:rsidP="00591FA5">
            <w:pPr>
              <w:jc w:val="center"/>
            </w:pPr>
          </w:p>
        </w:tc>
      </w:tr>
      <w:tr w:rsidR="00616F21" w:rsidRPr="00C52F27" w14:paraId="71FCF18B" w14:textId="77777777" w:rsidTr="00096304">
        <w:tc>
          <w:tcPr>
            <w:tcW w:w="1128" w:type="dxa"/>
            <w:vAlign w:val="center"/>
          </w:tcPr>
          <w:p w14:paraId="133BA1FE" w14:textId="1FAB95AC" w:rsidR="00616F21" w:rsidRPr="00941F11" w:rsidRDefault="00A173CC" w:rsidP="00591FA5">
            <w:pPr>
              <w:jc w:val="center"/>
            </w:pPr>
            <w:r w:rsidRPr="00A173CC">
              <w:t>BES - 112</w:t>
            </w:r>
          </w:p>
        </w:tc>
        <w:tc>
          <w:tcPr>
            <w:tcW w:w="2695" w:type="dxa"/>
            <w:vAlign w:val="center"/>
          </w:tcPr>
          <w:p w14:paraId="71C24BB0" w14:textId="1E4D2FA2" w:rsidR="00616F21" w:rsidRPr="00941F11" w:rsidRDefault="00A173CC" w:rsidP="00591FA5">
            <w:pPr>
              <w:jc w:val="center"/>
            </w:pPr>
            <w:r w:rsidRPr="00A173CC">
              <w:t>Beden Eğitimi ve Spor</w:t>
            </w:r>
          </w:p>
        </w:tc>
        <w:tc>
          <w:tcPr>
            <w:tcW w:w="1559" w:type="dxa"/>
            <w:vAlign w:val="center"/>
          </w:tcPr>
          <w:p w14:paraId="6C2CE288" w14:textId="77777777" w:rsidR="00616F21" w:rsidRDefault="00A173CC" w:rsidP="00591FA5">
            <w:pPr>
              <w:jc w:val="center"/>
            </w:pPr>
            <w:r w:rsidRPr="00A173CC">
              <w:t>19.03.2024</w:t>
            </w:r>
          </w:p>
          <w:p w14:paraId="45DE848A" w14:textId="564DC56F" w:rsidR="00A173CC" w:rsidRPr="00941F11" w:rsidRDefault="00A173CC" w:rsidP="00591FA5">
            <w:pPr>
              <w:jc w:val="center"/>
            </w:pPr>
            <w:r w:rsidRPr="00A173CC">
              <w:t>15</w:t>
            </w:r>
            <w:r>
              <w:t>.</w:t>
            </w:r>
            <w:r w:rsidRPr="00A173CC">
              <w:t>20</w:t>
            </w:r>
          </w:p>
        </w:tc>
        <w:tc>
          <w:tcPr>
            <w:tcW w:w="1134" w:type="dxa"/>
            <w:vAlign w:val="center"/>
          </w:tcPr>
          <w:p w14:paraId="048F87AA" w14:textId="02F129D0" w:rsidR="00616F21" w:rsidRPr="00941F11" w:rsidRDefault="00A173CC" w:rsidP="00591FA5">
            <w:pPr>
              <w:jc w:val="center"/>
            </w:pPr>
            <w:r w:rsidRPr="00A173CC">
              <w:t>KSSB</w:t>
            </w:r>
          </w:p>
        </w:tc>
        <w:tc>
          <w:tcPr>
            <w:tcW w:w="992" w:type="dxa"/>
            <w:vAlign w:val="center"/>
          </w:tcPr>
          <w:p w14:paraId="11543CF5" w14:textId="77777777" w:rsidR="00616F21" w:rsidRPr="00941F11" w:rsidRDefault="00616F21" w:rsidP="00591FA5">
            <w:pPr>
              <w:jc w:val="center"/>
            </w:pPr>
          </w:p>
        </w:tc>
        <w:tc>
          <w:tcPr>
            <w:tcW w:w="2977" w:type="dxa"/>
            <w:vAlign w:val="center"/>
          </w:tcPr>
          <w:p w14:paraId="67B33F52" w14:textId="2EA14696" w:rsidR="00616F21" w:rsidRPr="00941F11" w:rsidRDefault="00A173CC" w:rsidP="00591FA5">
            <w:pPr>
              <w:jc w:val="center"/>
            </w:pPr>
            <w:r w:rsidRPr="00A173CC">
              <w:t>Öğr.Gör. Aydar AKMATOV</w:t>
            </w:r>
          </w:p>
        </w:tc>
        <w:tc>
          <w:tcPr>
            <w:tcW w:w="2268" w:type="dxa"/>
            <w:vAlign w:val="center"/>
          </w:tcPr>
          <w:p w14:paraId="62910F18" w14:textId="158D3809" w:rsidR="00616F21" w:rsidRDefault="00616F21" w:rsidP="00591FA5">
            <w:pPr>
              <w:jc w:val="center"/>
            </w:pPr>
          </w:p>
        </w:tc>
      </w:tr>
      <w:tr w:rsidR="00616F21" w:rsidRPr="00C52F27" w14:paraId="0E9E8BD3" w14:textId="77777777" w:rsidTr="00096304">
        <w:tc>
          <w:tcPr>
            <w:tcW w:w="1128" w:type="dxa"/>
            <w:vAlign w:val="center"/>
          </w:tcPr>
          <w:p w14:paraId="5D6B16F3" w14:textId="2CF639F5" w:rsidR="00616F21" w:rsidRPr="00616F21" w:rsidRDefault="00A173CC" w:rsidP="00591FA5">
            <w:pPr>
              <w:jc w:val="center"/>
            </w:pPr>
            <w:r w:rsidRPr="00A173CC">
              <w:t>ING-112</w:t>
            </w:r>
          </w:p>
        </w:tc>
        <w:tc>
          <w:tcPr>
            <w:tcW w:w="2695" w:type="dxa"/>
            <w:vAlign w:val="center"/>
          </w:tcPr>
          <w:p w14:paraId="705C58BE" w14:textId="36738DB9" w:rsidR="00616F21" w:rsidRPr="00616F21" w:rsidRDefault="00A173CC" w:rsidP="00591FA5">
            <w:pPr>
              <w:jc w:val="center"/>
            </w:pPr>
            <w:r w:rsidRPr="00A173CC">
              <w:t>İng</w:t>
            </w:r>
            <w:r>
              <w:t>i</w:t>
            </w:r>
            <w:r w:rsidRPr="00A173CC">
              <w:t>lizce II</w:t>
            </w:r>
          </w:p>
        </w:tc>
        <w:tc>
          <w:tcPr>
            <w:tcW w:w="1559" w:type="dxa"/>
            <w:vAlign w:val="center"/>
          </w:tcPr>
          <w:p w14:paraId="6D677814" w14:textId="77777777" w:rsidR="00616F21" w:rsidRDefault="00A173CC" w:rsidP="00591FA5">
            <w:pPr>
              <w:jc w:val="center"/>
            </w:pPr>
            <w:r w:rsidRPr="00A173CC">
              <w:t>28.03.2024</w:t>
            </w:r>
          </w:p>
          <w:p w14:paraId="21C56384" w14:textId="009194A4" w:rsidR="00A173CC" w:rsidRDefault="00A173CC" w:rsidP="00591FA5">
            <w:pPr>
              <w:jc w:val="center"/>
            </w:pPr>
            <w:r w:rsidRPr="00A173CC">
              <w:t>16</w:t>
            </w:r>
            <w:r>
              <w:t>.</w:t>
            </w:r>
            <w:r w:rsidRPr="00A173CC">
              <w:t>15-17.15</w:t>
            </w:r>
          </w:p>
        </w:tc>
        <w:tc>
          <w:tcPr>
            <w:tcW w:w="1134" w:type="dxa"/>
            <w:vAlign w:val="center"/>
          </w:tcPr>
          <w:p w14:paraId="2C878769" w14:textId="7F4A0390" w:rsidR="00616F21" w:rsidRPr="00616F21" w:rsidRDefault="00A173CC" w:rsidP="00591FA5">
            <w:pPr>
              <w:jc w:val="center"/>
            </w:pPr>
            <w:r>
              <w:t>O</w:t>
            </w:r>
            <w:r w:rsidRPr="00A173CC">
              <w:t>nline</w:t>
            </w:r>
          </w:p>
        </w:tc>
        <w:tc>
          <w:tcPr>
            <w:tcW w:w="992" w:type="dxa"/>
            <w:vAlign w:val="center"/>
          </w:tcPr>
          <w:p w14:paraId="6662936B" w14:textId="2CD242F2" w:rsidR="00616F21" w:rsidRPr="00941F11" w:rsidRDefault="00616F21" w:rsidP="00591FA5">
            <w:pPr>
              <w:jc w:val="center"/>
            </w:pPr>
          </w:p>
        </w:tc>
        <w:tc>
          <w:tcPr>
            <w:tcW w:w="2977" w:type="dxa"/>
            <w:vAlign w:val="center"/>
          </w:tcPr>
          <w:p w14:paraId="6EBE6CA0" w14:textId="4FE37C8F" w:rsidR="00616F21" w:rsidRPr="00616F21" w:rsidRDefault="00A173CC" w:rsidP="00591FA5">
            <w:pPr>
              <w:jc w:val="center"/>
            </w:pPr>
            <w:r w:rsidRPr="00A173CC">
              <w:t>Okt. Svetlana CEENBEKOVA</w:t>
            </w:r>
          </w:p>
        </w:tc>
        <w:tc>
          <w:tcPr>
            <w:tcW w:w="2268" w:type="dxa"/>
            <w:vAlign w:val="center"/>
          </w:tcPr>
          <w:p w14:paraId="1A5A2087" w14:textId="65AB7826" w:rsidR="00616F21" w:rsidRDefault="00616F21" w:rsidP="00591FA5">
            <w:pPr>
              <w:jc w:val="center"/>
            </w:pPr>
          </w:p>
        </w:tc>
      </w:tr>
      <w:tr w:rsidR="00BC42E1" w:rsidRPr="00C52F27" w14:paraId="60C77F8C" w14:textId="77777777" w:rsidTr="00096304">
        <w:tc>
          <w:tcPr>
            <w:tcW w:w="1128" w:type="dxa"/>
            <w:vAlign w:val="center"/>
          </w:tcPr>
          <w:p w14:paraId="73928511" w14:textId="0523BF1D" w:rsidR="00BC42E1" w:rsidRPr="00A173CC" w:rsidRDefault="00BC42E1" w:rsidP="00591FA5">
            <w:pPr>
              <w:jc w:val="center"/>
            </w:pPr>
            <w:r w:rsidRPr="00BC42E1">
              <w:t>KGZ - 104</w:t>
            </w:r>
          </w:p>
        </w:tc>
        <w:tc>
          <w:tcPr>
            <w:tcW w:w="2695" w:type="dxa"/>
            <w:vAlign w:val="center"/>
          </w:tcPr>
          <w:p w14:paraId="5707C134" w14:textId="0DAF8DD3" w:rsidR="00BC42E1" w:rsidRPr="00A173CC" w:rsidRDefault="00BC42E1" w:rsidP="00591FA5">
            <w:pPr>
              <w:jc w:val="center"/>
            </w:pPr>
            <w:r w:rsidRPr="00BC42E1">
              <w:t>Kırgız Dili ve Edebiyatı II</w:t>
            </w:r>
          </w:p>
        </w:tc>
        <w:tc>
          <w:tcPr>
            <w:tcW w:w="1559" w:type="dxa"/>
            <w:vAlign w:val="center"/>
          </w:tcPr>
          <w:p w14:paraId="74CB11CE" w14:textId="77777777" w:rsidR="00BC42E1" w:rsidRDefault="00BC42E1" w:rsidP="00591FA5">
            <w:pPr>
              <w:jc w:val="center"/>
            </w:pPr>
            <w:r w:rsidRPr="00BC42E1">
              <w:t>29.03.2024</w:t>
            </w:r>
          </w:p>
          <w:p w14:paraId="5F8BD49C" w14:textId="03E68A05" w:rsidR="00BC42E1" w:rsidRPr="00A173CC" w:rsidRDefault="00BC42E1" w:rsidP="00591FA5">
            <w:pPr>
              <w:jc w:val="center"/>
            </w:pPr>
            <w:r w:rsidRPr="00BC42E1">
              <w:t>15:30-16:30</w:t>
            </w:r>
          </w:p>
        </w:tc>
        <w:tc>
          <w:tcPr>
            <w:tcW w:w="1134" w:type="dxa"/>
            <w:vAlign w:val="center"/>
          </w:tcPr>
          <w:p w14:paraId="12685405" w14:textId="57088C7B" w:rsidR="00BC42E1" w:rsidRDefault="00BC42E1" w:rsidP="00591FA5">
            <w:pPr>
              <w:jc w:val="center"/>
            </w:pPr>
            <w:r>
              <w:t>O</w:t>
            </w:r>
            <w:r w:rsidRPr="00A173CC">
              <w:t>nline</w:t>
            </w:r>
          </w:p>
        </w:tc>
        <w:tc>
          <w:tcPr>
            <w:tcW w:w="992" w:type="dxa"/>
            <w:vAlign w:val="center"/>
          </w:tcPr>
          <w:p w14:paraId="476BF425" w14:textId="77777777" w:rsidR="00BC42E1" w:rsidRPr="00941F11" w:rsidRDefault="00BC42E1" w:rsidP="00591FA5">
            <w:pPr>
              <w:jc w:val="center"/>
            </w:pPr>
          </w:p>
        </w:tc>
        <w:tc>
          <w:tcPr>
            <w:tcW w:w="2977" w:type="dxa"/>
            <w:vAlign w:val="center"/>
          </w:tcPr>
          <w:p w14:paraId="13820F5A" w14:textId="43E6F4B6" w:rsidR="00BC42E1" w:rsidRPr="00A173CC" w:rsidRDefault="00BC42E1" w:rsidP="00591FA5">
            <w:pPr>
              <w:jc w:val="center"/>
            </w:pPr>
            <w:r w:rsidRPr="00BC42E1">
              <w:t>Okt. Bakıtbek DJUNUSALİEV</w:t>
            </w:r>
          </w:p>
        </w:tc>
        <w:tc>
          <w:tcPr>
            <w:tcW w:w="2268" w:type="dxa"/>
            <w:vAlign w:val="center"/>
          </w:tcPr>
          <w:p w14:paraId="7F93B659" w14:textId="7E2D438F" w:rsidR="00BC42E1" w:rsidRDefault="00BC42E1" w:rsidP="00591FA5">
            <w:pPr>
              <w:jc w:val="center"/>
            </w:pPr>
          </w:p>
        </w:tc>
      </w:tr>
      <w:tr w:rsidR="00BC42E1" w:rsidRPr="00C52F27" w14:paraId="5BFDEE1C" w14:textId="77777777" w:rsidTr="00096304">
        <w:tc>
          <w:tcPr>
            <w:tcW w:w="1128" w:type="dxa"/>
            <w:vAlign w:val="center"/>
          </w:tcPr>
          <w:p w14:paraId="621BA090" w14:textId="2B30C862" w:rsidR="00BC42E1" w:rsidRPr="00BC42E1" w:rsidRDefault="00BC42E1" w:rsidP="00591FA5">
            <w:pPr>
              <w:jc w:val="center"/>
            </w:pPr>
            <w:r w:rsidRPr="00BC42E1">
              <w:t>RSС - 104</w:t>
            </w:r>
          </w:p>
        </w:tc>
        <w:tc>
          <w:tcPr>
            <w:tcW w:w="2695" w:type="dxa"/>
            <w:vAlign w:val="center"/>
          </w:tcPr>
          <w:p w14:paraId="58EBA29B" w14:textId="46CB59EB" w:rsidR="00BC42E1" w:rsidRPr="00BC42E1" w:rsidRDefault="00BC42E1" w:rsidP="00591FA5">
            <w:pPr>
              <w:jc w:val="center"/>
            </w:pPr>
            <w:r w:rsidRPr="00BC42E1">
              <w:t>Rusça II</w:t>
            </w:r>
          </w:p>
        </w:tc>
        <w:tc>
          <w:tcPr>
            <w:tcW w:w="1559" w:type="dxa"/>
            <w:vAlign w:val="center"/>
          </w:tcPr>
          <w:p w14:paraId="19139831" w14:textId="77777777" w:rsidR="00BC42E1" w:rsidRDefault="00BC42E1" w:rsidP="00591FA5">
            <w:pPr>
              <w:jc w:val="center"/>
            </w:pPr>
            <w:r w:rsidRPr="00BC42E1">
              <w:t>29.03.2024</w:t>
            </w:r>
          </w:p>
          <w:p w14:paraId="62C9FC88" w14:textId="083E8F2F" w:rsidR="00BC42E1" w:rsidRPr="00BC42E1" w:rsidRDefault="00BC42E1" w:rsidP="00591FA5">
            <w:pPr>
              <w:jc w:val="center"/>
            </w:pPr>
            <w:r w:rsidRPr="00BC42E1">
              <w:t>15:30-16:30</w:t>
            </w:r>
          </w:p>
        </w:tc>
        <w:tc>
          <w:tcPr>
            <w:tcW w:w="1134" w:type="dxa"/>
            <w:vAlign w:val="center"/>
          </w:tcPr>
          <w:p w14:paraId="79E9E0A5" w14:textId="1DC2A17C" w:rsidR="00BC42E1" w:rsidRDefault="00BC42E1" w:rsidP="00591FA5">
            <w:pPr>
              <w:jc w:val="center"/>
            </w:pPr>
            <w:r>
              <w:t>O</w:t>
            </w:r>
            <w:r w:rsidRPr="00A173CC">
              <w:t>nline</w:t>
            </w:r>
          </w:p>
        </w:tc>
        <w:tc>
          <w:tcPr>
            <w:tcW w:w="992" w:type="dxa"/>
            <w:vAlign w:val="center"/>
          </w:tcPr>
          <w:p w14:paraId="1C5C01B8" w14:textId="77777777" w:rsidR="00BC42E1" w:rsidRPr="00941F11" w:rsidRDefault="00BC42E1" w:rsidP="00591FA5">
            <w:pPr>
              <w:jc w:val="center"/>
            </w:pPr>
          </w:p>
        </w:tc>
        <w:tc>
          <w:tcPr>
            <w:tcW w:w="2977" w:type="dxa"/>
            <w:vAlign w:val="center"/>
          </w:tcPr>
          <w:p w14:paraId="10BAB95A" w14:textId="026FE7E4" w:rsidR="00BC42E1" w:rsidRPr="00BC42E1" w:rsidRDefault="00BC42E1" w:rsidP="00591FA5">
            <w:pPr>
              <w:jc w:val="center"/>
            </w:pPr>
            <w:r w:rsidRPr="00BC42E1">
              <w:t>Okt. Svetlana PARMANASOVA</w:t>
            </w:r>
          </w:p>
        </w:tc>
        <w:tc>
          <w:tcPr>
            <w:tcW w:w="2268" w:type="dxa"/>
            <w:vAlign w:val="center"/>
          </w:tcPr>
          <w:p w14:paraId="66656C70" w14:textId="2985CB86" w:rsidR="00BC42E1" w:rsidRDefault="00BC42E1" w:rsidP="00591FA5">
            <w:pPr>
              <w:jc w:val="center"/>
            </w:pPr>
          </w:p>
        </w:tc>
      </w:tr>
    </w:tbl>
    <w:p w14:paraId="332DEC58" w14:textId="1E13E0EB" w:rsidR="00CF2E41" w:rsidRDefault="00A5728C" w:rsidP="000D0AC9">
      <w:pPr>
        <w:jc w:val="center"/>
        <w:rPr>
          <w:rFonts w:ascii="Times New Roman" w:hAnsi="Times New Roman" w:cs="Times New Roman"/>
          <w:b/>
        </w:rPr>
      </w:pPr>
      <w:r w:rsidRPr="000D0AC9">
        <w:rPr>
          <w:rFonts w:ascii="Times New Roman" w:hAnsi="Times New Roman" w:cs="Times New Roman"/>
          <w:b/>
        </w:rPr>
        <w:t>1.SINIF</w:t>
      </w:r>
      <w:r w:rsidR="0011518E">
        <w:rPr>
          <w:rFonts w:ascii="Times New Roman" w:hAnsi="Times New Roman" w:cs="Times New Roman"/>
          <w:b/>
        </w:rPr>
        <w:t xml:space="preserve"> ARA </w:t>
      </w:r>
      <w:r w:rsidRPr="000D0AC9">
        <w:rPr>
          <w:rFonts w:ascii="Times New Roman" w:hAnsi="Times New Roman" w:cs="Times New Roman"/>
          <w:b/>
        </w:rPr>
        <w:t>SINAV TAKVİMİ</w:t>
      </w:r>
    </w:p>
    <w:p w14:paraId="03D0C8CF" w14:textId="77777777" w:rsidR="00D22065" w:rsidRDefault="00D22065" w:rsidP="00B120E4">
      <w:pPr>
        <w:spacing w:before="120" w:after="0"/>
        <w:jc w:val="center"/>
        <w:rPr>
          <w:b/>
        </w:rPr>
      </w:pPr>
    </w:p>
    <w:p w14:paraId="7BB462B2" w14:textId="77777777" w:rsidR="00D22065" w:rsidRDefault="00D22065" w:rsidP="00B120E4">
      <w:pPr>
        <w:spacing w:before="120" w:after="0"/>
        <w:jc w:val="center"/>
        <w:rPr>
          <w:b/>
        </w:rPr>
      </w:pPr>
    </w:p>
    <w:p w14:paraId="523B3B07" w14:textId="77777777" w:rsidR="00D22065" w:rsidRDefault="00D22065" w:rsidP="00B120E4">
      <w:pPr>
        <w:spacing w:before="120" w:after="0"/>
        <w:jc w:val="center"/>
        <w:rPr>
          <w:b/>
        </w:rPr>
      </w:pPr>
    </w:p>
    <w:p w14:paraId="455458D4" w14:textId="77777777" w:rsidR="00D22065" w:rsidRDefault="00D22065" w:rsidP="00B120E4">
      <w:pPr>
        <w:spacing w:before="120" w:after="0"/>
        <w:jc w:val="center"/>
        <w:rPr>
          <w:b/>
        </w:rPr>
      </w:pPr>
    </w:p>
    <w:p w14:paraId="4FE09C53" w14:textId="77777777" w:rsidR="00D22065" w:rsidRDefault="00D22065" w:rsidP="00B120E4">
      <w:pPr>
        <w:spacing w:before="120" w:after="0"/>
        <w:jc w:val="center"/>
        <w:rPr>
          <w:b/>
        </w:rPr>
      </w:pPr>
    </w:p>
    <w:p w14:paraId="76D9F7C9" w14:textId="77777777" w:rsidR="00D22065" w:rsidRDefault="00D22065" w:rsidP="00B120E4">
      <w:pPr>
        <w:spacing w:before="120" w:after="0"/>
        <w:jc w:val="center"/>
        <w:rPr>
          <w:b/>
        </w:rPr>
      </w:pPr>
    </w:p>
    <w:p w14:paraId="2303DFD8" w14:textId="77777777" w:rsidR="003A74F3" w:rsidRDefault="003A74F3" w:rsidP="00B120E4">
      <w:pPr>
        <w:spacing w:before="120" w:after="0"/>
        <w:jc w:val="center"/>
        <w:rPr>
          <w:b/>
        </w:rPr>
      </w:pPr>
    </w:p>
    <w:p w14:paraId="66AF24D4" w14:textId="77777777" w:rsidR="00D22065" w:rsidRDefault="00D22065" w:rsidP="00B120E4">
      <w:pPr>
        <w:spacing w:before="120" w:after="0"/>
        <w:jc w:val="center"/>
        <w:rPr>
          <w:b/>
        </w:rPr>
      </w:pPr>
    </w:p>
    <w:p w14:paraId="6824BE2B" w14:textId="77777777" w:rsidR="00D22065" w:rsidRDefault="00D22065" w:rsidP="00B120E4">
      <w:pPr>
        <w:spacing w:before="120" w:after="0"/>
        <w:jc w:val="center"/>
        <w:rPr>
          <w:b/>
        </w:rPr>
      </w:pPr>
    </w:p>
    <w:p w14:paraId="64A059B3" w14:textId="77777777" w:rsidR="00D22065" w:rsidRDefault="00D22065" w:rsidP="00B120E4">
      <w:pPr>
        <w:spacing w:before="120" w:after="0"/>
        <w:jc w:val="center"/>
        <w:rPr>
          <w:b/>
        </w:rPr>
      </w:pPr>
    </w:p>
    <w:p w14:paraId="769E1F4F" w14:textId="77777777" w:rsidR="00D22065" w:rsidRDefault="00D22065" w:rsidP="00B120E4">
      <w:pPr>
        <w:spacing w:before="120" w:after="0"/>
        <w:jc w:val="center"/>
        <w:rPr>
          <w:b/>
        </w:rPr>
      </w:pPr>
    </w:p>
    <w:p w14:paraId="2B24207F" w14:textId="77777777" w:rsidR="00D22065" w:rsidRDefault="00D22065" w:rsidP="00B120E4">
      <w:pPr>
        <w:spacing w:before="120" w:after="0"/>
        <w:jc w:val="center"/>
        <w:rPr>
          <w:b/>
        </w:rPr>
      </w:pPr>
    </w:p>
    <w:p w14:paraId="23FF7949" w14:textId="77777777" w:rsidR="00D22065" w:rsidRDefault="00D22065" w:rsidP="00B120E4">
      <w:pPr>
        <w:spacing w:before="120" w:after="0"/>
        <w:jc w:val="center"/>
        <w:rPr>
          <w:b/>
        </w:rPr>
      </w:pPr>
    </w:p>
    <w:p w14:paraId="1ADCB47F" w14:textId="77777777" w:rsidR="00D22065" w:rsidRDefault="00D22065" w:rsidP="00B120E4">
      <w:pPr>
        <w:spacing w:before="120" w:after="0"/>
        <w:jc w:val="center"/>
        <w:rPr>
          <w:b/>
        </w:rPr>
      </w:pPr>
    </w:p>
    <w:p w14:paraId="200530D9" w14:textId="77777777" w:rsidR="008100E9" w:rsidRDefault="008100E9" w:rsidP="00B120E4">
      <w:pPr>
        <w:spacing w:before="120" w:after="0"/>
        <w:jc w:val="center"/>
        <w:rPr>
          <w:b/>
        </w:rPr>
      </w:pPr>
    </w:p>
    <w:p w14:paraId="022FBDF7" w14:textId="75B1B70B" w:rsidR="006218D7" w:rsidRPr="0011518E" w:rsidRDefault="006218D7" w:rsidP="00B120E4">
      <w:pPr>
        <w:spacing w:before="120" w:after="0"/>
        <w:jc w:val="center"/>
        <w:rPr>
          <w:rFonts w:ascii="Times New Roman" w:hAnsi="Times New Roman" w:cs="Times New Roman"/>
          <w:b/>
        </w:rPr>
      </w:pPr>
      <w:r w:rsidRPr="0011518E">
        <w:rPr>
          <w:rFonts w:ascii="Times New Roman" w:hAnsi="Times New Roman" w:cs="Times New Roman"/>
          <w:b/>
        </w:rPr>
        <w:lastRenderedPageBreak/>
        <w:t xml:space="preserve">2.SINIF </w:t>
      </w:r>
      <w:r w:rsidR="0011518E" w:rsidRPr="0011518E">
        <w:rPr>
          <w:rFonts w:ascii="Times New Roman" w:hAnsi="Times New Roman" w:cs="Times New Roman"/>
          <w:b/>
        </w:rPr>
        <w:t>ARA SINAV TAKVİMİ</w:t>
      </w:r>
    </w:p>
    <w:tbl>
      <w:tblPr>
        <w:tblStyle w:val="TabloKlavuzu"/>
        <w:tblpPr w:leftFromText="141" w:rightFromText="141" w:vertAnchor="text" w:horzAnchor="margin" w:tblpXSpec="center" w:tblpY="530"/>
        <w:tblW w:w="12611" w:type="dxa"/>
        <w:tblLayout w:type="fixed"/>
        <w:tblLook w:val="04A0" w:firstRow="1" w:lastRow="0" w:firstColumn="1" w:lastColumn="0" w:noHBand="0" w:noVBand="1"/>
      </w:tblPr>
      <w:tblGrid>
        <w:gridCol w:w="1129"/>
        <w:gridCol w:w="2268"/>
        <w:gridCol w:w="1560"/>
        <w:gridCol w:w="1417"/>
        <w:gridCol w:w="992"/>
        <w:gridCol w:w="2835"/>
        <w:gridCol w:w="2410"/>
      </w:tblGrid>
      <w:tr w:rsidR="00887C1F" w:rsidRPr="00C52F27" w14:paraId="29107038" w14:textId="77777777" w:rsidTr="00096304">
        <w:tc>
          <w:tcPr>
            <w:tcW w:w="1129" w:type="dxa"/>
            <w:vAlign w:val="center"/>
          </w:tcPr>
          <w:p w14:paraId="7C976AFE" w14:textId="77777777" w:rsidR="00010CBE" w:rsidRPr="000F60EA" w:rsidRDefault="00010CBE" w:rsidP="00591FA5">
            <w:pPr>
              <w:jc w:val="center"/>
              <w:rPr>
                <w:b/>
              </w:rPr>
            </w:pPr>
            <w:r w:rsidRPr="000F60EA">
              <w:rPr>
                <w:b/>
              </w:rPr>
              <w:t>Ders Kodu</w:t>
            </w:r>
          </w:p>
        </w:tc>
        <w:tc>
          <w:tcPr>
            <w:tcW w:w="2268" w:type="dxa"/>
            <w:vAlign w:val="center"/>
          </w:tcPr>
          <w:p w14:paraId="57F0904E" w14:textId="77777777" w:rsidR="00010CBE" w:rsidRPr="000F60EA" w:rsidRDefault="00010CBE" w:rsidP="00591FA5">
            <w:pPr>
              <w:jc w:val="center"/>
              <w:rPr>
                <w:b/>
              </w:rPr>
            </w:pPr>
            <w:r w:rsidRPr="000F60EA">
              <w:rPr>
                <w:b/>
              </w:rPr>
              <w:t>Ders Adı</w:t>
            </w:r>
          </w:p>
        </w:tc>
        <w:tc>
          <w:tcPr>
            <w:tcW w:w="1560" w:type="dxa"/>
          </w:tcPr>
          <w:p w14:paraId="42DCDED2" w14:textId="68DCC3F5" w:rsidR="00010CBE" w:rsidRPr="00B41947" w:rsidRDefault="00010CBE" w:rsidP="00591FA5">
            <w:pPr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C03F15">
              <w:rPr>
                <w:b/>
              </w:rPr>
              <w:t xml:space="preserve"> </w:t>
            </w:r>
            <w:r>
              <w:rPr>
                <w:b/>
              </w:rPr>
              <w:t xml:space="preserve">Ara </w:t>
            </w:r>
            <w:r w:rsidRPr="00B41947">
              <w:rPr>
                <w:b/>
              </w:rPr>
              <w:t xml:space="preserve">Sınav </w:t>
            </w:r>
            <w:r>
              <w:rPr>
                <w:b/>
              </w:rPr>
              <w:t>Tarihi</w:t>
            </w:r>
          </w:p>
        </w:tc>
        <w:tc>
          <w:tcPr>
            <w:tcW w:w="1417" w:type="dxa"/>
            <w:vAlign w:val="center"/>
          </w:tcPr>
          <w:p w14:paraId="2E5CFA01" w14:textId="77777777" w:rsidR="00010CBE" w:rsidRPr="000F60EA" w:rsidRDefault="00010CBE" w:rsidP="00591FA5">
            <w:pPr>
              <w:jc w:val="center"/>
              <w:rPr>
                <w:b/>
              </w:rPr>
            </w:pPr>
            <w:r w:rsidRPr="000F60EA">
              <w:rPr>
                <w:b/>
              </w:rPr>
              <w:t>Sınav Salonu</w:t>
            </w:r>
          </w:p>
        </w:tc>
        <w:tc>
          <w:tcPr>
            <w:tcW w:w="992" w:type="dxa"/>
            <w:vAlign w:val="center"/>
          </w:tcPr>
          <w:p w14:paraId="3FEFB86D" w14:textId="77777777" w:rsidR="00010CBE" w:rsidRPr="000F60EA" w:rsidRDefault="00010CBE" w:rsidP="00591FA5">
            <w:pPr>
              <w:jc w:val="center"/>
              <w:rPr>
                <w:b/>
              </w:rPr>
            </w:pPr>
            <w:r w:rsidRPr="000F60EA">
              <w:rPr>
                <w:b/>
              </w:rPr>
              <w:t>Öğrenci</w:t>
            </w:r>
          </w:p>
          <w:p w14:paraId="6A83130C" w14:textId="77777777" w:rsidR="00010CBE" w:rsidRPr="000F60EA" w:rsidRDefault="00010CBE" w:rsidP="00591FA5">
            <w:pPr>
              <w:jc w:val="center"/>
              <w:rPr>
                <w:b/>
              </w:rPr>
            </w:pPr>
            <w:r w:rsidRPr="000F60EA">
              <w:rPr>
                <w:b/>
              </w:rPr>
              <w:t>sayısı</w:t>
            </w:r>
          </w:p>
        </w:tc>
        <w:tc>
          <w:tcPr>
            <w:tcW w:w="2835" w:type="dxa"/>
            <w:vAlign w:val="center"/>
          </w:tcPr>
          <w:p w14:paraId="417EB150" w14:textId="77777777" w:rsidR="00010CBE" w:rsidRPr="000F60EA" w:rsidRDefault="00010CBE" w:rsidP="00591FA5">
            <w:pPr>
              <w:jc w:val="center"/>
              <w:rPr>
                <w:b/>
              </w:rPr>
            </w:pPr>
            <w:r w:rsidRPr="000F60EA">
              <w:rPr>
                <w:b/>
              </w:rPr>
              <w:t>Öğretim Elemanı</w:t>
            </w:r>
          </w:p>
        </w:tc>
        <w:tc>
          <w:tcPr>
            <w:tcW w:w="2410" w:type="dxa"/>
            <w:vAlign w:val="center"/>
          </w:tcPr>
          <w:p w14:paraId="346530DD" w14:textId="77777777" w:rsidR="00010CBE" w:rsidRPr="000F60EA" w:rsidRDefault="00010CBE" w:rsidP="00591FA5">
            <w:pPr>
              <w:tabs>
                <w:tab w:val="left" w:pos="1734"/>
                <w:tab w:val="left" w:pos="2115"/>
              </w:tabs>
              <w:ind w:right="68"/>
              <w:jc w:val="center"/>
              <w:rPr>
                <w:b/>
              </w:rPr>
            </w:pPr>
            <w:r>
              <w:rPr>
                <w:b/>
              </w:rPr>
              <w:t>Gözetm</w:t>
            </w:r>
            <w:r w:rsidRPr="000F60EA">
              <w:rPr>
                <w:b/>
              </w:rPr>
              <w:t>en</w:t>
            </w:r>
          </w:p>
        </w:tc>
      </w:tr>
      <w:tr w:rsidR="00887C1F" w:rsidRPr="00C52F27" w14:paraId="19CBDF11" w14:textId="77777777" w:rsidTr="00096304">
        <w:tc>
          <w:tcPr>
            <w:tcW w:w="1129" w:type="dxa"/>
            <w:vAlign w:val="bottom"/>
          </w:tcPr>
          <w:p w14:paraId="54ACDB05" w14:textId="77777777" w:rsidR="003638D0" w:rsidRPr="00941F11" w:rsidRDefault="003638D0" w:rsidP="00591FA5">
            <w:pPr>
              <w:jc w:val="center"/>
            </w:pPr>
            <w:r>
              <w:t>UME-208</w:t>
            </w:r>
          </w:p>
        </w:tc>
        <w:tc>
          <w:tcPr>
            <w:tcW w:w="2268" w:type="dxa"/>
            <w:vAlign w:val="bottom"/>
          </w:tcPr>
          <w:p w14:paraId="065B2F8D" w14:textId="77777777" w:rsidR="003638D0" w:rsidRPr="00941F11" w:rsidRDefault="003638D0" w:rsidP="00591FA5">
            <w:pPr>
              <w:jc w:val="center"/>
            </w:pPr>
            <w:r>
              <w:t>Finansal Faaliyetlerde Bilgi Teknolojisi</w:t>
            </w:r>
          </w:p>
        </w:tc>
        <w:tc>
          <w:tcPr>
            <w:tcW w:w="1560" w:type="dxa"/>
          </w:tcPr>
          <w:p w14:paraId="46FCCB43" w14:textId="77777777" w:rsidR="003638D0" w:rsidRDefault="003638D0" w:rsidP="00591FA5">
            <w:pPr>
              <w:jc w:val="center"/>
            </w:pPr>
            <w:r>
              <w:t>25.03.2024</w:t>
            </w:r>
          </w:p>
          <w:p w14:paraId="733BFACD" w14:textId="5DB0E802" w:rsidR="00887C1F" w:rsidRPr="008568B4" w:rsidRDefault="00887C1F" w:rsidP="00591FA5">
            <w:pPr>
              <w:jc w:val="center"/>
              <w:rPr>
                <w:lang w:val="ru-RU"/>
              </w:rPr>
            </w:pPr>
            <w:r>
              <w:t>10.45</w:t>
            </w:r>
          </w:p>
        </w:tc>
        <w:tc>
          <w:tcPr>
            <w:tcW w:w="1417" w:type="dxa"/>
            <w:vAlign w:val="center"/>
          </w:tcPr>
          <w:p w14:paraId="5F118EB8" w14:textId="56CE55B9" w:rsidR="003638D0" w:rsidRPr="00941F11" w:rsidRDefault="007A5FC3" w:rsidP="00591FA5">
            <w:pPr>
              <w:jc w:val="center"/>
            </w:pPr>
            <w:r>
              <w:t>MFFB-107</w:t>
            </w:r>
          </w:p>
        </w:tc>
        <w:tc>
          <w:tcPr>
            <w:tcW w:w="992" w:type="dxa"/>
            <w:vAlign w:val="center"/>
          </w:tcPr>
          <w:p w14:paraId="3F9D199C" w14:textId="69F8698D" w:rsidR="003638D0" w:rsidRPr="00941F11" w:rsidRDefault="007832C2" w:rsidP="00591FA5">
            <w:pPr>
              <w:jc w:val="center"/>
            </w:pPr>
            <w:r>
              <w:t>24</w:t>
            </w:r>
          </w:p>
        </w:tc>
        <w:tc>
          <w:tcPr>
            <w:tcW w:w="2835" w:type="dxa"/>
            <w:vAlign w:val="bottom"/>
          </w:tcPr>
          <w:p w14:paraId="08EC5DAD" w14:textId="77777777" w:rsidR="003638D0" w:rsidRPr="00941F11" w:rsidRDefault="003638D0" w:rsidP="00591FA5">
            <w:pPr>
              <w:jc w:val="center"/>
            </w:pPr>
            <w:r>
              <w:rPr>
                <w:color w:val="000000"/>
              </w:rPr>
              <w:t>Yrd.Doç.Dr.Ella ABILAYEVA</w:t>
            </w:r>
          </w:p>
        </w:tc>
        <w:tc>
          <w:tcPr>
            <w:tcW w:w="2410" w:type="dxa"/>
            <w:vAlign w:val="center"/>
          </w:tcPr>
          <w:p w14:paraId="6ED26DD1" w14:textId="0CDD8FDA" w:rsidR="003638D0" w:rsidRDefault="003638D0" w:rsidP="00591FA5">
            <w:pPr>
              <w:jc w:val="center"/>
            </w:pPr>
          </w:p>
        </w:tc>
      </w:tr>
      <w:tr w:rsidR="00887C1F" w:rsidRPr="00C52F27" w14:paraId="36D950A6" w14:textId="77777777" w:rsidTr="00096304">
        <w:tc>
          <w:tcPr>
            <w:tcW w:w="1129" w:type="dxa"/>
            <w:vAlign w:val="bottom"/>
          </w:tcPr>
          <w:p w14:paraId="3D3957A2" w14:textId="77777777" w:rsidR="003638D0" w:rsidRPr="00941F11" w:rsidRDefault="003638D0" w:rsidP="00591FA5">
            <w:pPr>
              <w:jc w:val="center"/>
            </w:pPr>
            <w:r>
              <w:t>UME-204</w:t>
            </w:r>
          </w:p>
        </w:tc>
        <w:tc>
          <w:tcPr>
            <w:tcW w:w="2268" w:type="dxa"/>
            <w:vAlign w:val="bottom"/>
          </w:tcPr>
          <w:p w14:paraId="5BE3AE21" w14:textId="77777777" w:rsidR="003638D0" w:rsidRPr="00941F11" w:rsidRDefault="003638D0" w:rsidP="00591FA5">
            <w:pPr>
              <w:jc w:val="center"/>
            </w:pPr>
            <w:r>
              <w:t>Diferansiyel Denklemler II</w:t>
            </w:r>
          </w:p>
        </w:tc>
        <w:tc>
          <w:tcPr>
            <w:tcW w:w="1560" w:type="dxa"/>
          </w:tcPr>
          <w:p w14:paraId="3933E7CA" w14:textId="77777777" w:rsidR="003638D0" w:rsidRDefault="003638D0" w:rsidP="00591FA5">
            <w:pPr>
              <w:jc w:val="center"/>
            </w:pPr>
            <w:r>
              <w:t>26.03.2024</w:t>
            </w:r>
          </w:p>
          <w:p w14:paraId="489BFE61" w14:textId="4D733121" w:rsidR="00887C1F" w:rsidRPr="00941F11" w:rsidRDefault="00887C1F" w:rsidP="00591FA5">
            <w:pPr>
              <w:jc w:val="center"/>
            </w:pPr>
            <w:r>
              <w:t>13.30</w:t>
            </w:r>
          </w:p>
        </w:tc>
        <w:tc>
          <w:tcPr>
            <w:tcW w:w="1417" w:type="dxa"/>
            <w:vAlign w:val="center"/>
          </w:tcPr>
          <w:p w14:paraId="237AB9A3" w14:textId="42466981" w:rsidR="003638D0" w:rsidRPr="00941F11" w:rsidRDefault="007A5FC3" w:rsidP="00591FA5">
            <w:pPr>
              <w:jc w:val="center"/>
            </w:pPr>
            <w:r>
              <w:t>MFFB-104</w:t>
            </w:r>
          </w:p>
        </w:tc>
        <w:tc>
          <w:tcPr>
            <w:tcW w:w="992" w:type="dxa"/>
            <w:vAlign w:val="center"/>
          </w:tcPr>
          <w:p w14:paraId="3630795B" w14:textId="7F192C62" w:rsidR="003638D0" w:rsidRPr="00941F11" w:rsidRDefault="007832C2" w:rsidP="00591FA5">
            <w:pPr>
              <w:jc w:val="center"/>
            </w:pPr>
            <w:r>
              <w:t>21</w:t>
            </w:r>
          </w:p>
        </w:tc>
        <w:tc>
          <w:tcPr>
            <w:tcW w:w="2835" w:type="dxa"/>
            <w:vAlign w:val="bottom"/>
          </w:tcPr>
          <w:p w14:paraId="7CAC7B69" w14:textId="77777777" w:rsidR="003638D0" w:rsidRPr="00941F11" w:rsidRDefault="003638D0" w:rsidP="00591FA5">
            <w:pPr>
              <w:jc w:val="center"/>
            </w:pPr>
            <w:r>
              <w:rPr>
                <w:color w:val="000000"/>
              </w:rPr>
              <w:t>Prof. Dr.Ercan ÇELİK</w:t>
            </w:r>
          </w:p>
        </w:tc>
        <w:tc>
          <w:tcPr>
            <w:tcW w:w="2410" w:type="dxa"/>
            <w:vAlign w:val="center"/>
          </w:tcPr>
          <w:p w14:paraId="000765CE" w14:textId="2AE44C34" w:rsidR="003638D0" w:rsidRPr="00E0329C" w:rsidRDefault="003638D0" w:rsidP="00591FA5">
            <w:pPr>
              <w:tabs>
                <w:tab w:val="left" w:pos="2443"/>
              </w:tabs>
              <w:ind w:right="39"/>
              <w:jc w:val="center"/>
            </w:pPr>
          </w:p>
        </w:tc>
      </w:tr>
      <w:tr w:rsidR="00887C1F" w:rsidRPr="00C52F27" w14:paraId="45A4DDBB" w14:textId="77777777" w:rsidTr="00096304">
        <w:tc>
          <w:tcPr>
            <w:tcW w:w="1129" w:type="dxa"/>
            <w:vAlign w:val="center"/>
          </w:tcPr>
          <w:p w14:paraId="49F7CEB7" w14:textId="77777777" w:rsidR="003638D0" w:rsidRPr="00941F11" w:rsidRDefault="003638D0" w:rsidP="00591FA5">
            <w:pPr>
              <w:jc w:val="center"/>
            </w:pPr>
            <w:r>
              <w:t>UME-214</w:t>
            </w:r>
          </w:p>
        </w:tc>
        <w:tc>
          <w:tcPr>
            <w:tcW w:w="2268" w:type="dxa"/>
            <w:vAlign w:val="center"/>
          </w:tcPr>
          <w:p w14:paraId="42C224DD" w14:textId="77777777" w:rsidR="003638D0" w:rsidRPr="00941F11" w:rsidRDefault="003638D0" w:rsidP="00591FA5">
            <w:pPr>
              <w:jc w:val="center"/>
            </w:pPr>
            <w:r>
              <w:t>Mesleki İngilizce II</w:t>
            </w:r>
          </w:p>
        </w:tc>
        <w:tc>
          <w:tcPr>
            <w:tcW w:w="1560" w:type="dxa"/>
            <w:vAlign w:val="center"/>
          </w:tcPr>
          <w:p w14:paraId="26C092EF" w14:textId="77777777" w:rsidR="003638D0" w:rsidRDefault="003638D0" w:rsidP="00591FA5">
            <w:pPr>
              <w:jc w:val="center"/>
            </w:pPr>
            <w:r>
              <w:t>27.03.2024</w:t>
            </w:r>
          </w:p>
          <w:p w14:paraId="2D0CF8B8" w14:textId="44D19CE0" w:rsidR="00887C1F" w:rsidRPr="00941F11" w:rsidRDefault="00887C1F" w:rsidP="00591FA5">
            <w:pPr>
              <w:jc w:val="center"/>
            </w:pPr>
            <w:r>
              <w:t>13.30</w:t>
            </w:r>
          </w:p>
        </w:tc>
        <w:tc>
          <w:tcPr>
            <w:tcW w:w="1417" w:type="dxa"/>
            <w:vAlign w:val="center"/>
          </w:tcPr>
          <w:p w14:paraId="65AE7ACA" w14:textId="1CA92227" w:rsidR="003638D0" w:rsidRPr="00941F11" w:rsidRDefault="00590A2D" w:rsidP="00591FA5">
            <w:pPr>
              <w:jc w:val="center"/>
            </w:pPr>
            <w:r>
              <w:t>MFFB-103</w:t>
            </w:r>
          </w:p>
        </w:tc>
        <w:tc>
          <w:tcPr>
            <w:tcW w:w="992" w:type="dxa"/>
            <w:vAlign w:val="center"/>
          </w:tcPr>
          <w:p w14:paraId="71A99050" w14:textId="779A380B" w:rsidR="003638D0" w:rsidRPr="00941F11" w:rsidRDefault="00C01067" w:rsidP="00591FA5">
            <w:pPr>
              <w:jc w:val="center"/>
            </w:pPr>
            <w:r>
              <w:t>17</w:t>
            </w:r>
          </w:p>
        </w:tc>
        <w:tc>
          <w:tcPr>
            <w:tcW w:w="2835" w:type="dxa"/>
            <w:vAlign w:val="bottom"/>
          </w:tcPr>
          <w:p w14:paraId="111253B6" w14:textId="77777777" w:rsidR="003638D0" w:rsidRPr="00941F11" w:rsidRDefault="003638D0" w:rsidP="00591FA5">
            <w:pPr>
              <w:jc w:val="center"/>
            </w:pPr>
            <w:r>
              <w:t>Okutman Aynura AHMATOVA</w:t>
            </w:r>
          </w:p>
        </w:tc>
        <w:tc>
          <w:tcPr>
            <w:tcW w:w="2410" w:type="dxa"/>
            <w:vAlign w:val="center"/>
          </w:tcPr>
          <w:p w14:paraId="07223055" w14:textId="134C2E9A" w:rsidR="003638D0" w:rsidRDefault="003638D0" w:rsidP="00591FA5">
            <w:pPr>
              <w:jc w:val="center"/>
            </w:pPr>
          </w:p>
        </w:tc>
      </w:tr>
      <w:tr w:rsidR="00887C1F" w:rsidRPr="00C52F27" w14:paraId="07F83ABC" w14:textId="77777777" w:rsidTr="00096304">
        <w:tc>
          <w:tcPr>
            <w:tcW w:w="1129" w:type="dxa"/>
            <w:vAlign w:val="bottom"/>
          </w:tcPr>
          <w:p w14:paraId="60DB3941" w14:textId="77777777" w:rsidR="003638D0" w:rsidRPr="00941F11" w:rsidRDefault="003638D0" w:rsidP="00591FA5">
            <w:pPr>
              <w:jc w:val="center"/>
            </w:pPr>
            <w:r>
              <w:t>UME-210</w:t>
            </w:r>
          </w:p>
        </w:tc>
        <w:tc>
          <w:tcPr>
            <w:tcW w:w="2268" w:type="dxa"/>
            <w:vAlign w:val="bottom"/>
          </w:tcPr>
          <w:p w14:paraId="55306926" w14:textId="77777777" w:rsidR="003638D0" w:rsidRPr="00941F11" w:rsidRDefault="003638D0" w:rsidP="00591FA5">
            <w:pPr>
              <w:jc w:val="center"/>
            </w:pPr>
            <w:r>
              <w:t>Algoritmalar ve Veri Yapıları II</w:t>
            </w:r>
          </w:p>
        </w:tc>
        <w:tc>
          <w:tcPr>
            <w:tcW w:w="1560" w:type="dxa"/>
          </w:tcPr>
          <w:p w14:paraId="08214CC8" w14:textId="77777777" w:rsidR="003638D0" w:rsidRDefault="003638D0" w:rsidP="00591FA5">
            <w:pPr>
              <w:jc w:val="center"/>
            </w:pPr>
            <w:r>
              <w:t>28.03.2024</w:t>
            </w:r>
          </w:p>
          <w:p w14:paraId="3D3EBE48" w14:textId="008B3BB3" w:rsidR="00887C1F" w:rsidRPr="008568B4" w:rsidRDefault="00887C1F" w:rsidP="00591FA5">
            <w:pPr>
              <w:jc w:val="center"/>
              <w:rPr>
                <w:lang w:val="ru-RU"/>
              </w:rPr>
            </w:pPr>
            <w:r>
              <w:t>13.30</w:t>
            </w:r>
          </w:p>
        </w:tc>
        <w:tc>
          <w:tcPr>
            <w:tcW w:w="1417" w:type="dxa"/>
            <w:vAlign w:val="center"/>
          </w:tcPr>
          <w:p w14:paraId="2B16A414" w14:textId="633D3C6E" w:rsidR="003638D0" w:rsidRPr="00941F11" w:rsidRDefault="00590A2D" w:rsidP="00591FA5">
            <w:pPr>
              <w:jc w:val="center"/>
            </w:pPr>
            <w:r>
              <w:t>MFFB-104</w:t>
            </w:r>
          </w:p>
        </w:tc>
        <w:tc>
          <w:tcPr>
            <w:tcW w:w="992" w:type="dxa"/>
            <w:vAlign w:val="center"/>
          </w:tcPr>
          <w:p w14:paraId="1EA15787" w14:textId="741EA1A0" w:rsidR="003638D0" w:rsidRPr="00941F11" w:rsidRDefault="007832C2" w:rsidP="00591FA5">
            <w:pPr>
              <w:jc w:val="center"/>
            </w:pPr>
            <w:r>
              <w:t>17</w:t>
            </w:r>
          </w:p>
        </w:tc>
        <w:tc>
          <w:tcPr>
            <w:tcW w:w="2835" w:type="dxa"/>
            <w:vAlign w:val="bottom"/>
          </w:tcPr>
          <w:p w14:paraId="2EA79BBA" w14:textId="77777777" w:rsidR="003638D0" w:rsidRPr="00941F11" w:rsidRDefault="003638D0" w:rsidP="00591FA5">
            <w:pPr>
              <w:jc w:val="center"/>
            </w:pPr>
            <w:r>
              <w:rPr>
                <w:color w:val="000000"/>
              </w:rPr>
              <w:t>Prof.Dr. Asan ÖMÜRALİYEV   Yrd.Doç.Dr.Ella ABILAYEVA</w:t>
            </w:r>
          </w:p>
        </w:tc>
        <w:tc>
          <w:tcPr>
            <w:tcW w:w="2410" w:type="dxa"/>
            <w:vAlign w:val="center"/>
          </w:tcPr>
          <w:p w14:paraId="6F0E058F" w14:textId="6CA476E6" w:rsidR="003638D0" w:rsidRPr="00EB603C" w:rsidRDefault="003638D0" w:rsidP="00591FA5">
            <w:pPr>
              <w:jc w:val="center"/>
            </w:pPr>
          </w:p>
        </w:tc>
      </w:tr>
      <w:tr w:rsidR="00887C1F" w:rsidRPr="00C52F27" w14:paraId="76996DE0" w14:textId="77777777" w:rsidTr="00096304">
        <w:tc>
          <w:tcPr>
            <w:tcW w:w="1129" w:type="dxa"/>
            <w:vAlign w:val="bottom"/>
          </w:tcPr>
          <w:p w14:paraId="58F1F478" w14:textId="77777777" w:rsidR="003638D0" w:rsidRPr="00941F11" w:rsidRDefault="003638D0" w:rsidP="00591FA5">
            <w:pPr>
              <w:jc w:val="center"/>
            </w:pPr>
            <w:r>
              <w:t>UME-206</w:t>
            </w:r>
          </w:p>
        </w:tc>
        <w:tc>
          <w:tcPr>
            <w:tcW w:w="2268" w:type="dxa"/>
            <w:vAlign w:val="bottom"/>
          </w:tcPr>
          <w:p w14:paraId="553C85F2" w14:textId="77777777" w:rsidR="003638D0" w:rsidRPr="00941F11" w:rsidRDefault="003638D0" w:rsidP="00591FA5">
            <w:pPr>
              <w:jc w:val="center"/>
            </w:pPr>
            <w:r>
              <w:t>İşletim Sistemleri</w:t>
            </w:r>
          </w:p>
        </w:tc>
        <w:tc>
          <w:tcPr>
            <w:tcW w:w="1560" w:type="dxa"/>
          </w:tcPr>
          <w:p w14:paraId="742B04C8" w14:textId="77777777" w:rsidR="003638D0" w:rsidRDefault="003638D0" w:rsidP="00591FA5">
            <w:pPr>
              <w:jc w:val="center"/>
            </w:pPr>
            <w:r>
              <w:t>29.03.2024</w:t>
            </w:r>
          </w:p>
          <w:p w14:paraId="0DEB7367" w14:textId="26C32E27" w:rsidR="00887C1F" w:rsidRPr="005C2459" w:rsidRDefault="005C2459" w:rsidP="00591FA5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13</w:t>
            </w:r>
            <w:r w:rsidR="00887C1F">
              <w:t>.</w:t>
            </w:r>
            <w:r>
              <w:rPr>
                <w:lang w:val="ru-RU"/>
              </w:rPr>
              <w:t>30</w:t>
            </w:r>
          </w:p>
        </w:tc>
        <w:tc>
          <w:tcPr>
            <w:tcW w:w="1417" w:type="dxa"/>
            <w:vAlign w:val="center"/>
          </w:tcPr>
          <w:p w14:paraId="1CB6EBC5" w14:textId="05E4F6D2" w:rsidR="003638D0" w:rsidRPr="00941F11" w:rsidRDefault="00D32199" w:rsidP="00591FA5">
            <w:pPr>
              <w:jc w:val="center"/>
            </w:pPr>
            <w:r>
              <w:t>MFFB-104</w:t>
            </w:r>
          </w:p>
        </w:tc>
        <w:tc>
          <w:tcPr>
            <w:tcW w:w="992" w:type="dxa"/>
            <w:vAlign w:val="center"/>
          </w:tcPr>
          <w:p w14:paraId="307FA4A2" w14:textId="0FFB12F4" w:rsidR="003638D0" w:rsidRPr="00941F11" w:rsidRDefault="007832C2" w:rsidP="00591FA5">
            <w:pPr>
              <w:jc w:val="center"/>
            </w:pPr>
            <w:r>
              <w:t>14</w:t>
            </w:r>
          </w:p>
        </w:tc>
        <w:tc>
          <w:tcPr>
            <w:tcW w:w="2835" w:type="dxa"/>
            <w:vAlign w:val="bottom"/>
          </w:tcPr>
          <w:p w14:paraId="2BDB99F1" w14:textId="77777777" w:rsidR="003638D0" w:rsidRPr="00941F11" w:rsidRDefault="003638D0" w:rsidP="00591FA5">
            <w:pPr>
              <w:jc w:val="center"/>
            </w:pPr>
            <w:r>
              <w:rPr>
                <w:color w:val="000000"/>
              </w:rPr>
              <w:t>Dr.Mayrambek TEMİROV</w:t>
            </w:r>
          </w:p>
        </w:tc>
        <w:tc>
          <w:tcPr>
            <w:tcW w:w="2410" w:type="dxa"/>
            <w:vAlign w:val="center"/>
          </w:tcPr>
          <w:p w14:paraId="22AD8A25" w14:textId="7C725527" w:rsidR="003638D0" w:rsidRPr="008568B4" w:rsidRDefault="003638D0" w:rsidP="00591FA5">
            <w:pPr>
              <w:jc w:val="center"/>
              <w:rPr>
                <w:lang w:val="ru-RU"/>
              </w:rPr>
            </w:pPr>
          </w:p>
        </w:tc>
      </w:tr>
      <w:tr w:rsidR="00887C1F" w:rsidRPr="00C52F27" w14:paraId="4F3C4E4D" w14:textId="77777777" w:rsidTr="00096304">
        <w:tc>
          <w:tcPr>
            <w:tcW w:w="1129" w:type="dxa"/>
            <w:vAlign w:val="center"/>
          </w:tcPr>
          <w:p w14:paraId="771932AB" w14:textId="77777777" w:rsidR="003638D0" w:rsidRPr="00941F11" w:rsidRDefault="003638D0" w:rsidP="00591FA5">
            <w:pPr>
              <w:jc w:val="center"/>
            </w:pPr>
            <w:r>
              <w:t>UME-244</w:t>
            </w:r>
          </w:p>
        </w:tc>
        <w:tc>
          <w:tcPr>
            <w:tcW w:w="2268" w:type="dxa"/>
            <w:vAlign w:val="center"/>
          </w:tcPr>
          <w:p w14:paraId="1CB9B38C" w14:textId="56AE85CA" w:rsidR="003638D0" w:rsidRPr="00941F11" w:rsidRDefault="003638D0" w:rsidP="00591FA5">
            <w:pPr>
              <w:jc w:val="center"/>
            </w:pPr>
            <w:r>
              <w:t>Olasılık Teorisi ve Matematiksel İstatistik</w:t>
            </w:r>
          </w:p>
        </w:tc>
        <w:tc>
          <w:tcPr>
            <w:tcW w:w="1560" w:type="dxa"/>
            <w:vAlign w:val="center"/>
          </w:tcPr>
          <w:p w14:paraId="16C1C529" w14:textId="77777777" w:rsidR="003638D0" w:rsidRDefault="003638D0" w:rsidP="00591FA5">
            <w:pPr>
              <w:jc w:val="center"/>
            </w:pPr>
            <w:r>
              <w:t>30.03.2024</w:t>
            </w:r>
          </w:p>
          <w:p w14:paraId="1B29CB37" w14:textId="5A49D65C" w:rsidR="00887C1F" w:rsidRPr="00941F11" w:rsidRDefault="00887C1F" w:rsidP="00591FA5">
            <w:pPr>
              <w:jc w:val="center"/>
            </w:pPr>
            <w:r>
              <w:t>13.30</w:t>
            </w:r>
          </w:p>
        </w:tc>
        <w:tc>
          <w:tcPr>
            <w:tcW w:w="1417" w:type="dxa"/>
            <w:vAlign w:val="center"/>
          </w:tcPr>
          <w:p w14:paraId="2D65D027" w14:textId="234DA1F5" w:rsidR="003638D0" w:rsidRPr="00941F11" w:rsidRDefault="00D32199" w:rsidP="00591FA5">
            <w:pPr>
              <w:jc w:val="center"/>
            </w:pPr>
            <w:r>
              <w:t>MFFB-103</w:t>
            </w:r>
          </w:p>
        </w:tc>
        <w:tc>
          <w:tcPr>
            <w:tcW w:w="992" w:type="dxa"/>
            <w:vAlign w:val="center"/>
          </w:tcPr>
          <w:p w14:paraId="35EF3379" w14:textId="03C8A284" w:rsidR="003638D0" w:rsidRPr="00941F11" w:rsidRDefault="007832C2" w:rsidP="00591FA5">
            <w:pPr>
              <w:jc w:val="center"/>
            </w:pPr>
            <w:r>
              <w:t>2</w:t>
            </w:r>
          </w:p>
        </w:tc>
        <w:tc>
          <w:tcPr>
            <w:tcW w:w="2835" w:type="dxa"/>
            <w:vAlign w:val="bottom"/>
          </w:tcPr>
          <w:p w14:paraId="3496717D" w14:textId="77777777" w:rsidR="003638D0" w:rsidRPr="00941F11" w:rsidRDefault="003638D0" w:rsidP="00591FA5">
            <w:pPr>
              <w:jc w:val="center"/>
            </w:pPr>
            <w:r>
              <w:rPr>
                <w:color w:val="000000"/>
              </w:rPr>
              <w:t>Prof. Dr.Ercan ÇELİK</w:t>
            </w:r>
          </w:p>
        </w:tc>
        <w:tc>
          <w:tcPr>
            <w:tcW w:w="2410" w:type="dxa"/>
            <w:vAlign w:val="center"/>
          </w:tcPr>
          <w:p w14:paraId="0A8C9BA9" w14:textId="4939C642" w:rsidR="003638D0" w:rsidRPr="005F0C41" w:rsidRDefault="003638D0" w:rsidP="00591FA5">
            <w:pPr>
              <w:jc w:val="center"/>
            </w:pPr>
          </w:p>
        </w:tc>
      </w:tr>
      <w:tr w:rsidR="00887C1F" w:rsidRPr="00C52F27" w14:paraId="6B6506D0" w14:textId="77777777" w:rsidTr="00096304">
        <w:tc>
          <w:tcPr>
            <w:tcW w:w="1129" w:type="dxa"/>
            <w:vAlign w:val="center"/>
          </w:tcPr>
          <w:p w14:paraId="7A86797F" w14:textId="0CA9A575" w:rsidR="00121637" w:rsidRPr="00941F11" w:rsidRDefault="00BC42E1" w:rsidP="00591FA5">
            <w:pPr>
              <w:jc w:val="center"/>
            </w:pPr>
            <w:r w:rsidRPr="00BC42E1">
              <w:t>TAR - 250</w:t>
            </w:r>
          </w:p>
        </w:tc>
        <w:tc>
          <w:tcPr>
            <w:tcW w:w="2268" w:type="dxa"/>
            <w:vAlign w:val="center"/>
          </w:tcPr>
          <w:p w14:paraId="13EFEF7B" w14:textId="76796DB5" w:rsidR="00121637" w:rsidRPr="00BC42E1" w:rsidRDefault="00BC42E1" w:rsidP="00591FA5">
            <w:pPr>
              <w:jc w:val="center"/>
              <w:rPr>
                <w:rFonts w:cstheme="minorHAnsi"/>
              </w:rPr>
            </w:pPr>
            <w:r w:rsidRPr="00BC42E1">
              <w:rPr>
                <w:rFonts w:cstheme="minorHAnsi"/>
                <w:color w:val="212529"/>
                <w:shd w:val="clear" w:color="auto" w:fill="FFFFFF"/>
              </w:rPr>
              <w:t xml:space="preserve">Ata Meken Tarihi </w:t>
            </w:r>
            <w:r>
              <w:rPr>
                <w:rFonts w:cstheme="minorHAnsi"/>
                <w:color w:val="212529"/>
                <w:shd w:val="clear" w:color="auto" w:fill="FFFFFF"/>
              </w:rPr>
              <w:t>II</w:t>
            </w:r>
            <w:r w:rsidRPr="00BC42E1">
              <w:rPr>
                <w:rFonts w:cstheme="minorHAnsi"/>
                <w:color w:val="212529"/>
                <w:shd w:val="clear" w:color="auto" w:fill="FFFFFF"/>
              </w:rPr>
              <w:t xml:space="preserve"> (Türkiye Cumhuriyeti Tarihi)</w:t>
            </w:r>
          </w:p>
        </w:tc>
        <w:tc>
          <w:tcPr>
            <w:tcW w:w="1560" w:type="dxa"/>
          </w:tcPr>
          <w:p w14:paraId="4F6264AE" w14:textId="77777777" w:rsidR="00B0505A" w:rsidRDefault="00BC42E1" w:rsidP="00591FA5">
            <w:pPr>
              <w:jc w:val="center"/>
            </w:pPr>
            <w:r>
              <w:t>0</w:t>
            </w:r>
            <w:r w:rsidRPr="00BC42E1">
              <w:t>6.04.2024</w:t>
            </w:r>
          </w:p>
          <w:p w14:paraId="3157EB27" w14:textId="70F1D2B3" w:rsidR="00F325F6" w:rsidRPr="00941F11" w:rsidRDefault="00F325F6" w:rsidP="00591FA5">
            <w:pPr>
              <w:jc w:val="center"/>
            </w:pPr>
            <w:r w:rsidRPr="00F325F6">
              <w:t>11.00-12.00</w:t>
            </w:r>
          </w:p>
        </w:tc>
        <w:tc>
          <w:tcPr>
            <w:tcW w:w="1417" w:type="dxa"/>
            <w:vAlign w:val="center"/>
          </w:tcPr>
          <w:p w14:paraId="14E504B9" w14:textId="260BF049" w:rsidR="00121637" w:rsidRPr="00941F11" w:rsidRDefault="00BC42E1" w:rsidP="00591FA5">
            <w:pPr>
              <w:jc w:val="center"/>
            </w:pPr>
            <w:r w:rsidRPr="00BC42E1">
              <w:t>Online</w:t>
            </w:r>
          </w:p>
        </w:tc>
        <w:tc>
          <w:tcPr>
            <w:tcW w:w="992" w:type="dxa"/>
            <w:vAlign w:val="center"/>
          </w:tcPr>
          <w:p w14:paraId="30F2E09C" w14:textId="153EDABA" w:rsidR="00121637" w:rsidRPr="00941F11" w:rsidRDefault="00121637" w:rsidP="00591FA5">
            <w:pPr>
              <w:jc w:val="center"/>
            </w:pPr>
          </w:p>
        </w:tc>
        <w:tc>
          <w:tcPr>
            <w:tcW w:w="2835" w:type="dxa"/>
            <w:vAlign w:val="center"/>
          </w:tcPr>
          <w:p w14:paraId="709F8B5F" w14:textId="5F12F190" w:rsidR="00121637" w:rsidRPr="00941F11" w:rsidRDefault="00BC42E1" w:rsidP="00591FA5">
            <w:pPr>
              <w:jc w:val="center"/>
            </w:pPr>
            <w:r w:rsidRPr="00BC42E1">
              <w:t>Yrd.Doç. Dr. Kayrat BELEK</w:t>
            </w:r>
          </w:p>
        </w:tc>
        <w:tc>
          <w:tcPr>
            <w:tcW w:w="2410" w:type="dxa"/>
            <w:vAlign w:val="center"/>
          </w:tcPr>
          <w:p w14:paraId="33B2BF63" w14:textId="4877AD04" w:rsidR="00121637" w:rsidRPr="00CD6229" w:rsidRDefault="00121637" w:rsidP="00591FA5">
            <w:pPr>
              <w:jc w:val="center"/>
            </w:pPr>
          </w:p>
        </w:tc>
      </w:tr>
      <w:tr w:rsidR="00887C1F" w:rsidRPr="00C52F27" w14:paraId="088D3E11" w14:textId="77777777" w:rsidTr="00096304">
        <w:tc>
          <w:tcPr>
            <w:tcW w:w="1129" w:type="dxa"/>
            <w:vAlign w:val="center"/>
          </w:tcPr>
          <w:p w14:paraId="2D5563C8" w14:textId="512477D2" w:rsidR="00F325F6" w:rsidRPr="00F325F6" w:rsidRDefault="00F325F6" w:rsidP="00591FA5">
            <w:pPr>
              <w:jc w:val="center"/>
              <w:rPr>
                <w:rFonts w:cstheme="minorHAnsi"/>
              </w:rPr>
            </w:pPr>
            <w:r w:rsidRPr="00F325F6">
              <w:rPr>
                <w:rFonts w:cstheme="minorHAnsi"/>
                <w:color w:val="000000" w:themeColor="text1"/>
                <w:shd w:val="clear" w:color="auto" w:fill="FFFFFF"/>
              </w:rPr>
              <w:t>CEV-200</w:t>
            </w:r>
          </w:p>
        </w:tc>
        <w:tc>
          <w:tcPr>
            <w:tcW w:w="2268" w:type="dxa"/>
            <w:vAlign w:val="center"/>
          </w:tcPr>
          <w:p w14:paraId="3FE1CBBE" w14:textId="04668872" w:rsidR="00F325F6" w:rsidRPr="0003089A" w:rsidRDefault="00F325F6" w:rsidP="00591FA5">
            <w:pPr>
              <w:jc w:val="center"/>
            </w:pPr>
            <w:r w:rsidRPr="00F325F6">
              <w:t>Kırgızistan Coğrafyası</w:t>
            </w:r>
          </w:p>
        </w:tc>
        <w:tc>
          <w:tcPr>
            <w:tcW w:w="1560" w:type="dxa"/>
          </w:tcPr>
          <w:p w14:paraId="2A9F25A9" w14:textId="77777777" w:rsidR="00F325F6" w:rsidRDefault="00F325F6" w:rsidP="00591FA5">
            <w:pPr>
              <w:jc w:val="center"/>
            </w:pPr>
            <w:r w:rsidRPr="00F325F6">
              <w:t>25.03.2024</w:t>
            </w:r>
          </w:p>
          <w:p w14:paraId="54521AEE" w14:textId="4A755F61" w:rsidR="00F325F6" w:rsidRPr="00941F11" w:rsidRDefault="00F325F6" w:rsidP="00591FA5">
            <w:pPr>
              <w:jc w:val="center"/>
            </w:pPr>
            <w:r w:rsidRPr="00F325F6">
              <w:t>18</w:t>
            </w:r>
            <w:r w:rsidR="0010043C">
              <w:t>.</w:t>
            </w:r>
            <w:r w:rsidRPr="00F325F6">
              <w:t>00-19</w:t>
            </w:r>
            <w:r w:rsidR="0010043C">
              <w:t>.</w:t>
            </w:r>
            <w:r w:rsidRPr="00F325F6">
              <w:t>00</w:t>
            </w:r>
          </w:p>
        </w:tc>
        <w:tc>
          <w:tcPr>
            <w:tcW w:w="1417" w:type="dxa"/>
            <w:vAlign w:val="center"/>
          </w:tcPr>
          <w:p w14:paraId="6CDFED4E" w14:textId="1BED1BE5" w:rsidR="00F325F6" w:rsidRPr="00941F11" w:rsidRDefault="00F325F6" w:rsidP="00591FA5">
            <w:pPr>
              <w:jc w:val="center"/>
            </w:pPr>
            <w:r w:rsidRPr="00BC42E1">
              <w:t>Online</w:t>
            </w:r>
          </w:p>
        </w:tc>
        <w:tc>
          <w:tcPr>
            <w:tcW w:w="992" w:type="dxa"/>
            <w:vAlign w:val="center"/>
          </w:tcPr>
          <w:p w14:paraId="659FC929" w14:textId="77777777" w:rsidR="00F325F6" w:rsidRPr="00941F11" w:rsidRDefault="00F325F6" w:rsidP="00591FA5">
            <w:pPr>
              <w:jc w:val="center"/>
            </w:pPr>
          </w:p>
        </w:tc>
        <w:tc>
          <w:tcPr>
            <w:tcW w:w="2835" w:type="dxa"/>
            <w:vAlign w:val="center"/>
          </w:tcPr>
          <w:p w14:paraId="3DF5259A" w14:textId="18434252" w:rsidR="00F325F6" w:rsidRPr="004528A9" w:rsidRDefault="00F325F6" w:rsidP="00591FA5">
            <w:pPr>
              <w:jc w:val="center"/>
            </w:pPr>
            <w:r w:rsidRPr="00F325F6">
              <w:t>Öğr.Gör. Dr. Kubat KEMELOV</w:t>
            </w:r>
          </w:p>
        </w:tc>
        <w:tc>
          <w:tcPr>
            <w:tcW w:w="2410" w:type="dxa"/>
            <w:vAlign w:val="center"/>
          </w:tcPr>
          <w:p w14:paraId="00B05A85" w14:textId="32354088" w:rsidR="00F325F6" w:rsidRDefault="00F325F6" w:rsidP="00591FA5">
            <w:pPr>
              <w:jc w:val="center"/>
            </w:pPr>
          </w:p>
        </w:tc>
      </w:tr>
    </w:tbl>
    <w:p w14:paraId="0AFAB643" w14:textId="77777777" w:rsidR="000107E9" w:rsidRPr="00097035" w:rsidRDefault="000107E9" w:rsidP="00703EDC">
      <w:pPr>
        <w:pStyle w:val="ListeParagraf"/>
        <w:spacing w:before="120" w:after="0"/>
        <w:jc w:val="center"/>
        <w:rPr>
          <w:b/>
          <w:lang w:val="en-US"/>
        </w:rPr>
      </w:pPr>
    </w:p>
    <w:p w14:paraId="4F2ECD21" w14:textId="77777777" w:rsidR="004870AB" w:rsidRDefault="004870AB" w:rsidP="00703EDC">
      <w:pPr>
        <w:pStyle w:val="ListeParagraf"/>
        <w:spacing w:before="120" w:after="0"/>
        <w:jc w:val="center"/>
        <w:rPr>
          <w:b/>
        </w:rPr>
      </w:pPr>
    </w:p>
    <w:p w14:paraId="51804BF2" w14:textId="77777777" w:rsidR="00286A16" w:rsidRDefault="00286A16" w:rsidP="006E3F4D">
      <w:pPr>
        <w:pStyle w:val="ListeParagraf"/>
        <w:spacing w:before="120" w:after="0"/>
        <w:jc w:val="center"/>
        <w:rPr>
          <w:b/>
        </w:rPr>
      </w:pPr>
    </w:p>
    <w:p w14:paraId="41EE5E67" w14:textId="77777777" w:rsidR="00010CBE" w:rsidRDefault="00010CBE" w:rsidP="006E3F4D">
      <w:pPr>
        <w:pStyle w:val="ListeParagraf"/>
        <w:spacing w:before="120" w:after="0"/>
        <w:jc w:val="center"/>
        <w:rPr>
          <w:b/>
        </w:rPr>
      </w:pPr>
    </w:p>
    <w:p w14:paraId="70A866F0" w14:textId="77777777" w:rsidR="00010CBE" w:rsidRDefault="00010CBE" w:rsidP="006E3F4D">
      <w:pPr>
        <w:pStyle w:val="ListeParagraf"/>
        <w:spacing w:before="120" w:after="0"/>
        <w:jc w:val="center"/>
        <w:rPr>
          <w:b/>
        </w:rPr>
      </w:pPr>
    </w:p>
    <w:p w14:paraId="0781F702" w14:textId="77777777" w:rsidR="00010CBE" w:rsidRDefault="00010CBE" w:rsidP="006E3F4D">
      <w:pPr>
        <w:pStyle w:val="ListeParagraf"/>
        <w:spacing w:before="120" w:after="0"/>
        <w:jc w:val="center"/>
        <w:rPr>
          <w:b/>
        </w:rPr>
      </w:pPr>
    </w:p>
    <w:p w14:paraId="1FEDB7E8" w14:textId="77777777" w:rsidR="00010CBE" w:rsidRDefault="00010CBE" w:rsidP="006E3F4D">
      <w:pPr>
        <w:pStyle w:val="ListeParagraf"/>
        <w:spacing w:before="120" w:after="0"/>
        <w:jc w:val="center"/>
        <w:rPr>
          <w:b/>
        </w:rPr>
      </w:pPr>
    </w:p>
    <w:p w14:paraId="7DB51140" w14:textId="77777777" w:rsidR="00010CBE" w:rsidRDefault="00010CBE" w:rsidP="006E3F4D">
      <w:pPr>
        <w:pStyle w:val="ListeParagraf"/>
        <w:spacing w:before="120" w:after="0"/>
        <w:jc w:val="center"/>
        <w:rPr>
          <w:b/>
        </w:rPr>
      </w:pPr>
    </w:p>
    <w:p w14:paraId="2663B984" w14:textId="77777777" w:rsidR="00010CBE" w:rsidRDefault="00010CBE" w:rsidP="006E3F4D">
      <w:pPr>
        <w:pStyle w:val="ListeParagraf"/>
        <w:spacing w:before="120" w:after="0"/>
        <w:jc w:val="center"/>
        <w:rPr>
          <w:b/>
        </w:rPr>
      </w:pPr>
    </w:p>
    <w:p w14:paraId="5AD0BAC5" w14:textId="77777777" w:rsidR="00010CBE" w:rsidRDefault="00010CBE" w:rsidP="006E3F4D">
      <w:pPr>
        <w:pStyle w:val="ListeParagraf"/>
        <w:spacing w:before="120" w:after="0"/>
        <w:jc w:val="center"/>
        <w:rPr>
          <w:b/>
        </w:rPr>
      </w:pPr>
    </w:p>
    <w:p w14:paraId="1499EBCA" w14:textId="77777777" w:rsidR="00010CBE" w:rsidRDefault="00010CBE" w:rsidP="006E3F4D">
      <w:pPr>
        <w:pStyle w:val="ListeParagraf"/>
        <w:spacing w:before="120" w:after="0"/>
        <w:jc w:val="center"/>
        <w:rPr>
          <w:b/>
        </w:rPr>
      </w:pPr>
    </w:p>
    <w:p w14:paraId="6FF75E26" w14:textId="77777777" w:rsidR="00010CBE" w:rsidRDefault="00010CBE" w:rsidP="006E3F4D">
      <w:pPr>
        <w:pStyle w:val="ListeParagraf"/>
        <w:spacing w:before="120" w:after="0"/>
        <w:jc w:val="center"/>
        <w:rPr>
          <w:b/>
        </w:rPr>
      </w:pPr>
    </w:p>
    <w:p w14:paraId="7FE3D9BA" w14:textId="77777777" w:rsidR="00010CBE" w:rsidRDefault="00010CBE" w:rsidP="006E3F4D">
      <w:pPr>
        <w:pStyle w:val="ListeParagraf"/>
        <w:spacing w:before="120" w:after="0"/>
        <w:jc w:val="center"/>
        <w:rPr>
          <w:b/>
        </w:rPr>
      </w:pPr>
    </w:p>
    <w:p w14:paraId="6324B392" w14:textId="77777777" w:rsidR="00010CBE" w:rsidRDefault="00010CBE" w:rsidP="006E3F4D">
      <w:pPr>
        <w:pStyle w:val="ListeParagraf"/>
        <w:spacing w:before="120" w:after="0"/>
        <w:jc w:val="center"/>
        <w:rPr>
          <w:b/>
        </w:rPr>
      </w:pPr>
    </w:p>
    <w:p w14:paraId="1209E3C0" w14:textId="77777777" w:rsidR="00010CBE" w:rsidRDefault="00010CBE" w:rsidP="006E3F4D">
      <w:pPr>
        <w:pStyle w:val="ListeParagraf"/>
        <w:spacing w:before="120" w:after="0"/>
        <w:jc w:val="center"/>
        <w:rPr>
          <w:b/>
        </w:rPr>
      </w:pPr>
    </w:p>
    <w:p w14:paraId="2072EBF5" w14:textId="77777777" w:rsidR="00010CBE" w:rsidRDefault="00010CBE" w:rsidP="006E3F4D">
      <w:pPr>
        <w:pStyle w:val="ListeParagraf"/>
        <w:spacing w:before="120" w:after="0"/>
        <w:jc w:val="center"/>
        <w:rPr>
          <w:b/>
        </w:rPr>
      </w:pPr>
    </w:p>
    <w:p w14:paraId="73D2DA1C" w14:textId="77777777" w:rsidR="00010CBE" w:rsidRDefault="00010CBE" w:rsidP="006E3F4D">
      <w:pPr>
        <w:pStyle w:val="ListeParagraf"/>
        <w:spacing w:before="120" w:after="0"/>
        <w:jc w:val="center"/>
        <w:rPr>
          <w:b/>
        </w:rPr>
      </w:pPr>
    </w:p>
    <w:p w14:paraId="7B0668A4" w14:textId="77777777" w:rsidR="00010CBE" w:rsidRDefault="00010CBE" w:rsidP="006E3F4D">
      <w:pPr>
        <w:pStyle w:val="ListeParagraf"/>
        <w:spacing w:before="120" w:after="0"/>
        <w:jc w:val="center"/>
        <w:rPr>
          <w:b/>
        </w:rPr>
      </w:pPr>
    </w:p>
    <w:p w14:paraId="3FE9612D" w14:textId="77777777" w:rsidR="00010CBE" w:rsidRDefault="00010CBE" w:rsidP="006E3F4D">
      <w:pPr>
        <w:pStyle w:val="ListeParagraf"/>
        <w:spacing w:before="120" w:after="0"/>
        <w:jc w:val="center"/>
        <w:rPr>
          <w:b/>
        </w:rPr>
      </w:pPr>
    </w:p>
    <w:p w14:paraId="7741D017" w14:textId="77777777" w:rsidR="00010CBE" w:rsidRDefault="00010CBE" w:rsidP="006E3F4D">
      <w:pPr>
        <w:pStyle w:val="ListeParagraf"/>
        <w:spacing w:before="120" w:after="0"/>
        <w:jc w:val="center"/>
        <w:rPr>
          <w:b/>
        </w:rPr>
      </w:pPr>
    </w:p>
    <w:p w14:paraId="32D8ECE8" w14:textId="77777777" w:rsidR="00010CBE" w:rsidRDefault="00010CBE" w:rsidP="006E3F4D">
      <w:pPr>
        <w:pStyle w:val="ListeParagraf"/>
        <w:spacing w:before="120" w:after="0"/>
        <w:jc w:val="center"/>
        <w:rPr>
          <w:b/>
        </w:rPr>
      </w:pPr>
    </w:p>
    <w:p w14:paraId="47053F25" w14:textId="77777777" w:rsidR="00010CBE" w:rsidRDefault="00010CBE" w:rsidP="006E3F4D">
      <w:pPr>
        <w:pStyle w:val="ListeParagraf"/>
        <w:spacing w:before="120" w:after="0"/>
        <w:jc w:val="center"/>
        <w:rPr>
          <w:b/>
        </w:rPr>
      </w:pPr>
    </w:p>
    <w:p w14:paraId="2F54577E" w14:textId="77777777" w:rsidR="00010CBE" w:rsidRDefault="00010CBE" w:rsidP="006E3F4D">
      <w:pPr>
        <w:pStyle w:val="ListeParagraf"/>
        <w:spacing w:before="120" w:after="0"/>
        <w:jc w:val="center"/>
        <w:rPr>
          <w:b/>
        </w:rPr>
      </w:pPr>
    </w:p>
    <w:p w14:paraId="51AD4993" w14:textId="77777777" w:rsidR="00010CBE" w:rsidRDefault="00010CBE" w:rsidP="006E3F4D">
      <w:pPr>
        <w:pStyle w:val="ListeParagraf"/>
        <w:spacing w:before="120" w:after="0"/>
        <w:jc w:val="center"/>
        <w:rPr>
          <w:b/>
        </w:rPr>
      </w:pPr>
    </w:p>
    <w:p w14:paraId="7FEC6D35" w14:textId="40C59DD3" w:rsidR="006E3F4D" w:rsidRPr="0011518E" w:rsidRDefault="006E3F4D" w:rsidP="006E3F4D">
      <w:pPr>
        <w:pStyle w:val="ListeParagraf"/>
        <w:spacing w:before="120" w:after="0"/>
        <w:jc w:val="center"/>
        <w:rPr>
          <w:rFonts w:ascii="Times New Roman" w:hAnsi="Times New Roman" w:cs="Times New Roman"/>
          <w:b/>
        </w:rPr>
      </w:pPr>
      <w:r w:rsidRPr="0011518E">
        <w:rPr>
          <w:rFonts w:ascii="Times New Roman" w:hAnsi="Times New Roman" w:cs="Times New Roman"/>
          <w:b/>
        </w:rPr>
        <w:t xml:space="preserve">3.SINIF </w:t>
      </w:r>
      <w:r w:rsidR="0011518E" w:rsidRPr="0011518E">
        <w:rPr>
          <w:rFonts w:ascii="Times New Roman" w:hAnsi="Times New Roman" w:cs="Times New Roman"/>
          <w:b/>
        </w:rPr>
        <w:t>ARA SINAV TAKVİMİ</w:t>
      </w:r>
    </w:p>
    <w:p w14:paraId="2C267E2B" w14:textId="77777777" w:rsidR="00A66E90" w:rsidRDefault="00A66E90" w:rsidP="006E3F4D">
      <w:pPr>
        <w:pStyle w:val="ListeParagraf"/>
        <w:spacing w:before="120" w:after="0"/>
        <w:jc w:val="center"/>
        <w:rPr>
          <w:b/>
        </w:rPr>
      </w:pPr>
    </w:p>
    <w:tbl>
      <w:tblPr>
        <w:tblStyle w:val="TabloKlavuzu"/>
        <w:tblpPr w:leftFromText="141" w:rightFromText="141" w:vertAnchor="text" w:horzAnchor="margin" w:tblpXSpec="center" w:tblpY="178"/>
        <w:tblW w:w="12753" w:type="dxa"/>
        <w:tblLayout w:type="fixed"/>
        <w:tblLook w:val="04A0" w:firstRow="1" w:lastRow="0" w:firstColumn="1" w:lastColumn="0" w:noHBand="0" w:noVBand="1"/>
      </w:tblPr>
      <w:tblGrid>
        <w:gridCol w:w="1271"/>
        <w:gridCol w:w="2410"/>
        <w:gridCol w:w="1701"/>
        <w:gridCol w:w="1134"/>
        <w:gridCol w:w="992"/>
        <w:gridCol w:w="2693"/>
        <w:gridCol w:w="2552"/>
      </w:tblGrid>
      <w:tr w:rsidR="00010CBE" w:rsidRPr="00C52F27" w14:paraId="1BEE8703" w14:textId="77777777" w:rsidTr="00096304">
        <w:tc>
          <w:tcPr>
            <w:tcW w:w="1271" w:type="dxa"/>
            <w:vAlign w:val="center"/>
          </w:tcPr>
          <w:p w14:paraId="5BC31175" w14:textId="77777777" w:rsidR="00010CBE" w:rsidRPr="00A75F57" w:rsidRDefault="00010CBE" w:rsidP="00010CBE">
            <w:pPr>
              <w:jc w:val="center"/>
              <w:rPr>
                <w:b/>
              </w:rPr>
            </w:pPr>
            <w:r w:rsidRPr="00A75F57">
              <w:rPr>
                <w:b/>
              </w:rPr>
              <w:t>Ders Kodu</w:t>
            </w:r>
          </w:p>
        </w:tc>
        <w:tc>
          <w:tcPr>
            <w:tcW w:w="2410" w:type="dxa"/>
            <w:vAlign w:val="center"/>
          </w:tcPr>
          <w:p w14:paraId="6581AD89" w14:textId="77777777" w:rsidR="00010CBE" w:rsidRPr="00A75F57" w:rsidRDefault="00010CBE" w:rsidP="00010CBE">
            <w:pPr>
              <w:jc w:val="center"/>
              <w:rPr>
                <w:b/>
              </w:rPr>
            </w:pPr>
            <w:r w:rsidRPr="00A75F57">
              <w:rPr>
                <w:b/>
              </w:rPr>
              <w:t>Ders Adı</w:t>
            </w:r>
          </w:p>
        </w:tc>
        <w:tc>
          <w:tcPr>
            <w:tcW w:w="1701" w:type="dxa"/>
          </w:tcPr>
          <w:p w14:paraId="3AEB6086" w14:textId="77777777" w:rsidR="00010CBE" w:rsidRPr="00B41947" w:rsidRDefault="00010CBE" w:rsidP="00010CBE">
            <w:pPr>
              <w:jc w:val="center"/>
              <w:rPr>
                <w:b/>
              </w:rPr>
            </w:pPr>
            <w:r>
              <w:rPr>
                <w:b/>
              </w:rPr>
              <w:t xml:space="preserve">I Ara </w:t>
            </w:r>
            <w:r w:rsidRPr="00B41947">
              <w:rPr>
                <w:b/>
              </w:rPr>
              <w:t xml:space="preserve">Sınav </w:t>
            </w:r>
            <w:r>
              <w:rPr>
                <w:b/>
              </w:rPr>
              <w:t>Tarihi</w:t>
            </w:r>
          </w:p>
        </w:tc>
        <w:tc>
          <w:tcPr>
            <w:tcW w:w="1134" w:type="dxa"/>
            <w:vAlign w:val="center"/>
          </w:tcPr>
          <w:p w14:paraId="72E2C2E7" w14:textId="77777777" w:rsidR="00010CBE" w:rsidRPr="00A75F57" w:rsidRDefault="00010CBE" w:rsidP="00010CBE">
            <w:pPr>
              <w:jc w:val="center"/>
              <w:rPr>
                <w:b/>
              </w:rPr>
            </w:pPr>
            <w:r w:rsidRPr="00A75F57">
              <w:rPr>
                <w:b/>
              </w:rPr>
              <w:t>Sınav Salonu</w:t>
            </w:r>
          </w:p>
        </w:tc>
        <w:tc>
          <w:tcPr>
            <w:tcW w:w="992" w:type="dxa"/>
            <w:vAlign w:val="center"/>
          </w:tcPr>
          <w:p w14:paraId="005C0A0A" w14:textId="77777777" w:rsidR="00010CBE" w:rsidRPr="00A75F57" w:rsidRDefault="00010CBE" w:rsidP="00010CBE">
            <w:pPr>
              <w:jc w:val="center"/>
              <w:rPr>
                <w:b/>
              </w:rPr>
            </w:pPr>
            <w:r w:rsidRPr="00A75F57">
              <w:rPr>
                <w:b/>
              </w:rPr>
              <w:t>Öğrenci</w:t>
            </w:r>
          </w:p>
          <w:p w14:paraId="65F9C752" w14:textId="77777777" w:rsidR="00010CBE" w:rsidRPr="00A75F57" w:rsidRDefault="00010CBE" w:rsidP="00010CBE">
            <w:pPr>
              <w:jc w:val="center"/>
              <w:rPr>
                <w:b/>
              </w:rPr>
            </w:pPr>
            <w:r w:rsidRPr="00A75F57">
              <w:rPr>
                <w:b/>
              </w:rPr>
              <w:t>sayısı</w:t>
            </w:r>
          </w:p>
        </w:tc>
        <w:tc>
          <w:tcPr>
            <w:tcW w:w="2693" w:type="dxa"/>
            <w:vAlign w:val="center"/>
          </w:tcPr>
          <w:p w14:paraId="3A607CA4" w14:textId="77777777" w:rsidR="00010CBE" w:rsidRPr="00A75F57" w:rsidRDefault="00010CBE" w:rsidP="00010CBE">
            <w:pPr>
              <w:jc w:val="center"/>
              <w:rPr>
                <w:b/>
              </w:rPr>
            </w:pPr>
            <w:r w:rsidRPr="00A75F57">
              <w:rPr>
                <w:b/>
              </w:rPr>
              <w:t>Öğretim Elemanı</w:t>
            </w:r>
          </w:p>
        </w:tc>
        <w:tc>
          <w:tcPr>
            <w:tcW w:w="2552" w:type="dxa"/>
            <w:vAlign w:val="center"/>
          </w:tcPr>
          <w:p w14:paraId="229A7E5D" w14:textId="77777777" w:rsidR="00010CBE" w:rsidRPr="00A75F57" w:rsidRDefault="00010CBE" w:rsidP="00010CBE">
            <w:pPr>
              <w:tabs>
                <w:tab w:val="left" w:pos="1992"/>
                <w:tab w:val="left" w:pos="2302"/>
              </w:tabs>
              <w:jc w:val="center"/>
              <w:rPr>
                <w:b/>
              </w:rPr>
            </w:pPr>
            <w:r w:rsidRPr="00A75F57">
              <w:rPr>
                <w:b/>
              </w:rPr>
              <w:t>Gözetmen</w:t>
            </w:r>
          </w:p>
        </w:tc>
      </w:tr>
      <w:tr w:rsidR="003638D0" w:rsidRPr="00CD6229" w14:paraId="72F37D99" w14:textId="77777777" w:rsidTr="00096304">
        <w:trPr>
          <w:trHeight w:val="77"/>
        </w:trPr>
        <w:tc>
          <w:tcPr>
            <w:tcW w:w="1271" w:type="dxa"/>
            <w:vAlign w:val="bottom"/>
          </w:tcPr>
          <w:p w14:paraId="649E24AA" w14:textId="77777777" w:rsidR="003638D0" w:rsidRPr="00941F11" w:rsidRDefault="003638D0" w:rsidP="003638D0">
            <w:pPr>
              <w:jc w:val="center"/>
            </w:pPr>
            <w:r>
              <w:rPr>
                <w:color w:val="000000"/>
              </w:rPr>
              <w:t>UME-330</w:t>
            </w:r>
          </w:p>
        </w:tc>
        <w:tc>
          <w:tcPr>
            <w:tcW w:w="2410" w:type="dxa"/>
            <w:vAlign w:val="center"/>
          </w:tcPr>
          <w:p w14:paraId="21F16B32" w14:textId="77777777" w:rsidR="003638D0" w:rsidRPr="00941F11" w:rsidRDefault="003638D0" w:rsidP="003638D0">
            <w:pPr>
              <w:jc w:val="center"/>
            </w:pPr>
            <w:r w:rsidRPr="003638D0">
              <w:t>Kısmi Diferansiyel Denklemleri Çözmek İçin Sayısal Yöntemler</w:t>
            </w:r>
          </w:p>
        </w:tc>
        <w:tc>
          <w:tcPr>
            <w:tcW w:w="1701" w:type="dxa"/>
          </w:tcPr>
          <w:p w14:paraId="3D21E542" w14:textId="77777777" w:rsidR="003638D0" w:rsidRDefault="003638D0" w:rsidP="003638D0">
            <w:pPr>
              <w:jc w:val="center"/>
            </w:pPr>
            <w:r>
              <w:t>25.03.2024</w:t>
            </w:r>
          </w:p>
          <w:p w14:paraId="45AA240C" w14:textId="5CB25D96" w:rsidR="00887C1F" w:rsidRDefault="00887C1F" w:rsidP="003638D0">
            <w:pPr>
              <w:jc w:val="center"/>
            </w:pPr>
            <w:r>
              <w:t>15.30</w:t>
            </w:r>
          </w:p>
        </w:tc>
        <w:tc>
          <w:tcPr>
            <w:tcW w:w="1134" w:type="dxa"/>
          </w:tcPr>
          <w:p w14:paraId="2B35B3C2" w14:textId="2D83EC67" w:rsidR="003638D0" w:rsidRPr="00CD6229" w:rsidRDefault="007A5FC3" w:rsidP="003638D0">
            <w:pPr>
              <w:jc w:val="center"/>
            </w:pPr>
            <w:r>
              <w:t>MFFB-104</w:t>
            </w:r>
          </w:p>
        </w:tc>
        <w:tc>
          <w:tcPr>
            <w:tcW w:w="992" w:type="dxa"/>
            <w:vAlign w:val="center"/>
          </w:tcPr>
          <w:p w14:paraId="463DD352" w14:textId="3D902F41" w:rsidR="003638D0" w:rsidRDefault="007832C2" w:rsidP="003638D0">
            <w:pPr>
              <w:jc w:val="center"/>
            </w:pPr>
            <w:r>
              <w:t>6</w:t>
            </w:r>
          </w:p>
        </w:tc>
        <w:tc>
          <w:tcPr>
            <w:tcW w:w="2693" w:type="dxa"/>
            <w:vAlign w:val="bottom"/>
          </w:tcPr>
          <w:p w14:paraId="4CE0D352" w14:textId="77777777" w:rsidR="003638D0" w:rsidRPr="00CD6229" w:rsidRDefault="003638D0" w:rsidP="003638D0">
            <w:pPr>
              <w:jc w:val="center"/>
              <w:rPr>
                <w:color w:val="000000" w:themeColor="text1"/>
              </w:rPr>
            </w:pPr>
            <w:r>
              <w:rPr>
                <w:color w:val="000000"/>
              </w:rPr>
              <w:t>Prof. Dr. Taalaybek KARAKEEV</w:t>
            </w:r>
          </w:p>
        </w:tc>
        <w:tc>
          <w:tcPr>
            <w:tcW w:w="2552" w:type="dxa"/>
            <w:vAlign w:val="center"/>
          </w:tcPr>
          <w:p w14:paraId="6817C528" w14:textId="3FF95F39" w:rsidR="003638D0" w:rsidRDefault="003638D0" w:rsidP="003638D0">
            <w:pPr>
              <w:jc w:val="center"/>
            </w:pPr>
          </w:p>
        </w:tc>
      </w:tr>
      <w:tr w:rsidR="003638D0" w:rsidRPr="00CD6229" w14:paraId="61EBD4DD" w14:textId="77777777" w:rsidTr="00096304">
        <w:tc>
          <w:tcPr>
            <w:tcW w:w="1271" w:type="dxa"/>
            <w:vAlign w:val="center"/>
          </w:tcPr>
          <w:p w14:paraId="02265045" w14:textId="77777777" w:rsidR="003638D0" w:rsidRPr="00941F11" w:rsidRDefault="003638D0" w:rsidP="003638D0">
            <w:pPr>
              <w:jc w:val="center"/>
            </w:pPr>
            <w:r>
              <w:t>UME-304</w:t>
            </w:r>
          </w:p>
        </w:tc>
        <w:tc>
          <w:tcPr>
            <w:tcW w:w="2410" w:type="dxa"/>
            <w:vAlign w:val="center"/>
          </w:tcPr>
          <w:p w14:paraId="12E219F2" w14:textId="77777777" w:rsidR="003638D0" w:rsidRPr="00941F11" w:rsidRDefault="003638D0" w:rsidP="003638D0">
            <w:pPr>
              <w:jc w:val="center"/>
            </w:pPr>
            <w:r>
              <w:t>Sayısal Analiz II</w:t>
            </w:r>
          </w:p>
        </w:tc>
        <w:tc>
          <w:tcPr>
            <w:tcW w:w="1701" w:type="dxa"/>
          </w:tcPr>
          <w:p w14:paraId="0FFB4D77" w14:textId="77777777" w:rsidR="003638D0" w:rsidRDefault="003638D0" w:rsidP="003638D0">
            <w:pPr>
              <w:jc w:val="center"/>
            </w:pPr>
            <w:r>
              <w:t>26.03.2024</w:t>
            </w:r>
          </w:p>
          <w:p w14:paraId="070A1935" w14:textId="22011002" w:rsidR="00887C1F" w:rsidRPr="00CD6229" w:rsidRDefault="001176CC" w:rsidP="003638D0">
            <w:pPr>
              <w:jc w:val="center"/>
            </w:pPr>
            <w:r>
              <w:t>15:30</w:t>
            </w:r>
          </w:p>
        </w:tc>
        <w:tc>
          <w:tcPr>
            <w:tcW w:w="1134" w:type="dxa"/>
          </w:tcPr>
          <w:p w14:paraId="2975CAE4" w14:textId="1CC66AB5" w:rsidR="003638D0" w:rsidRPr="00117988" w:rsidRDefault="007A5FC3" w:rsidP="003638D0">
            <w:pPr>
              <w:jc w:val="center"/>
            </w:pPr>
            <w:r>
              <w:t>MFFB-10</w:t>
            </w:r>
            <w:r w:rsidR="00813701">
              <w:t>3</w:t>
            </w:r>
          </w:p>
        </w:tc>
        <w:tc>
          <w:tcPr>
            <w:tcW w:w="992" w:type="dxa"/>
            <w:vAlign w:val="center"/>
          </w:tcPr>
          <w:p w14:paraId="26F54EFE" w14:textId="244BD19F" w:rsidR="003638D0" w:rsidRPr="00270D92" w:rsidRDefault="007832C2" w:rsidP="003638D0">
            <w:pPr>
              <w:jc w:val="center"/>
            </w:pPr>
            <w:r>
              <w:t>24</w:t>
            </w:r>
          </w:p>
        </w:tc>
        <w:tc>
          <w:tcPr>
            <w:tcW w:w="2693" w:type="dxa"/>
            <w:vAlign w:val="bottom"/>
          </w:tcPr>
          <w:p w14:paraId="2BE428A9" w14:textId="77777777" w:rsidR="003638D0" w:rsidRPr="00CD6229" w:rsidRDefault="003638D0" w:rsidP="003638D0">
            <w:pPr>
              <w:jc w:val="center"/>
            </w:pPr>
            <w:r>
              <w:rPr>
                <w:color w:val="000000"/>
              </w:rPr>
              <w:t>Prof.Dr. Asan ÖMÜRALİYEV</w:t>
            </w:r>
          </w:p>
        </w:tc>
        <w:tc>
          <w:tcPr>
            <w:tcW w:w="2552" w:type="dxa"/>
            <w:vAlign w:val="center"/>
          </w:tcPr>
          <w:p w14:paraId="6AF8B2AF" w14:textId="5CC6E1ED" w:rsidR="003638D0" w:rsidRPr="00CB2800" w:rsidRDefault="003638D0" w:rsidP="003638D0">
            <w:pPr>
              <w:jc w:val="center"/>
            </w:pPr>
          </w:p>
        </w:tc>
      </w:tr>
      <w:tr w:rsidR="003638D0" w:rsidRPr="00CD6229" w14:paraId="6B2E222D" w14:textId="77777777" w:rsidTr="00096304">
        <w:tc>
          <w:tcPr>
            <w:tcW w:w="1271" w:type="dxa"/>
            <w:vAlign w:val="center"/>
          </w:tcPr>
          <w:p w14:paraId="2F5214B4" w14:textId="77777777" w:rsidR="003638D0" w:rsidRPr="00941F11" w:rsidRDefault="003638D0" w:rsidP="003638D0">
            <w:pPr>
              <w:jc w:val="center"/>
            </w:pPr>
            <w:r>
              <w:t>UME-302</w:t>
            </w:r>
          </w:p>
        </w:tc>
        <w:tc>
          <w:tcPr>
            <w:tcW w:w="2410" w:type="dxa"/>
            <w:vAlign w:val="center"/>
          </w:tcPr>
          <w:p w14:paraId="7AF0FEE0" w14:textId="77777777" w:rsidR="003638D0" w:rsidRPr="00941F11" w:rsidRDefault="003638D0" w:rsidP="003638D0">
            <w:pPr>
              <w:jc w:val="center"/>
            </w:pPr>
            <w:r>
              <w:t>Kısmi Türevli  Denklemler II</w:t>
            </w:r>
          </w:p>
        </w:tc>
        <w:tc>
          <w:tcPr>
            <w:tcW w:w="1701" w:type="dxa"/>
          </w:tcPr>
          <w:p w14:paraId="1832C725" w14:textId="77777777" w:rsidR="003638D0" w:rsidRDefault="003638D0" w:rsidP="003638D0">
            <w:pPr>
              <w:jc w:val="center"/>
            </w:pPr>
            <w:r>
              <w:t>27.03.2024</w:t>
            </w:r>
          </w:p>
          <w:p w14:paraId="0A6ECE24" w14:textId="1B50F2E3" w:rsidR="00887C1F" w:rsidRPr="008568B4" w:rsidRDefault="00887C1F" w:rsidP="003638D0">
            <w:pPr>
              <w:jc w:val="center"/>
              <w:rPr>
                <w:lang w:val="ru-RU"/>
              </w:rPr>
            </w:pPr>
            <w:r>
              <w:t>15.30</w:t>
            </w:r>
          </w:p>
        </w:tc>
        <w:tc>
          <w:tcPr>
            <w:tcW w:w="1134" w:type="dxa"/>
          </w:tcPr>
          <w:p w14:paraId="57E6EACE" w14:textId="631FA8D6" w:rsidR="003638D0" w:rsidRPr="00117988" w:rsidRDefault="00590A2D" w:rsidP="003638D0">
            <w:pPr>
              <w:jc w:val="center"/>
            </w:pPr>
            <w:r>
              <w:t>MFFB-104</w:t>
            </w:r>
          </w:p>
        </w:tc>
        <w:tc>
          <w:tcPr>
            <w:tcW w:w="992" w:type="dxa"/>
            <w:vAlign w:val="center"/>
          </w:tcPr>
          <w:p w14:paraId="50CAD5B9" w14:textId="1510B8DA" w:rsidR="003638D0" w:rsidRPr="00270D92" w:rsidRDefault="007832C2" w:rsidP="003638D0">
            <w:pPr>
              <w:tabs>
                <w:tab w:val="left" w:pos="3577"/>
              </w:tabs>
              <w:jc w:val="center"/>
            </w:pPr>
            <w:r>
              <w:t>13</w:t>
            </w:r>
          </w:p>
        </w:tc>
        <w:tc>
          <w:tcPr>
            <w:tcW w:w="2693" w:type="dxa"/>
            <w:vAlign w:val="bottom"/>
          </w:tcPr>
          <w:p w14:paraId="107601D6" w14:textId="77777777" w:rsidR="003638D0" w:rsidRPr="00CD6229" w:rsidRDefault="003638D0" w:rsidP="003638D0">
            <w:pPr>
              <w:tabs>
                <w:tab w:val="left" w:pos="3577"/>
              </w:tabs>
              <w:jc w:val="center"/>
            </w:pPr>
            <w:r>
              <w:rPr>
                <w:color w:val="000000"/>
              </w:rPr>
              <w:t>Prof. Dr. Taalaybek KARAKEEV</w:t>
            </w:r>
          </w:p>
        </w:tc>
        <w:tc>
          <w:tcPr>
            <w:tcW w:w="2552" w:type="dxa"/>
            <w:vAlign w:val="center"/>
          </w:tcPr>
          <w:p w14:paraId="1A312A3D" w14:textId="54D6213B" w:rsidR="003638D0" w:rsidRDefault="003638D0" w:rsidP="003638D0">
            <w:pPr>
              <w:jc w:val="center"/>
            </w:pPr>
          </w:p>
        </w:tc>
      </w:tr>
      <w:tr w:rsidR="003638D0" w:rsidRPr="00CD6229" w14:paraId="2585235B" w14:textId="77777777" w:rsidTr="00096304">
        <w:tc>
          <w:tcPr>
            <w:tcW w:w="1271" w:type="dxa"/>
            <w:vAlign w:val="bottom"/>
          </w:tcPr>
          <w:p w14:paraId="63E20524" w14:textId="77777777" w:rsidR="003638D0" w:rsidRPr="00941F11" w:rsidRDefault="003638D0" w:rsidP="003638D0">
            <w:pPr>
              <w:jc w:val="center"/>
            </w:pPr>
            <w:r>
              <w:rPr>
                <w:color w:val="000000"/>
              </w:rPr>
              <w:t>UME-324</w:t>
            </w:r>
          </w:p>
        </w:tc>
        <w:tc>
          <w:tcPr>
            <w:tcW w:w="2410" w:type="dxa"/>
            <w:vAlign w:val="bottom"/>
          </w:tcPr>
          <w:p w14:paraId="70EC2C63" w14:textId="77777777" w:rsidR="003638D0" w:rsidRPr="00941F11" w:rsidRDefault="003638D0" w:rsidP="003638D0">
            <w:pPr>
              <w:jc w:val="center"/>
            </w:pPr>
            <w:r>
              <w:rPr>
                <w:color w:val="000000"/>
              </w:rPr>
              <w:t>Sistem ve Uygulama Yazılımı</w:t>
            </w:r>
          </w:p>
        </w:tc>
        <w:tc>
          <w:tcPr>
            <w:tcW w:w="1701" w:type="dxa"/>
            <w:vAlign w:val="center"/>
          </w:tcPr>
          <w:p w14:paraId="2D8B6C39" w14:textId="77777777" w:rsidR="003638D0" w:rsidRDefault="003638D0" w:rsidP="003638D0">
            <w:pPr>
              <w:jc w:val="center"/>
            </w:pPr>
            <w:r>
              <w:t>28.03.2024</w:t>
            </w:r>
          </w:p>
          <w:p w14:paraId="2F6FCAE7" w14:textId="70297F59" w:rsidR="00887C1F" w:rsidRPr="00887C1F" w:rsidRDefault="00887C1F" w:rsidP="00887C1F">
            <w:pPr>
              <w:jc w:val="center"/>
            </w:pPr>
            <w:r>
              <w:t>09.00</w:t>
            </w:r>
          </w:p>
        </w:tc>
        <w:tc>
          <w:tcPr>
            <w:tcW w:w="1134" w:type="dxa"/>
            <w:vAlign w:val="center"/>
          </w:tcPr>
          <w:p w14:paraId="6EC7B9FC" w14:textId="7F42C6C5" w:rsidR="003638D0" w:rsidRPr="00FF5ADA" w:rsidRDefault="00D32199" w:rsidP="003638D0">
            <w:pPr>
              <w:jc w:val="center"/>
              <w:rPr>
                <w:lang w:val="en-US"/>
              </w:rPr>
            </w:pPr>
            <w:r>
              <w:t>MFFB-103</w:t>
            </w:r>
          </w:p>
        </w:tc>
        <w:tc>
          <w:tcPr>
            <w:tcW w:w="992" w:type="dxa"/>
            <w:vAlign w:val="center"/>
          </w:tcPr>
          <w:p w14:paraId="7F36EFFB" w14:textId="4D43E5E9" w:rsidR="003638D0" w:rsidRPr="00270D92" w:rsidRDefault="007832C2" w:rsidP="003638D0">
            <w:pPr>
              <w:jc w:val="center"/>
            </w:pPr>
            <w:r>
              <w:t>10</w:t>
            </w:r>
          </w:p>
        </w:tc>
        <w:tc>
          <w:tcPr>
            <w:tcW w:w="2693" w:type="dxa"/>
            <w:vAlign w:val="bottom"/>
          </w:tcPr>
          <w:p w14:paraId="79A15EB3" w14:textId="77777777" w:rsidR="003638D0" w:rsidRPr="00CD6229" w:rsidRDefault="003638D0" w:rsidP="003638D0">
            <w:pPr>
              <w:jc w:val="center"/>
            </w:pPr>
            <w:r>
              <w:rPr>
                <w:color w:val="000000"/>
              </w:rPr>
              <w:t>Dr.Mayrambek TEMİROV</w:t>
            </w:r>
          </w:p>
        </w:tc>
        <w:tc>
          <w:tcPr>
            <w:tcW w:w="2552" w:type="dxa"/>
            <w:vAlign w:val="center"/>
          </w:tcPr>
          <w:p w14:paraId="3EBAF63C" w14:textId="35C5AFFF" w:rsidR="003638D0" w:rsidRDefault="003638D0" w:rsidP="003638D0">
            <w:pPr>
              <w:jc w:val="center"/>
            </w:pPr>
          </w:p>
        </w:tc>
      </w:tr>
      <w:tr w:rsidR="003638D0" w:rsidRPr="00CD6229" w14:paraId="5E99442C" w14:textId="77777777" w:rsidTr="00096304">
        <w:tc>
          <w:tcPr>
            <w:tcW w:w="1271" w:type="dxa"/>
            <w:vAlign w:val="center"/>
          </w:tcPr>
          <w:p w14:paraId="7FAA1F70" w14:textId="77777777" w:rsidR="003638D0" w:rsidRPr="00941F11" w:rsidRDefault="003638D0" w:rsidP="003638D0">
            <w:pPr>
              <w:jc w:val="center"/>
            </w:pPr>
            <w:r>
              <w:t>UME-310</w:t>
            </w:r>
          </w:p>
        </w:tc>
        <w:tc>
          <w:tcPr>
            <w:tcW w:w="2410" w:type="dxa"/>
            <w:vAlign w:val="center"/>
          </w:tcPr>
          <w:p w14:paraId="3C851388" w14:textId="77777777" w:rsidR="003638D0" w:rsidRPr="00941F11" w:rsidRDefault="003638D0" w:rsidP="003638D0">
            <w:pPr>
              <w:jc w:val="center"/>
            </w:pPr>
            <w:r>
              <w:t>Programlama Dilleri ve Teknikleri II</w:t>
            </w:r>
          </w:p>
        </w:tc>
        <w:tc>
          <w:tcPr>
            <w:tcW w:w="1701" w:type="dxa"/>
          </w:tcPr>
          <w:p w14:paraId="50D40E42" w14:textId="77777777" w:rsidR="003638D0" w:rsidRDefault="003638D0" w:rsidP="003638D0">
            <w:pPr>
              <w:jc w:val="center"/>
            </w:pPr>
            <w:r>
              <w:t>29.03.2024</w:t>
            </w:r>
          </w:p>
          <w:p w14:paraId="584B2E62" w14:textId="3A348450" w:rsidR="00887C1F" w:rsidRPr="00EE51F8" w:rsidRDefault="003602AE" w:rsidP="003638D0">
            <w:pPr>
              <w:jc w:val="center"/>
              <w:rPr>
                <w:lang w:val="en-US"/>
              </w:rPr>
            </w:pPr>
            <w:r>
              <w:t>10:45</w:t>
            </w:r>
          </w:p>
        </w:tc>
        <w:tc>
          <w:tcPr>
            <w:tcW w:w="1134" w:type="dxa"/>
          </w:tcPr>
          <w:p w14:paraId="573F479B" w14:textId="1EBD74CB" w:rsidR="003638D0" w:rsidRPr="00DE0AD8" w:rsidRDefault="002C3B0E" w:rsidP="003638D0">
            <w:pPr>
              <w:jc w:val="center"/>
            </w:pPr>
            <w:r>
              <w:t>İİBF</w:t>
            </w:r>
            <w:r w:rsidR="003602AE">
              <w:t>-111</w:t>
            </w:r>
          </w:p>
        </w:tc>
        <w:tc>
          <w:tcPr>
            <w:tcW w:w="992" w:type="dxa"/>
            <w:vAlign w:val="center"/>
          </w:tcPr>
          <w:p w14:paraId="31AAF5A1" w14:textId="26E34300" w:rsidR="003638D0" w:rsidRPr="00270D92" w:rsidRDefault="00C01067" w:rsidP="003638D0">
            <w:pPr>
              <w:jc w:val="center"/>
            </w:pPr>
            <w:r>
              <w:t>16</w:t>
            </w:r>
          </w:p>
        </w:tc>
        <w:tc>
          <w:tcPr>
            <w:tcW w:w="2693" w:type="dxa"/>
            <w:vAlign w:val="bottom"/>
          </w:tcPr>
          <w:p w14:paraId="069DDFAF" w14:textId="77777777" w:rsidR="003638D0" w:rsidRPr="00CD6229" w:rsidRDefault="003638D0" w:rsidP="003638D0">
            <w:pPr>
              <w:jc w:val="center"/>
            </w:pPr>
            <w:r>
              <w:rPr>
                <w:color w:val="000000"/>
              </w:rPr>
              <w:t>Dr. Kasım BARIKTABASOV</w:t>
            </w:r>
          </w:p>
        </w:tc>
        <w:tc>
          <w:tcPr>
            <w:tcW w:w="2552" w:type="dxa"/>
            <w:vAlign w:val="center"/>
          </w:tcPr>
          <w:p w14:paraId="719AE6E8" w14:textId="7BFDA220" w:rsidR="003638D0" w:rsidRDefault="003638D0" w:rsidP="003638D0">
            <w:pPr>
              <w:jc w:val="center"/>
            </w:pPr>
          </w:p>
        </w:tc>
      </w:tr>
      <w:tr w:rsidR="003638D0" w:rsidRPr="00CD6229" w14:paraId="547DA864" w14:textId="77777777" w:rsidTr="00096304">
        <w:tc>
          <w:tcPr>
            <w:tcW w:w="1271" w:type="dxa"/>
            <w:vAlign w:val="bottom"/>
          </w:tcPr>
          <w:p w14:paraId="38D9296C" w14:textId="77777777" w:rsidR="003638D0" w:rsidRPr="00941F11" w:rsidRDefault="003638D0" w:rsidP="003638D0">
            <w:pPr>
              <w:jc w:val="center"/>
            </w:pPr>
            <w:r>
              <w:rPr>
                <w:color w:val="000000"/>
              </w:rPr>
              <w:t>UME-322</w:t>
            </w:r>
          </w:p>
        </w:tc>
        <w:tc>
          <w:tcPr>
            <w:tcW w:w="2410" w:type="dxa"/>
            <w:vAlign w:val="center"/>
          </w:tcPr>
          <w:p w14:paraId="7E16DB1D" w14:textId="77777777" w:rsidR="003638D0" w:rsidRPr="00941F11" w:rsidRDefault="003638D0" w:rsidP="003638D0">
            <w:pPr>
              <w:jc w:val="center"/>
            </w:pPr>
            <w:r>
              <w:rPr>
                <w:color w:val="000000"/>
              </w:rPr>
              <w:t>WEB Uygulamalarının İşleme Teknolojisi</w:t>
            </w:r>
          </w:p>
        </w:tc>
        <w:tc>
          <w:tcPr>
            <w:tcW w:w="1701" w:type="dxa"/>
            <w:vAlign w:val="center"/>
          </w:tcPr>
          <w:p w14:paraId="342502E7" w14:textId="77777777" w:rsidR="003638D0" w:rsidRDefault="003638D0" w:rsidP="003638D0">
            <w:pPr>
              <w:jc w:val="center"/>
            </w:pPr>
            <w:r>
              <w:t>30.03.2024</w:t>
            </w:r>
          </w:p>
          <w:p w14:paraId="4DE0E14B" w14:textId="43601111" w:rsidR="00887C1F" w:rsidRPr="008568B4" w:rsidRDefault="00887C1F" w:rsidP="003638D0">
            <w:pPr>
              <w:jc w:val="center"/>
              <w:rPr>
                <w:lang w:val="ru-RU"/>
              </w:rPr>
            </w:pPr>
            <w:r>
              <w:t>09.00</w:t>
            </w:r>
          </w:p>
        </w:tc>
        <w:tc>
          <w:tcPr>
            <w:tcW w:w="1134" w:type="dxa"/>
            <w:vAlign w:val="center"/>
          </w:tcPr>
          <w:p w14:paraId="472FDA87" w14:textId="5D3B9931" w:rsidR="003638D0" w:rsidRPr="004B2FAA" w:rsidRDefault="00D32199" w:rsidP="003638D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MFFB-103</w:t>
            </w:r>
          </w:p>
        </w:tc>
        <w:tc>
          <w:tcPr>
            <w:tcW w:w="992" w:type="dxa"/>
            <w:vAlign w:val="center"/>
          </w:tcPr>
          <w:p w14:paraId="11DF568C" w14:textId="43660100" w:rsidR="003638D0" w:rsidRPr="00270D92" w:rsidRDefault="007832C2" w:rsidP="003638D0">
            <w:pPr>
              <w:jc w:val="center"/>
            </w:pPr>
            <w:r>
              <w:t>10</w:t>
            </w:r>
          </w:p>
        </w:tc>
        <w:tc>
          <w:tcPr>
            <w:tcW w:w="2693" w:type="dxa"/>
            <w:vAlign w:val="bottom"/>
          </w:tcPr>
          <w:p w14:paraId="4007E2BF" w14:textId="77777777" w:rsidR="003638D0" w:rsidRPr="00CD6229" w:rsidRDefault="003638D0" w:rsidP="003638D0">
            <w:pPr>
              <w:jc w:val="center"/>
            </w:pPr>
            <w:r>
              <w:rPr>
                <w:color w:val="000000"/>
              </w:rPr>
              <w:t>Dr.Mayrambek TEMİROV</w:t>
            </w:r>
          </w:p>
        </w:tc>
        <w:tc>
          <w:tcPr>
            <w:tcW w:w="2552" w:type="dxa"/>
            <w:vAlign w:val="center"/>
          </w:tcPr>
          <w:p w14:paraId="09928179" w14:textId="4C419352" w:rsidR="003638D0" w:rsidRPr="0021377C" w:rsidRDefault="003638D0" w:rsidP="003638D0">
            <w:pPr>
              <w:jc w:val="center"/>
              <w:rPr>
                <w:lang w:val="en-US"/>
              </w:rPr>
            </w:pPr>
          </w:p>
        </w:tc>
      </w:tr>
    </w:tbl>
    <w:p w14:paraId="4989CD0D" w14:textId="77777777" w:rsidR="00793FE8" w:rsidRPr="00CD6229" w:rsidRDefault="00793FE8" w:rsidP="00703EDC">
      <w:pPr>
        <w:pStyle w:val="ListeParagraf"/>
        <w:spacing w:before="120" w:after="0"/>
        <w:jc w:val="center"/>
        <w:rPr>
          <w:b/>
        </w:rPr>
      </w:pPr>
    </w:p>
    <w:p w14:paraId="468C45B6" w14:textId="77777777" w:rsidR="00793FE8" w:rsidRDefault="00793FE8" w:rsidP="00703EDC">
      <w:pPr>
        <w:pStyle w:val="ListeParagraf"/>
        <w:spacing w:before="120" w:after="0"/>
        <w:jc w:val="center"/>
        <w:rPr>
          <w:b/>
        </w:rPr>
      </w:pPr>
    </w:p>
    <w:p w14:paraId="0E5B36BB" w14:textId="77777777" w:rsidR="00010CBE" w:rsidRDefault="00010CBE" w:rsidP="004D1F40">
      <w:pPr>
        <w:pStyle w:val="ListeParagraf"/>
        <w:spacing w:before="120" w:after="0"/>
        <w:jc w:val="center"/>
        <w:rPr>
          <w:b/>
        </w:rPr>
      </w:pPr>
    </w:p>
    <w:p w14:paraId="5C4F4EB7" w14:textId="77777777" w:rsidR="00010CBE" w:rsidRDefault="00010CBE" w:rsidP="004D1F40">
      <w:pPr>
        <w:pStyle w:val="ListeParagraf"/>
        <w:spacing w:before="120" w:after="0"/>
        <w:jc w:val="center"/>
        <w:rPr>
          <w:b/>
        </w:rPr>
      </w:pPr>
    </w:p>
    <w:p w14:paraId="698BB7D1" w14:textId="77777777" w:rsidR="00010CBE" w:rsidRDefault="00010CBE" w:rsidP="004D1F40">
      <w:pPr>
        <w:pStyle w:val="ListeParagraf"/>
        <w:spacing w:before="120" w:after="0"/>
        <w:jc w:val="center"/>
        <w:rPr>
          <w:b/>
        </w:rPr>
      </w:pPr>
    </w:p>
    <w:p w14:paraId="3017B800" w14:textId="77777777" w:rsidR="00010CBE" w:rsidRDefault="00010CBE" w:rsidP="004D1F40">
      <w:pPr>
        <w:pStyle w:val="ListeParagraf"/>
        <w:spacing w:before="120" w:after="0"/>
        <w:jc w:val="center"/>
        <w:rPr>
          <w:b/>
        </w:rPr>
      </w:pPr>
    </w:p>
    <w:p w14:paraId="18FAA122" w14:textId="77777777" w:rsidR="00010CBE" w:rsidRDefault="00010CBE" w:rsidP="004D1F40">
      <w:pPr>
        <w:pStyle w:val="ListeParagraf"/>
        <w:spacing w:before="120" w:after="0"/>
        <w:jc w:val="center"/>
        <w:rPr>
          <w:b/>
        </w:rPr>
      </w:pPr>
    </w:p>
    <w:p w14:paraId="6204539D" w14:textId="77777777" w:rsidR="00010CBE" w:rsidRDefault="00010CBE" w:rsidP="004D1F40">
      <w:pPr>
        <w:pStyle w:val="ListeParagraf"/>
        <w:spacing w:before="120" w:after="0"/>
        <w:jc w:val="center"/>
        <w:rPr>
          <w:b/>
        </w:rPr>
      </w:pPr>
    </w:p>
    <w:p w14:paraId="5B08AC10" w14:textId="77777777" w:rsidR="00010CBE" w:rsidRDefault="00010CBE" w:rsidP="004D1F40">
      <w:pPr>
        <w:pStyle w:val="ListeParagraf"/>
        <w:spacing w:before="120" w:after="0"/>
        <w:jc w:val="center"/>
        <w:rPr>
          <w:b/>
        </w:rPr>
      </w:pPr>
    </w:p>
    <w:p w14:paraId="76BDCF94" w14:textId="77777777" w:rsidR="00010CBE" w:rsidRDefault="00010CBE" w:rsidP="004D1F40">
      <w:pPr>
        <w:pStyle w:val="ListeParagraf"/>
        <w:spacing w:before="120" w:after="0"/>
        <w:jc w:val="center"/>
        <w:rPr>
          <w:b/>
        </w:rPr>
      </w:pPr>
    </w:p>
    <w:p w14:paraId="6AD164F0" w14:textId="77777777" w:rsidR="00010CBE" w:rsidRDefault="00010CBE" w:rsidP="004D1F40">
      <w:pPr>
        <w:pStyle w:val="ListeParagraf"/>
        <w:spacing w:before="120" w:after="0"/>
        <w:jc w:val="center"/>
        <w:rPr>
          <w:b/>
        </w:rPr>
      </w:pPr>
    </w:p>
    <w:p w14:paraId="7E1A34E8" w14:textId="77777777" w:rsidR="00010CBE" w:rsidRDefault="00010CBE" w:rsidP="004D1F40">
      <w:pPr>
        <w:pStyle w:val="ListeParagraf"/>
        <w:spacing w:before="120" w:after="0"/>
        <w:jc w:val="center"/>
        <w:rPr>
          <w:b/>
        </w:rPr>
      </w:pPr>
    </w:p>
    <w:p w14:paraId="4E6CB3DF" w14:textId="77777777" w:rsidR="00010CBE" w:rsidRDefault="00010CBE" w:rsidP="004D1F40">
      <w:pPr>
        <w:pStyle w:val="ListeParagraf"/>
        <w:spacing w:before="120" w:after="0"/>
        <w:jc w:val="center"/>
        <w:rPr>
          <w:b/>
        </w:rPr>
      </w:pPr>
    </w:p>
    <w:p w14:paraId="3B3D5B23" w14:textId="77777777" w:rsidR="00010CBE" w:rsidRDefault="00010CBE" w:rsidP="004D1F40">
      <w:pPr>
        <w:pStyle w:val="ListeParagraf"/>
        <w:spacing w:before="120" w:after="0"/>
        <w:jc w:val="center"/>
        <w:rPr>
          <w:b/>
        </w:rPr>
      </w:pPr>
    </w:p>
    <w:p w14:paraId="3BDE217C" w14:textId="77777777" w:rsidR="00010CBE" w:rsidRDefault="00010CBE" w:rsidP="004D1F40">
      <w:pPr>
        <w:pStyle w:val="ListeParagraf"/>
        <w:spacing w:before="120" w:after="0"/>
        <w:jc w:val="center"/>
        <w:rPr>
          <w:b/>
        </w:rPr>
      </w:pPr>
    </w:p>
    <w:p w14:paraId="53B76EBB" w14:textId="77777777" w:rsidR="00010CBE" w:rsidRDefault="00010CBE" w:rsidP="004D1F40">
      <w:pPr>
        <w:pStyle w:val="ListeParagraf"/>
        <w:spacing w:before="120" w:after="0"/>
        <w:jc w:val="center"/>
        <w:rPr>
          <w:b/>
        </w:rPr>
      </w:pPr>
    </w:p>
    <w:p w14:paraId="3F1FF039" w14:textId="77777777" w:rsidR="00010CBE" w:rsidRDefault="00010CBE" w:rsidP="004D1F40">
      <w:pPr>
        <w:pStyle w:val="ListeParagraf"/>
        <w:spacing w:before="120" w:after="0"/>
        <w:jc w:val="center"/>
        <w:rPr>
          <w:b/>
        </w:rPr>
      </w:pPr>
    </w:p>
    <w:p w14:paraId="474F90F3" w14:textId="330F8247" w:rsidR="00010CBE" w:rsidRDefault="00010CBE" w:rsidP="004D1F40">
      <w:pPr>
        <w:pStyle w:val="ListeParagraf"/>
        <w:spacing w:before="120" w:after="0"/>
        <w:jc w:val="center"/>
        <w:rPr>
          <w:b/>
        </w:rPr>
      </w:pPr>
    </w:p>
    <w:p w14:paraId="7505BD53" w14:textId="77777777" w:rsidR="00C42517" w:rsidRDefault="00C42517" w:rsidP="004D1F40">
      <w:pPr>
        <w:pStyle w:val="ListeParagraf"/>
        <w:spacing w:before="120" w:after="0"/>
        <w:jc w:val="center"/>
        <w:rPr>
          <w:b/>
        </w:rPr>
      </w:pPr>
    </w:p>
    <w:p w14:paraId="527896BD" w14:textId="77777777" w:rsidR="00010CBE" w:rsidRDefault="00010CBE" w:rsidP="004D1F40">
      <w:pPr>
        <w:pStyle w:val="ListeParagraf"/>
        <w:spacing w:before="120" w:after="0"/>
        <w:jc w:val="center"/>
        <w:rPr>
          <w:b/>
        </w:rPr>
      </w:pPr>
    </w:p>
    <w:p w14:paraId="773BB00A" w14:textId="77777777" w:rsidR="00010CBE" w:rsidRDefault="00010CBE" w:rsidP="004D1F40">
      <w:pPr>
        <w:pStyle w:val="ListeParagraf"/>
        <w:spacing w:before="120" w:after="0"/>
        <w:jc w:val="center"/>
        <w:rPr>
          <w:b/>
        </w:rPr>
      </w:pPr>
    </w:p>
    <w:p w14:paraId="47DD789A" w14:textId="77762CF3" w:rsidR="004D1F40" w:rsidRPr="0011518E" w:rsidRDefault="00AD63A1" w:rsidP="004D1F40">
      <w:pPr>
        <w:pStyle w:val="ListeParagraf"/>
        <w:spacing w:before="120" w:after="0"/>
        <w:jc w:val="center"/>
        <w:rPr>
          <w:rFonts w:ascii="Times New Roman" w:hAnsi="Times New Roman" w:cs="Times New Roman"/>
          <w:b/>
        </w:rPr>
      </w:pPr>
      <w:r w:rsidRPr="0011518E">
        <w:rPr>
          <w:rFonts w:ascii="Times New Roman" w:hAnsi="Times New Roman" w:cs="Times New Roman"/>
          <w:b/>
        </w:rPr>
        <w:lastRenderedPageBreak/>
        <w:t>4</w:t>
      </w:r>
      <w:r w:rsidR="004D1F40" w:rsidRPr="0011518E">
        <w:rPr>
          <w:rFonts w:ascii="Times New Roman" w:hAnsi="Times New Roman" w:cs="Times New Roman"/>
          <w:b/>
        </w:rPr>
        <w:t>.SINIF</w:t>
      </w:r>
      <w:r w:rsidR="00CD6229" w:rsidRPr="0011518E">
        <w:rPr>
          <w:rFonts w:ascii="Times New Roman" w:hAnsi="Times New Roman" w:cs="Times New Roman"/>
          <w:b/>
        </w:rPr>
        <w:t xml:space="preserve"> </w:t>
      </w:r>
      <w:r w:rsidR="0011518E" w:rsidRPr="0011518E">
        <w:rPr>
          <w:rFonts w:ascii="Times New Roman" w:hAnsi="Times New Roman" w:cs="Times New Roman"/>
          <w:b/>
        </w:rPr>
        <w:t>ARA SINAV TAKVİMİ</w:t>
      </w:r>
    </w:p>
    <w:tbl>
      <w:tblPr>
        <w:tblStyle w:val="TabloKlavuzu"/>
        <w:tblpPr w:leftFromText="141" w:rightFromText="141" w:vertAnchor="text" w:horzAnchor="margin" w:tblpXSpec="center" w:tblpY="356"/>
        <w:tblW w:w="12753" w:type="dxa"/>
        <w:tblLayout w:type="fixed"/>
        <w:tblLook w:val="04A0" w:firstRow="1" w:lastRow="0" w:firstColumn="1" w:lastColumn="0" w:noHBand="0" w:noVBand="1"/>
      </w:tblPr>
      <w:tblGrid>
        <w:gridCol w:w="1101"/>
        <w:gridCol w:w="2722"/>
        <w:gridCol w:w="1275"/>
        <w:gridCol w:w="1158"/>
        <w:gridCol w:w="1037"/>
        <w:gridCol w:w="3192"/>
        <w:gridCol w:w="2268"/>
      </w:tblGrid>
      <w:tr w:rsidR="00C2526F" w:rsidRPr="00C52F27" w14:paraId="545B2771" w14:textId="77777777" w:rsidTr="00096304">
        <w:trPr>
          <w:trHeight w:val="417"/>
        </w:trPr>
        <w:tc>
          <w:tcPr>
            <w:tcW w:w="1101" w:type="dxa"/>
            <w:vAlign w:val="center"/>
          </w:tcPr>
          <w:p w14:paraId="16688749" w14:textId="77777777" w:rsidR="00C2526F" w:rsidRPr="003111CA" w:rsidRDefault="00C2526F" w:rsidP="00DE0AD8">
            <w:pPr>
              <w:ind w:left="52" w:hanging="52"/>
              <w:jc w:val="center"/>
              <w:rPr>
                <w:b/>
              </w:rPr>
            </w:pPr>
            <w:r w:rsidRPr="003111CA">
              <w:rPr>
                <w:b/>
              </w:rPr>
              <w:t>Ders Kodu</w:t>
            </w:r>
          </w:p>
        </w:tc>
        <w:tc>
          <w:tcPr>
            <w:tcW w:w="2722" w:type="dxa"/>
            <w:vAlign w:val="center"/>
          </w:tcPr>
          <w:p w14:paraId="431ABF1B" w14:textId="77777777" w:rsidR="00C2526F" w:rsidRPr="003111CA" w:rsidRDefault="00C2526F" w:rsidP="00DE0AD8">
            <w:pPr>
              <w:jc w:val="center"/>
              <w:rPr>
                <w:b/>
              </w:rPr>
            </w:pPr>
            <w:r w:rsidRPr="003111CA">
              <w:rPr>
                <w:b/>
              </w:rPr>
              <w:t>Ders Adı</w:t>
            </w:r>
          </w:p>
        </w:tc>
        <w:tc>
          <w:tcPr>
            <w:tcW w:w="1275" w:type="dxa"/>
          </w:tcPr>
          <w:p w14:paraId="74224280" w14:textId="77777777" w:rsidR="00C2526F" w:rsidRDefault="00C2526F" w:rsidP="00DE0AD8">
            <w:pPr>
              <w:jc w:val="center"/>
              <w:rPr>
                <w:b/>
              </w:rPr>
            </w:pPr>
            <w:r>
              <w:rPr>
                <w:b/>
              </w:rPr>
              <w:t xml:space="preserve">I Ara </w:t>
            </w:r>
            <w:r w:rsidRPr="00B41947">
              <w:rPr>
                <w:b/>
              </w:rPr>
              <w:t xml:space="preserve">Sınav </w:t>
            </w:r>
            <w:r>
              <w:rPr>
                <w:b/>
              </w:rPr>
              <w:t>Tarihi</w:t>
            </w:r>
          </w:p>
        </w:tc>
        <w:tc>
          <w:tcPr>
            <w:tcW w:w="1158" w:type="dxa"/>
            <w:vAlign w:val="center"/>
          </w:tcPr>
          <w:p w14:paraId="615E2494" w14:textId="77777777" w:rsidR="00C2526F" w:rsidRPr="003111CA" w:rsidRDefault="00C2526F" w:rsidP="00DE0AD8">
            <w:pPr>
              <w:jc w:val="center"/>
              <w:rPr>
                <w:b/>
              </w:rPr>
            </w:pPr>
            <w:r w:rsidRPr="003111CA">
              <w:rPr>
                <w:b/>
              </w:rPr>
              <w:t>Sınav Salonu</w:t>
            </w:r>
          </w:p>
        </w:tc>
        <w:tc>
          <w:tcPr>
            <w:tcW w:w="1037" w:type="dxa"/>
            <w:vAlign w:val="center"/>
          </w:tcPr>
          <w:p w14:paraId="73AE3A2C" w14:textId="77777777" w:rsidR="00C2526F" w:rsidRPr="0000290C" w:rsidRDefault="00C2526F" w:rsidP="00DE0AD8">
            <w:pPr>
              <w:jc w:val="center"/>
              <w:rPr>
                <w:b/>
              </w:rPr>
            </w:pPr>
            <w:r w:rsidRPr="0000290C">
              <w:rPr>
                <w:b/>
              </w:rPr>
              <w:t>Öğrenci</w:t>
            </w:r>
          </w:p>
          <w:p w14:paraId="7DFAA636" w14:textId="77777777" w:rsidR="00C2526F" w:rsidRPr="003111CA" w:rsidRDefault="00C2526F" w:rsidP="00DE0AD8">
            <w:pPr>
              <w:jc w:val="center"/>
              <w:rPr>
                <w:b/>
              </w:rPr>
            </w:pPr>
            <w:r w:rsidRPr="0000290C">
              <w:rPr>
                <w:b/>
              </w:rPr>
              <w:t>sayısı</w:t>
            </w:r>
          </w:p>
        </w:tc>
        <w:tc>
          <w:tcPr>
            <w:tcW w:w="3192" w:type="dxa"/>
            <w:vAlign w:val="center"/>
          </w:tcPr>
          <w:p w14:paraId="13C76C1E" w14:textId="77777777" w:rsidR="00C2526F" w:rsidRPr="003111CA" w:rsidRDefault="00C2526F" w:rsidP="00DE0AD8">
            <w:pPr>
              <w:jc w:val="center"/>
              <w:rPr>
                <w:b/>
              </w:rPr>
            </w:pPr>
            <w:r w:rsidRPr="003111CA">
              <w:rPr>
                <w:b/>
              </w:rPr>
              <w:t>Öğretim Elemanı</w:t>
            </w:r>
          </w:p>
        </w:tc>
        <w:tc>
          <w:tcPr>
            <w:tcW w:w="2268" w:type="dxa"/>
            <w:vAlign w:val="center"/>
          </w:tcPr>
          <w:p w14:paraId="648B702C" w14:textId="77777777" w:rsidR="00C2526F" w:rsidRPr="003111CA" w:rsidRDefault="00C2526F" w:rsidP="00DE0AD8">
            <w:pPr>
              <w:tabs>
                <w:tab w:val="left" w:pos="2019"/>
                <w:tab w:val="left" w:pos="2410"/>
              </w:tabs>
              <w:jc w:val="center"/>
              <w:rPr>
                <w:b/>
              </w:rPr>
            </w:pPr>
            <w:r w:rsidRPr="003111CA">
              <w:rPr>
                <w:b/>
              </w:rPr>
              <w:t>Gözetmen</w:t>
            </w:r>
          </w:p>
        </w:tc>
      </w:tr>
      <w:tr w:rsidR="007832C2" w:rsidRPr="00C52F27" w14:paraId="705D4981" w14:textId="77777777" w:rsidTr="00096304">
        <w:tc>
          <w:tcPr>
            <w:tcW w:w="1101" w:type="dxa"/>
            <w:vAlign w:val="bottom"/>
          </w:tcPr>
          <w:p w14:paraId="6C17B78F" w14:textId="77777777" w:rsidR="007832C2" w:rsidRPr="00CD6229" w:rsidRDefault="007832C2" w:rsidP="003638D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UME-420</w:t>
            </w:r>
          </w:p>
        </w:tc>
        <w:tc>
          <w:tcPr>
            <w:tcW w:w="2722" w:type="dxa"/>
            <w:vAlign w:val="bottom"/>
          </w:tcPr>
          <w:p w14:paraId="64E9DE0F" w14:textId="426064E8" w:rsidR="007832C2" w:rsidRPr="00D9161E" w:rsidRDefault="007832C2" w:rsidP="003638D0">
            <w:pPr>
              <w:jc w:val="center"/>
            </w:pPr>
            <w:r>
              <w:rPr>
                <w:color w:val="000000"/>
              </w:rPr>
              <w:t>Modelleme ve S</w:t>
            </w:r>
            <w:r w:rsidR="00342601">
              <w:rPr>
                <w:color w:val="000000"/>
              </w:rPr>
              <w:t>i</w:t>
            </w:r>
            <w:r>
              <w:rPr>
                <w:color w:val="000000"/>
              </w:rPr>
              <w:t>mülasyon</w:t>
            </w:r>
          </w:p>
        </w:tc>
        <w:tc>
          <w:tcPr>
            <w:tcW w:w="1275" w:type="dxa"/>
            <w:vAlign w:val="center"/>
          </w:tcPr>
          <w:p w14:paraId="6FDBA65D" w14:textId="77777777" w:rsidR="007832C2" w:rsidRDefault="007832C2" w:rsidP="003638D0">
            <w:pPr>
              <w:jc w:val="center"/>
            </w:pPr>
            <w:r>
              <w:t>25.03.2024</w:t>
            </w:r>
          </w:p>
          <w:p w14:paraId="7AF8E20D" w14:textId="60B6A6FD" w:rsidR="00342601" w:rsidRPr="00EB603C" w:rsidRDefault="00342601" w:rsidP="003638D0">
            <w:pPr>
              <w:jc w:val="center"/>
              <w:rPr>
                <w:lang w:val="ru-RU"/>
              </w:rPr>
            </w:pPr>
            <w:r>
              <w:t>09.00</w:t>
            </w:r>
          </w:p>
        </w:tc>
        <w:tc>
          <w:tcPr>
            <w:tcW w:w="1158" w:type="dxa"/>
            <w:vAlign w:val="center"/>
          </w:tcPr>
          <w:p w14:paraId="39050F8C" w14:textId="3DBEFB1C" w:rsidR="007832C2" w:rsidRPr="00CD6229" w:rsidRDefault="007A5FC3" w:rsidP="003638D0">
            <w:r>
              <w:t>MFFB-104</w:t>
            </w:r>
          </w:p>
        </w:tc>
        <w:tc>
          <w:tcPr>
            <w:tcW w:w="1037" w:type="dxa"/>
            <w:vAlign w:val="center"/>
          </w:tcPr>
          <w:p w14:paraId="12324D65" w14:textId="245CDB97" w:rsidR="007832C2" w:rsidRPr="00270D92" w:rsidRDefault="007832C2" w:rsidP="003638D0">
            <w:pPr>
              <w:jc w:val="center"/>
            </w:pPr>
            <w:r>
              <w:t>18</w:t>
            </w:r>
          </w:p>
        </w:tc>
        <w:tc>
          <w:tcPr>
            <w:tcW w:w="3192" w:type="dxa"/>
            <w:vAlign w:val="bottom"/>
          </w:tcPr>
          <w:p w14:paraId="2ECFE5DF" w14:textId="77777777" w:rsidR="007832C2" w:rsidRPr="00CD6229" w:rsidRDefault="007832C2" w:rsidP="003638D0">
            <w:pPr>
              <w:jc w:val="center"/>
            </w:pPr>
            <w:r>
              <w:rPr>
                <w:color w:val="000000"/>
              </w:rPr>
              <w:t>Prof. Dr. Taalaybek KARAKEEV</w:t>
            </w:r>
          </w:p>
        </w:tc>
        <w:tc>
          <w:tcPr>
            <w:tcW w:w="2268" w:type="dxa"/>
            <w:vAlign w:val="center"/>
          </w:tcPr>
          <w:p w14:paraId="78B26F1B" w14:textId="0ABD87A2" w:rsidR="007832C2" w:rsidRDefault="007832C2" w:rsidP="00BD5ACA">
            <w:pPr>
              <w:ind w:right="-107"/>
              <w:jc w:val="center"/>
            </w:pPr>
          </w:p>
        </w:tc>
      </w:tr>
      <w:tr w:rsidR="007832C2" w:rsidRPr="00C52F27" w14:paraId="70E82D7C" w14:textId="77777777" w:rsidTr="00096304">
        <w:tc>
          <w:tcPr>
            <w:tcW w:w="1101" w:type="dxa"/>
            <w:vAlign w:val="bottom"/>
          </w:tcPr>
          <w:p w14:paraId="45D9CCE1" w14:textId="77777777" w:rsidR="007832C2" w:rsidRPr="00CD6229" w:rsidRDefault="007832C2" w:rsidP="003638D0">
            <w:pPr>
              <w:jc w:val="center"/>
              <w:rPr>
                <w:color w:val="000000"/>
              </w:rPr>
            </w:pPr>
            <w:r>
              <w:t>UME-418</w:t>
            </w:r>
          </w:p>
        </w:tc>
        <w:tc>
          <w:tcPr>
            <w:tcW w:w="2722" w:type="dxa"/>
            <w:vAlign w:val="bottom"/>
          </w:tcPr>
          <w:p w14:paraId="4F95A6AF" w14:textId="77777777" w:rsidR="007832C2" w:rsidRPr="00CD6229" w:rsidRDefault="007832C2" w:rsidP="003638D0">
            <w:pPr>
              <w:jc w:val="center"/>
            </w:pPr>
            <w:r>
              <w:t xml:space="preserve">Uygulamalı İstatistik Metodları ve Veri Analizi </w:t>
            </w:r>
          </w:p>
        </w:tc>
        <w:tc>
          <w:tcPr>
            <w:tcW w:w="1275" w:type="dxa"/>
          </w:tcPr>
          <w:p w14:paraId="27C7C152" w14:textId="77777777" w:rsidR="007832C2" w:rsidRDefault="007832C2" w:rsidP="003638D0">
            <w:pPr>
              <w:jc w:val="center"/>
            </w:pPr>
            <w:r>
              <w:t>26.03.2024</w:t>
            </w:r>
          </w:p>
          <w:p w14:paraId="3B286456" w14:textId="4A15A49F" w:rsidR="00342601" w:rsidRDefault="001176CC" w:rsidP="003638D0">
            <w:pPr>
              <w:jc w:val="center"/>
            </w:pPr>
            <w:r>
              <w:t>09:00</w:t>
            </w:r>
          </w:p>
        </w:tc>
        <w:tc>
          <w:tcPr>
            <w:tcW w:w="1158" w:type="dxa"/>
            <w:vAlign w:val="center"/>
          </w:tcPr>
          <w:p w14:paraId="179E0C24" w14:textId="329BFCDF" w:rsidR="007832C2" w:rsidRPr="00590A2D" w:rsidRDefault="00590A2D" w:rsidP="003638D0">
            <w:pPr>
              <w:jc w:val="center"/>
            </w:pPr>
            <w:r>
              <w:t>MFFB-104</w:t>
            </w:r>
          </w:p>
        </w:tc>
        <w:tc>
          <w:tcPr>
            <w:tcW w:w="1037" w:type="dxa"/>
            <w:vAlign w:val="center"/>
          </w:tcPr>
          <w:p w14:paraId="25446CD7" w14:textId="5B9C2E20" w:rsidR="007832C2" w:rsidRPr="00270D92" w:rsidRDefault="007832C2" w:rsidP="003638D0">
            <w:pPr>
              <w:jc w:val="center"/>
            </w:pPr>
            <w:r>
              <w:t>22</w:t>
            </w:r>
          </w:p>
        </w:tc>
        <w:tc>
          <w:tcPr>
            <w:tcW w:w="3192" w:type="dxa"/>
            <w:vAlign w:val="bottom"/>
          </w:tcPr>
          <w:p w14:paraId="4D102A94" w14:textId="77777777" w:rsidR="007832C2" w:rsidRPr="00CD6229" w:rsidRDefault="007832C2" w:rsidP="003638D0">
            <w:pPr>
              <w:jc w:val="center"/>
            </w:pPr>
            <w:r>
              <w:rPr>
                <w:color w:val="000000"/>
              </w:rPr>
              <w:t>Yrd.Doç.Dr.Ella ABILAYEVA</w:t>
            </w:r>
          </w:p>
        </w:tc>
        <w:tc>
          <w:tcPr>
            <w:tcW w:w="2268" w:type="dxa"/>
            <w:vAlign w:val="center"/>
          </w:tcPr>
          <w:p w14:paraId="003E4BA2" w14:textId="24091956" w:rsidR="007832C2" w:rsidRDefault="007832C2" w:rsidP="003638D0">
            <w:pPr>
              <w:ind w:right="-107"/>
              <w:jc w:val="center"/>
            </w:pPr>
          </w:p>
        </w:tc>
      </w:tr>
      <w:tr w:rsidR="007832C2" w:rsidRPr="00C52F27" w14:paraId="40E3FBDA" w14:textId="77777777" w:rsidTr="00096304">
        <w:tc>
          <w:tcPr>
            <w:tcW w:w="1101" w:type="dxa"/>
            <w:vAlign w:val="bottom"/>
          </w:tcPr>
          <w:p w14:paraId="1625F1A0" w14:textId="77777777" w:rsidR="007832C2" w:rsidRPr="00CD6229" w:rsidRDefault="007832C2" w:rsidP="003638D0">
            <w:pPr>
              <w:jc w:val="center"/>
              <w:rPr>
                <w:color w:val="000000"/>
              </w:rPr>
            </w:pPr>
            <w:r>
              <w:t>UME-414</w:t>
            </w:r>
          </w:p>
        </w:tc>
        <w:tc>
          <w:tcPr>
            <w:tcW w:w="2722" w:type="dxa"/>
            <w:vAlign w:val="bottom"/>
          </w:tcPr>
          <w:p w14:paraId="48B3477D" w14:textId="77777777" w:rsidR="007832C2" w:rsidRPr="00CD6229" w:rsidRDefault="007832C2" w:rsidP="003638D0">
            <w:pPr>
              <w:jc w:val="center"/>
            </w:pPr>
            <w:r>
              <w:t>Karar Verme Teorisi</w:t>
            </w:r>
          </w:p>
        </w:tc>
        <w:tc>
          <w:tcPr>
            <w:tcW w:w="1275" w:type="dxa"/>
          </w:tcPr>
          <w:p w14:paraId="42595931" w14:textId="77777777" w:rsidR="007832C2" w:rsidRDefault="007832C2" w:rsidP="003638D0">
            <w:pPr>
              <w:jc w:val="center"/>
            </w:pPr>
            <w:r>
              <w:t>27.03.2024</w:t>
            </w:r>
          </w:p>
          <w:p w14:paraId="20CA6160" w14:textId="050833BF" w:rsidR="00342601" w:rsidRDefault="00342601" w:rsidP="003638D0">
            <w:pPr>
              <w:jc w:val="center"/>
            </w:pPr>
            <w:r>
              <w:t>10.45</w:t>
            </w:r>
          </w:p>
        </w:tc>
        <w:tc>
          <w:tcPr>
            <w:tcW w:w="1158" w:type="dxa"/>
            <w:vAlign w:val="center"/>
          </w:tcPr>
          <w:p w14:paraId="0F0666FC" w14:textId="47F9FE28" w:rsidR="007832C2" w:rsidRPr="00CD6229" w:rsidRDefault="00590A2D" w:rsidP="003638D0">
            <w:pPr>
              <w:jc w:val="center"/>
            </w:pPr>
            <w:r>
              <w:t>MFFB-107</w:t>
            </w:r>
          </w:p>
        </w:tc>
        <w:tc>
          <w:tcPr>
            <w:tcW w:w="1037" w:type="dxa"/>
            <w:vAlign w:val="center"/>
          </w:tcPr>
          <w:p w14:paraId="03A9937D" w14:textId="258582BF" w:rsidR="007832C2" w:rsidRPr="00270D92" w:rsidRDefault="007832C2" w:rsidP="003638D0">
            <w:pPr>
              <w:tabs>
                <w:tab w:val="left" w:pos="3577"/>
              </w:tabs>
              <w:jc w:val="center"/>
            </w:pPr>
            <w:r>
              <w:t>29</w:t>
            </w:r>
          </w:p>
        </w:tc>
        <w:tc>
          <w:tcPr>
            <w:tcW w:w="3192" w:type="dxa"/>
            <w:vAlign w:val="bottom"/>
          </w:tcPr>
          <w:p w14:paraId="1B8BCFE5" w14:textId="77777777" w:rsidR="007832C2" w:rsidRPr="00CD6229" w:rsidRDefault="007832C2" w:rsidP="003638D0">
            <w:pPr>
              <w:tabs>
                <w:tab w:val="left" w:pos="3577"/>
              </w:tabs>
              <w:jc w:val="center"/>
            </w:pPr>
            <w:r>
              <w:rPr>
                <w:color w:val="000000"/>
              </w:rPr>
              <w:t>Prof. Dr. Taalaybek KARAKEEV</w:t>
            </w:r>
          </w:p>
        </w:tc>
        <w:tc>
          <w:tcPr>
            <w:tcW w:w="2268" w:type="dxa"/>
            <w:vAlign w:val="center"/>
          </w:tcPr>
          <w:p w14:paraId="5DB3417B" w14:textId="0C1DB6A9" w:rsidR="007832C2" w:rsidRPr="00EB603C" w:rsidRDefault="007832C2" w:rsidP="003638D0">
            <w:pPr>
              <w:ind w:right="-107"/>
              <w:jc w:val="center"/>
            </w:pPr>
          </w:p>
        </w:tc>
      </w:tr>
      <w:tr w:rsidR="007832C2" w:rsidRPr="00C52F27" w14:paraId="6C0CFDBA" w14:textId="77777777" w:rsidTr="00096304">
        <w:trPr>
          <w:trHeight w:val="66"/>
        </w:trPr>
        <w:tc>
          <w:tcPr>
            <w:tcW w:w="1101" w:type="dxa"/>
            <w:vAlign w:val="bottom"/>
          </w:tcPr>
          <w:p w14:paraId="0541B0D1" w14:textId="77777777" w:rsidR="007832C2" w:rsidRPr="00CD6229" w:rsidRDefault="007832C2" w:rsidP="003638D0">
            <w:pPr>
              <w:jc w:val="center"/>
              <w:rPr>
                <w:color w:val="000000"/>
              </w:rPr>
            </w:pPr>
            <w:r>
              <w:t>UME-406</w:t>
            </w:r>
          </w:p>
        </w:tc>
        <w:tc>
          <w:tcPr>
            <w:tcW w:w="2722" w:type="dxa"/>
            <w:vAlign w:val="bottom"/>
          </w:tcPr>
          <w:p w14:paraId="4428F481" w14:textId="77777777" w:rsidR="007832C2" w:rsidRPr="00C2526F" w:rsidRDefault="007832C2" w:rsidP="003638D0">
            <w:pPr>
              <w:jc w:val="center"/>
            </w:pPr>
            <w:r>
              <w:t>Algoritmaların Tasarlanması ve Analizi</w:t>
            </w:r>
          </w:p>
        </w:tc>
        <w:tc>
          <w:tcPr>
            <w:tcW w:w="1275" w:type="dxa"/>
          </w:tcPr>
          <w:p w14:paraId="279F3A0A" w14:textId="77777777" w:rsidR="007832C2" w:rsidRDefault="007832C2" w:rsidP="003638D0">
            <w:pPr>
              <w:jc w:val="center"/>
            </w:pPr>
            <w:r>
              <w:t>28.03.2024</w:t>
            </w:r>
          </w:p>
          <w:p w14:paraId="7238C3A4" w14:textId="223385A7" w:rsidR="00342601" w:rsidRPr="00EB603C" w:rsidRDefault="00342601" w:rsidP="003638D0">
            <w:pPr>
              <w:jc w:val="center"/>
              <w:rPr>
                <w:lang w:val="ru-RU"/>
              </w:rPr>
            </w:pPr>
            <w:r>
              <w:t>15.30</w:t>
            </w:r>
          </w:p>
        </w:tc>
        <w:tc>
          <w:tcPr>
            <w:tcW w:w="1158" w:type="dxa"/>
            <w:vAlign w:val="center"/>
          </w:tcPr>
          <w:p w14:paraId="06B64F10" w14:textId="3FD080E2" w:rsidR="007832C2" w:rsidRPr="00EB603C" w:rsidRDefault="00D32199" w:rsidP="003638D0">
            <w:pPr>
              <w:jc w:val="center"/>
              <w:rPr>
                <w:lang w:val="ru-RU"/>
              </w:rPr>
            </w:pPr>
            <w:r>
              <w:t>MFFB-107</w:t>
            </w:r>
          </w:p>
        </w:tc>
        <w:tc>
          <w:tcPr>
            <w:tcW w:w="1037" w:type="dxa"/>
            <w:vAlign w:val="center"/>
          </w:tcPr>
          <w:p w14:paraId="1B03BC42" w14:textId="380B468E" w:rsidR="007832C2" w:rsidRPr="00270D92" w:rsidRDefault="007832C2" w:rsidP="003638D0">
            <w:pPr>
              <w:jc w:val="center"/>
            </w:pPr>
            <w:r>
              <w:t>26</w:t>
            </w:r>
          </w:p>
        </w:tc>
        <w:tc>
          <w:tcPr>
            <w:tcW w:w="3192" w:type="dxa"/>
            <w:vAlign w:val="bottom"/>
          </w:tcPr>
          <w:p w14:paraId="7959E03A" w14:textId="77777777" w:rsidR="007832C2" w:rsidRPr="00CD6229" w:rsidRDefault="007832C2" w:rsidP="003638D0">
            <w:pPr>
              <w:jc w:val="center"/>
            </w:pPr>
            <w:r>
              <w:rPr>
                <w:color w:val="000000"/>
              </w:rPr>
              <w:t>Dr.Mayrambek TEMİROV</w:t>
            </w:r>
          </w:p>
        </w:tc>
        <w:tc>
          <w:tcPr>
            <w:tcW w:w="2268" w:type="dxa"/>
            <w:vAlign w:val="center"/>
          </w:tcPr>
          <w:p w14:paraId="07FC1061" w14:textId="6AF530A2" w:rsidR="007832C2" w:rsidRDefault="007832C2" w:rsidP="003638D0">
            <w:pPr>
              <w:ind w:right="-107"/>
              <w:jc w:val="center"/>
            </w:pPr>
          </w:p>
        </w:tc>
      </w:tr>
      <w:tr w:rsidR="007832C2" w:rsidRPr="00C52F27" w14:paraId="672F2441" w14:textId="77777777" w:rsidTr="00096304">
        <w:tc>
          <w:tcPr>
            <w:tcW w:w="1101" w:type="dxa"/>
            <w:vAlign w:val="bottom"/>
          </w:tcPr>
          <w:p w14:paraId="496EB404" w14:textId="77777777" w:rsidR="007832C2" w:rsidRPr="00CD6229" w:rsidRDefault="007832C2" w:rsidP="003638D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UME-402</w:t>
            </w:r>
          </w:p>
        </w:tc>
        <w:tc>
          <w:tcPr>
            <w:tcW w:w="2722" w:type="dxa"/>
            <w:vAlign w:val="bottom"/>
          </w:tcPr>
          <w:p w14:paraId="36FCE993" w14:textId="77777777" w:rsidR="007832C2" w:rsidRPr="00D9161E" w:rsidRDefault="007832C2" w:rsidP="003638D0">
            <w:pPr>
              <w:jc w:val="center"/>
            </w:pPr>
            <w:r>
              <w:rPr>
                <w:color w:val="000000"/>
              </w:rPr>
              <w:t>Bilgisayar Animasyonu</w:t>
            </w:r>
          </w:p>
        </w:tc>
        <w:tc>
          <w:tcPr>
            <w:tcW w:w="1275" w:type="dxa"/>
            <w:vAlign w:val="center"/>
          </w:tcPr>
          <w:p w14:paraId="33E9EF5E" w14:textId="77777777" w:rsidR="007832C2" w:rsidRDefault="007832C2" w:rsidP="003638D0">
            <w:pPr>
              <w:jc w:val="center"/>
            </w:pPr>
            <w:r>
              <w:t>29.03.2024</w:t>
            </w:r>
          </w:p>
          <w:p w14:paraId="1F998A5D" w14:textId="3949E44D" w:rsidR="00342601" w:rsidRPr="00EB603C" w:rsidRDefault="00342601" w:rsidP="003638D0">
            <w:pPr>
              <w:jc w:val="center"/>
              <w:rPr>
                <w:lang w:val="ru-RU"/>
              </w:rPr>
            </w:pPr>
            <w:r>
              <w:t>09.00</w:t>
            </w:r>
          </w:p>
        </w:tc>
        <w:tc>
          <w:tcPr>
            <w:tcW w:w="1158" w:type="dxa"/>
            <w:vAlign w:val="center"/>
          </w:tcPr>
          <w:p w14:paraId="605DE315" w14:textId="4C93A0BA" w:rsidR="007832C2" w:rsidRPr="00CD6229" w:rsidRDefault="00D32199" w:rsidP="003638D0">
            <w:pPr>
              <w:jc w:val="center"/>
            </w:pPr>
            <w:r>
              <w:t>MFFB-107</w:t>
            </w:r>
          </w:p>
        </w:tc>
        <w:tc>
          <w:tcPr>
            <w:tcW w:w="1037" w:type="dxa"/>
            <w:vAlign w:val="center"/>
          </w:tcPr>
          <w:p w14:paraId="0CDD798B" w14:textId="41F38FC7" w:rsidR="007832C2" w:rsidRPr="00270D92" w:rsidRDefault="007832C2" w:rsidP="003638D0">
            <w:pPr>
              <w:jc w:val="center"/>
            </w:pPr>
            <w:r>
              <w:t>30</w:t>
            </w:r>
          </w:p>
        </w:tc>
        <w:tc>
          <w:tcPr>
            <w:tcW w:w="3192" w:type="dxa"/>
            <w:vAlign w:val="bottom"/>
          </w:tcPr>
          <w:p w14:paraId="278C85F7" w14:textId="77777777" w:rsidR="007832C2" w:rsidRPr="00CD6229" w:rsidRDefault="007832C2" w:rsidP="003638D0">
            <w:pPr>
              <w:jc w:val="center"/>
            </w:pPr>
            <w:r>
              <w:t>Öğr. Gör. Maksat OMOROV</w:t>
            </w:r>
          </w:p>
        </w:tc>
        <w:tc>
          <w:tcPr>
            <w:tcW w:w="2268" w:type="dxa"/>
            <w:vAlign w:val="center"/>
          </w:tcPr>
          <w:p w14:paraId="54FC1E9C" w14:textId="5B579C61" w:rsidR="007832C2" w:rsidRDefault="007832C2" w:rsidP="003638D0">
            <w:pPr>
              <w:ind w:right="-107"/>
              <w:jc w:val="center"/>
            </w:pPr>
          </w:p>
        </w:tc>
      </w:tr>
      <w:tr w:rsidR="007832C2" w:rsidRPr="00C52F27" w14:paraId="10112F50" w14:textId="77777777" w:rsidTr="00096304">
        <w:tc>
          <w:tcPr>
            <w:tcW w:w="1101" w:type="dxa"/>
            <w:vAlign w:val="bottom"/>
          </w:tcPr>
          <w:p w14:paraId="168ECCCC" w14:textId="77777777" w:rsidR="007832C2" w:rsidRPr="00CD6229" w:rsidRDefault="007832C2" w:rsidP="003638D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UME-404</w:t>
            </w:r>
          </w:p>
        </w:tc>
        <w:tc>
          <w:tcPr>
            <w:tcW w:w="2722" w:type="dxa"/>
            <w:vAlign w:val="bottom"/>
          </w:tcPr>
          <w:p w14:paraId="7F537942" w14:textId="77777777" w:rsidR="007832C2" w:rsidRPr="00CD6229" w:rsidRDefault="007832C2" w:rsidP="003638D0">
            <w:pPr>
              <w:jc w:val="center"/>
            </w:pPr>
            <w:r>
              <w:rPr>
                <w:color w:val="000000"/>
              </w:rPr>
              <w:t xml:space="preserve">Bilgi Sistemleri Yönetimi </w:t>
            </w:r>
          </w:p>
        </w:tc>
        <w:tc>
          <w:tcPr>
            <w:tcW w:w="1275" w:type="dxa"/>
          </w:tcPr>
          <w:p w14:paraId="365F94BE" w14:textId="77777777" w:rsidR="007832C2" w:rsidRDefault="007832C2" w:rsidP="003638D0">
            <w:pPr>
              <w:jc w:val="center"/>
            </w:pPr>
            <w:r>
              <w:t>30.03.2024</w:t>
            </w:r>
          </w:p>
          <w:p w14:paraId="405FE04C" w14:textId="5C7DD2F4" w:rsidR="00342601" w:rsidRPr="00EB603C" w:rsidRDefault="00C07EC9" w:rsidP="003638D0">
            <w:pPr>
              <w:jc w:val="center"/>
              <w:rPr>
                <w:lang w:val="ru-RU"/>
              </w:rPr>
            </w:pPr>
            <w:r>
              <w:t>10:45</w:t>
            </w:r>
          </w:p>
        </w:tc>
        <w:tc>
          <w:tcPr>
            <w:tcW w:w="1158" w:type="dxa"/>
            <w:vAlign w:val="center"/>
          </w:tcPr>
          <w:p w14:paraId="392C9F3F" w14:textId="71BAC3AB" w:rsidR="007832C2" w:rsidRPr="00CD6229" w:rsidRDefault="00D32199" w:rsidP="003638D0">
            <w:pPr>
              <w:jc w:val="center"/>
            </w:pPr>
            <w:r>
              <w:t>MFFB-10</w:t>
            </w:r>
            <w:r w:rsidR="00C614D8">
              <w:t>4</w:t>
            </w:r>
          </w:p>
        </w:tc>
        <w:tc>
          <w:tcPr>
            <w:tcW w:w="1037" w:type="dxa"/>
            <w:vAlign w:val="center"/>
          </w:tcPr>
          <w:p w14:paraId="7FE61357" w14:textId="239009D1" w:rsidR="007832C2" w:rsidRPr="00270D92" w:rsidRDefault="00C01067" w:rsidP="003638D0">
            <w:pPr>
              <w:jc w:val="center"/>
            </w:pPr>
            <w:r>
              <w:t>20</w:t>
            </w:r>
          </w:p>
        </w:tc>
        <w:tc>
          <w:tcPr>
            <w:tcW w:w="3192" w:type="dxa"/>
            <w:vAlign w:val="center"/>
          </w:tcPr>
          <w:p w14:paraId="3881008B" w14:textId="77777777" w:rsidR="007832C2" w:rsidRPr="00CD6229" w:rsidRDefault="007832C2" w:rsidP="003638D0">
            <w:pPr>
              <w:jc w:val="center"/>
            </w:pPr>
            <w:r>
              <w:rPr>
                <w:color w:val="000000"/>
              </w:rPr>
              <w:t>Dr.Çinara CUMABAYEVA</w:t>
            </w:r>
          </w:p>
        </w:tc>
        <w:tc>
          <w:tcPr>
            <w:tcW w:w="2268" w:type="dxa"/>
            <w:vAlign w:val="center"/>
          </w:tcPr>
          <w:p w14:paraId="47FEABCA" w14:textId="4B1713DF" w:rsidR="007832C2" w:rsidRDefault="007832C2" w:rsidP="003638D0">
            <w:pPr>
              <w:ind w:right="-107"/>
              <w:jc w:val="center"/>
            </w:pPr>
          </w:p>
        </w:tc>
      </w:tr>
    </w:tbl>
    <w:p w14:paraId="27D14A49" w14:textId="77777777" w:rsidR="00703EDC" w:rsidRDefault="00703EDC" w:rsidP="00703EDC"/>
    <w:sectPr w:rsidR="00703EDC" w:rsidSect="00793FE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1418" w:right="1245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477372" w14:textId="77777777" w:rsidR="003C4CAF" w:rsidRDefault="003C4CAF" w:rsidP="00455927">
      <w:pPr>
        <w:spacing w:after="0" w:line="240" w:lineRule="auto"/>
      </w:pPr>
      <w:r>
        <w:separator/>
      </w:r>
    </w:p>
  </w:endnote>
  <w:endnote w:type="continuationSeparator" w:id="0">
    <w:p w14:paraId="56564BEB" w14:textId="77777777" w:rsidR="003C4CAF" w:rsidRDefault="003C4CAF" w:rsidP="004559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rial,Italic">
    <w:panose1 w:val="00000000000000000000"/>
    <w:charset w:val="A2"/>
    <w:family w:val="auto"/>
    <w:notTrueType/>
    <w:pitch w:val="default"/>
    <w:sig w:usb0="00000005" w:usb1="00000000" w:usb2="00000000" w:usb3="00000000" w:csb0="0000001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A2790" w14:textId="77777777" w:rsidR="003636CF" w:rsidRDefault="003636CF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3609" w:type="dxa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A0" w:firstRow="1" w:lastRow="0" w:firstColumn="1" w:lastColumn="0" w:noHBand="0" w:noVBand="1"/>
    </w:tblPr>
    <w:tblGrid>
      <w:gridCol w:w="4765"/>
      <w:gridCol w:w="4751"/>
      <w:gridCol w:w="1398"/>
      <w:gridCol w:w="2695"/>
    </w:tblGrid>
    <w:tr w:rsidR="003636CF" w:rsidRPr="00F104A4" w14:paraId="7722921A" w14:textId="77777777" w:rsidTr="00CF2E41">
      <w:trPr>
        <w:trHeight w:val="557"/>
        <w:jc w:val="center"/>
      </w:trPr>
      <w:tc>
        <w:tcPr>
          <w:tcW w:w="4765" w:type="dxa"/>
          <w:vAlign w:val="center"/>
        </w:tcPr>
        <w:p w14:paraId="7825CCCE" w14:textId="77777777" w:rsidR="003636CF" w:rsidRPr="00F104A4" w:rsidRDefault="003636CF" w:rsidP="00AE7BBA">
          <w:pPr>
            <w:pStyle w:val="AltBilgi"/>
            <w:ind w:left="-451"/>
            <w:jc w:val="center"/>
            <w:rPr>
              <w:rFonts w:ascii="Calibri" w:eastAsia="Calibri" w:hAnsi="Calibri" w:cs="Arial"/>
              <w:sz w:val="20"/>
              <w:szCs w:val="20"/>
            </w:rPr>
          </w:pPr>
          <w:r w:rsidRPr="00F104A4">
            <w:rPr>
              <w:rFonts w:ascii="Calibri" w:eastAsia="Calibri" w:hAnsi="Calibri" w:cs="Arial"/>
              <w:sz w:val="20"/>
              <w:szCs w:val="20"/>
            </w:rPr>
            <w:t>Hazırlayan</w:t>
          </w:r>
        </w:p>
      </w:tc>
      <w:tc>
        <w:tcPr>
          <w:tcW w:w="4751" w:type="dxa"/>
          <w:vAlign w:val="center"/>
        </w:tcPr>
        <w:p w14:paraId="5D2EEB4D" w14:textId="77777777" w:rsidR="003636CF" w:rsidRPr="00F104A4" w:rsidRDefault="003636CF" w:rsidP="003636CF">
          <w:pPr>
            <w:pStyle w:val="AltBilgi"/>
            <w:jc w:val="center"/>
            <w:rPr>
              <w:rFonts w:ascii="Calibri" w:eastAsia="Calibri" w:hAnsi="Calibri" w:cs="Arial"/>
              <w:sz w:val="20"/>
              <w:szCs w:val="20"/>
            </w:rPr>
          </w:pPr>
          <w:r w:rsidRPr="00F104A4">
            <w:rPr>
              <w:rFonts w:ascii="Calibri" w:eastAsia="Calibri" w:hAnsi="Calibri" w:cs="Arial"/>
              <w:sz w:val="20"/>
              <w:szCs w:val="20"/>
            </w:rPr>
            <w:t>Daire Başkanı</w:t>
          </w:r>
        </w:p>
      </w:tc>
      <w:tc>
        <w:tcPr>
          <w:tcW w:w="1398" w:type="dxa"/>
          <w:vAlign w:val="center"/>
        </w:tcPr>
        <w:p w14:paraId="6C05DB89" w14:textId="77777777" w:rsidR="003636CF" w:rsidRPr="00F104A4" w:rsidRDefault="003636CF" w:rsidP="003636CF">
          <w:pPr>
            <w:pStyle w:val="AltBilgi"/>
            <w:jc w:val="center"/>
            <w:rPr>
              <w:rFonts w:ascii="Calibri" w:eastAsia="Calibri" w:hAnsi="Calibri" w:cs="Arial"/>
              <w:sz w:val="20"/>
              <w:szCs w:val="20"/>
            </w:rPr>
          </w:pPr>
          <w:r w:rsidRPr="00F104A4">
            <w:rPr>
              <w:rFonts w:ascii="Calibri" w:eastAsia="Calibri" w:hAnsi="Calibri" w:cs="Arial"/>
              <w:sz w:val="20"/>
              <w:szCs w:val="20"/>
            </w:rPr>
            <w:t>Onaylayan</w:t>
          </w:r>
        </w:p>
      </w:tc>
      <w:tc>
        <w:tcPr>
          <w:tcW w:w="2695" w:type="dxa"/>
          <w:vAlign w:val="center"/>
        </w:tcPr>
        <w:p w14:paraId="37C40C8F" w14:textId="77777777" w:rsidR="003636CF" w:rsidRPr="00F104A4" w:rsidRDefault="003636CF" w:rsidP="003636CF">
          <w:pPr>
            <w:pStyle w:val="AltBilgi"/>
            <w:jc w:val="center"/>
            <w:rPr>
              <w:rFonts w:ascii="Calibri" w:eastAsia="Calibri" w:hAnsi="Calibri" w:cs="Arial"/>
              <w:sz w:val="20"/>
              <w:szCs w:val="20"/>
            </w:rPr>
          </w:pPr>
          <w:r w:rsidRPr="00F104A4">
            <w:rPr>
              <w:rFonts w:ascii="Calibri" w:hAnsi="Calibri" w:cs="Arial"/>
              <w:sz w:val="20"/>
              <w:szCs w:val="20"/>
              <w:lang w:val="de-DE"/>
            </w:rPr>
            <w:t>Yönetim Temsilcisi</w:t>
          </w:r>
        </w:p>
      </w:tc>
    </w:tr>
  </w:tbl>
  <w:p w14:paraId="044BEC94" w14:textId="77777777" w:rsidR="003636CF" w:rsidRDefault="003636CF" w:rsidP="00823A9F">
    <w:pPr>
      <w:pStyle w:val="AltBilgi"/>
      <w:ind w:left="142"/>
    </w:pPr>
    <w:r>
      <w:rPr>
        <w:rFonts w:ascii="Calibri" w:hAnsi="Calibri" w:cs="Arial,Italic"/>
        <w:i/>
        <w:iCs/>
      </w:rPr>
      <w:t>Kırgı</w:t>
    </w:r>
    <w:r w:rsidRPr="0020744C">
      <w:rPr>
        <w:rFonts w:ascii="Calibri" w:hAnsi="Calibri" w:cs="Arial,Italic"/>
        <w:i/>
        <w:iCs/>
      </w:rPr>
      <w:t>zistan-Türkiye Manas Üniversitesi Rektörlük ©</w:t>
    </w:r>
    <w:r>
      <w:rPr>
        <w:rFonts w:ascii="Calibri" w:hAnsi="Calibri" w:cs="Arial,Italic"/>
        <w:i/>
        <w:iCs/>
      </w:rPr>
      <w:t xml:space="preserve"> </w:t>
    </w:r>
    <w:r w:rsidRPr="0020744C">
      <w:rPr>
        <w:rFonts w:ascii="Calibri" w:hAnsi="Calibri" w:cs="Arial,Italic"/>
        <w:i/>
        <w:iCs/>
      </w:rPr>
      <w:t>2014</w:t>
    </w:r>
  </w:p>
  <w:p w14:paraId="6FBFAA6D" w14:textId="77777777" w:rsidR="003636CF" w:rsidRDefault="003636CF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88509" w14:textId="77777777" w:rsidR="003636CF" w:rsidRDefault="003636C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C7D64F" w14:textId="77777777" w:rsidR="003C4CAF" w:rsidRDefault="003C4CAF" w:rsidP="00455927">
      <w:pPr>
        <w:spacing w:after="0" w:line="240" w:lineRule="auto"/>
      </w:pPr>
      <w:r>
        <w:separator/>
      </w:r>
    </w:p>
  </w:footnote>
  <w:footnote w:type="continuationSeparator" w:id="0">
    <w:p w14:paraId="664CCAC1" w14:textId="77777777" w:rsidR="003C4CAF" w:rsidRDefault="003C4CAF" w:rsidP="004559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5C588" w14:textId="77777777" w:rsidR="003636CF" w:rsidRDefault="003636C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3433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2153"/>
      <w:gridCol w:w="1129"/>
      <w:gridCol w:w="4108"/>
      <w:gridCol w:w="1478"/>
      <w:gridCol w:w="4565"/>
    </w:tblGrid>
    <w:tr w:rsidR="003636CF" w14:paraId="7CE46D8A" w14:textId="77777777" w:rsidTr="007E0896">
      <w:trPr>
        <w:cantSplit/>
        <w:trHeight w:hRule="exact" w:val="283"/>
        <w:jc w:val="center"/>
      </w:trPr>
      <w:tc>
        <w:tcPr>
          <w:tcW w:w="2153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28" w:type="dxa"/>
            <w:left w:w="57" w:type="dxa"/>
            <w:bottom w:w="28" w:type="dxa"/>
            <w:right w:w="57" w:type="dxa"/>
          </w:tcMar>
          <w:vAlign w:val="center"/>
          <w:hideMark/>
        </w:tcPr>
        <w:p w14:paraId="5596D183" w14:textId="77777777" w:rsidR="003636CF" w:rsidRDefault="003636CF" w:rsidP="003636CF">
          <w:pPr>
            <w:pStyle w:val="stBilgi"/>
            <w:tabs>
              <w:tab w:val="left" w:pos="708"/>
            </w:tabs>
            <w:spacing w:line="276" w:lineRule="auto"/>
            <w:jc w:val="center"/>
            <w:rPr>
              <w:rFonts w:ascii="Calibri" w:hAnsi="Calibri" w:cs="Arial"/>
              <w:lang w:val="de-DE"/>
            </w:rPr>
          </w:pPr>
          <w:r>
            <w:rPr>
              <w:rFonts w:ascii="Calibri" w:hAnsi="Calibri"/>
              <w:noProof/>
              <w:lang w:val="ru-RU" w:eastAsia="ru-RU"/>
            </w:rPr>
            <w:drawing>
              <wp:inline distT="0" distB="0" distL="0" distR="0" wp14:anchorId="4D0AE79B" wp14:editId="36640F1C">
                <wp:extent cx="933450" cy="933450"/>
                <wp:effectExtent l="0" t="0" r="0" b="0"/>
                <wp:docPr id="25" name="Resim 2" descr="Manas_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 descr="Manas_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33450" cy="933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37" w:type="dxa"/>
          <w:gridSpan w:val="2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28" w:type="dxa"/>
            <w:left w:w="57" w:type="dxa"/>
            <w:bottom w:w="28" w:type="dxa"/>
            <w:right w:w="57" w:type="dxa"/>
          </w:tcMar>
          <w:vAlign w:val="center"/>
          <w:hideMark/>
        </w:tcPr>
        <w:p w14:paraId="15F0746C" w14:textId="77777777" w:rsidR="003636CF" w:rsidRDefault="003636CF" w:rsidP="003636CF">
          <w:pPr>
            <w:pStyle w:val="stBilgi"/>
            <w:tabs>
              <w:tab w:val="left" w:pos="708"/>
            </w:tabs>
            <w:spacing w:line="276" w:lineRule="auto"/>
            <w:jc w:val="center"/>
            <w:rPr>
              <w:rFonts w:ascii="Calibri" w:hAnsi="Calibri" w:cs="Arial"/>
              <w:b/>
              <w:lang w:val="de-DE"/>
            </w:rPr>
          </w:pPr>
          <w:r>
            <w:rPr>
              <w:rFonts w:ascii="Calibri" w:hAnsi="Calibri" w:cs="Arial"/>
              <w:b/>
              <w:lang w:val="de-DE"/>
            </w:rPr>
            <w:t>ÖĞRENCİ İŞLERİ DAİRESİ BAŞKANLIĞI</w:t>
          </w:r>
        </w:p>
        <w:p w14:paraId="44AF00F1" w14:textId="77777777" w:rsidR="003636CF" w:rsidRDefault="003636CF" w:rsidP="003636CF">
          <w:pPr>
            <w:pStyle w:val="stBilgi"/>
            <w:tabs>
              <w:tab w:val="left" w:pos="708"/>
            </w:tabs>
            <w:spacing w:line="276" w:lineRule="auto"/>
            <w:jc w:val="center"/>
            <w:rPr>
              <w:rFonts w:ascii="Calibri" w:hAnsi="Calibri" w:cs="Arial"/>
              <w:lang w:val="de-DE"/>
            </w:rPr>
          </w:pPr>
          <w:r>
            <w:rPr>
              <w:rFonts w:ascii="Calibri" w:hAnsi="Calibri" w:cs="Arial"/>
              <w:b/>
              <w:lang w:val="de-DE"/>
            </w:rPr>
            <w:t>FORMLAR</w:t>
          </w:r>
        </w:p>
      </w:tc>
      <w:tc>
        <w:tcPr>
          <w:tcW w:w="147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28" w:type="dxa"/>
            <w:left w:w="57" w:type="dxa"/>
            <w:bottom w:w="28" w:type="dxa"/>
            <w:right w:w="57" w:type="dxa"/>
          </w:tcMar>
          <w:vAlign w:val="center"/>
          <w:hideMark/>
        </w:tcPr>
        <w:p w14:paraId="08C3EFC0" w14:textId="77777777" w:rsidR="003636CF" w:rsidRDefault="003636CF" w:rsidP="00AC68FE">
          <w:pPr>
            <w:pStyle w:val="stBilgi"/>
            <w:tabs>
              <w:tab w:val="left" w:pos="1561"/>
            </w:tabs>
            <w:spacing w:line="276" w:lineRule="auto"/>
            <w:rPr>
              <w:rFonts w:ascii="Calibri" w:hAnsi="Calibri" w:cs="Arial"/>
            </w:rPr>
          </w:pPr>
          <w:r>
            <w:rPr>
              <w:rFonts w:ascii="Calibri" w:hAnsi="Calibri" w:cs="Arial"/>
            </w:rPr>
            <w:t>Doküman No</w:t>
          </w:r>
        </w:p>
      </w:tc>
      <w:tc>
        <w:tcPr>
          <w:tcW w:w="456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28" w:type="dxa"/>
            <w:left w:w="57" w:type="dxa"/>
            <w:bottom w:w="28" w:type="dxa"/>
            <w:right w:w="57" w:type="dxa"/>
          </w:tcMar>
          <w:vAlign w:val="center"/>
          <w:hideMark/>
        </w:tcPr>
        <w:p w14:paraId="5FD15631" w14:textId="77777777" w:rsidR="003636CF" w:rsidRDefault="003636CF" w:rsidP="007E0896">
          <w:pPr>
            <w:pStyle w:val="stBilgi"/>
            <w:tabs>
              <w:tab w:val="left" w:pos="1419"/>
            </w:tabs>
            <w:spacing w:line="276" w:lineRule="auto"/>
            <w:rPr>
              <w:rFonts w:ascii="Calibri" w:hAnsi="Calibri" w:cs="Arial"/>
            </w:rPr>
          </w:pPr>
          <w:r>
            <w:rPr>
              <w:rFonts w:ascii="Calibri" w:hAnsi="Calibri" w:cs="Arial"/>
            </w:rPr>
            <w:t>KTMU-FR-OİD-23</w:t>
          </w:r>
        </w:p>
      </w:tc>
    </w:tr>
    <w:tr w:rsidR="003636CF" w14:paraId="5FBACE99" w14:textId="77777777" w:rsidTr="007E0896">
      <w:trPr>
        <w:cantSplit/>
        <w:trHeight w:hRule="exact" w:val="284"/>
        <w:jc w:val="center"/>
      </w:trPr>
      <w:tc>
        <w:tcPr>
          <w:tcW w:w="2153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24B3BDF" w14:textId="77777777" w:rsidR="003636CF" w:rsidRDefault="003636CF" w:rsidP="003636CF">
          <w:pPr>
            <w:rPr>
              <w:rFonts w:ascii="Calibri" w:hAnsi="Calibri" w:cs="Arial"/>
              <w:lang w:val="de-DE"/>
            </w:rPr>
          </w:pPr>
        </w:p>
      </w:tc>
      <w:tc>
        <w:tcPr>
          <w:tcW w:w="5237" w:type="dxa"/>
          <w:gridSpan w:val="2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7B44B3D9" w14:textId="77777777" w:rsidR="003636CF" w:rsidRDefault="003636CF" w:rsidP="003636CF">
          <w:pPr>
            <w:rPr>
              <w:rFonts w:ascii="Calibri" w:hAnsi="Calibri" w:cs="Arial"/>
              <w:lang w:val="de-DE"/>
            </w:rPr>
          </w:pPr>
        </w:p>
      </w:tc>
      <w:tc>
        <w:tcPr>
          <w:tcW w:w="147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28" w:type="dxa"/>
            <w:left w:w="57" w:type="dxa"/>
            <w:bottom w:w="28" w:type="dxa"/>
            <w:right w:w="57" w:type="dxa"/>
          </w:tcMar>
          <w:vAlign w:val="center"/>
          <w:hideMark/>
        </w:tcPr>
        <w:p w14:paraId="15B483DF" w14:textId="77777777" w:rsidR="003636CF" w:rsidRDefault="003636CF" w:rsidP="00AC68FE">
          <w:pPr>
            <w:pStyle w:val="stBilgi"/>
            <w:tabs>
              <w:tab w:val="left" w:pos="1561"/>
            </w:tabs>
            <w:spacing w:line="276" w:lineRule="auto"/>
            <w:rPr>
              <w:rFonts w:ascii="Calibri" w:hAnsi="Calibri" w:cs="Arial"/>
            </w:rPr>
          </w:pPr>
          <w:r>
            <w:rPr>
              <w:rFonts w:ascii="Calibri" w:hAnsi="Calibri" w:cs="Arial"/>
            </w:rPr>
            <w:t>İlk Yayın Tarihi</w:t>
          </w:r>
        </w:p>
      </w:tc>
      <w:tc>
        <w:tcPr>
          <w:tcW w:w="456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28" w:type="dxa"/>
            <w:left w:w="57" w:type="dxa"/>
            <w:bottom w:w="28" w:type="dxa"/>
            <w:right w:w="57" w:type="dxa"/>
          </w:tcMar>
          <w:vAlign w:val="center"/>
          <w:hideMark/>
        </w:tcPr>
        <w:p w14:paraId="4933B530" w14:textId="77777777" w:rsidR="003636CF" w:rsidRDefault="003636CF" w:rsidP="007E0896">
          <w:pPr>
            <w:pStyle w:val="stBilgi"/>
            <w:spacing w:line="276" w:lineRule="auto"/>
            <w:rPr>
              <w:rFonts w:ascii="Calibri" w:hAnsi="Calibri" w:cs="Arial"/>
            </w:rPr>
          </w:pPr>
          <w:r>
            <w:rPr>
              <w:rFonts w:ascii="Calibri" w:hAnsi="Calibri" w:cs="Arial"/>
            </w:rPr>
            <w:t>28/03/2017</w:t>
          </w:r>
        </w:p>
      </w:tc>
    </w:tr>
    <w:tr w:rsidR="003636CF" w14:paraId="4EF350D6" w14:textId="77777777" w:rsidTr="007E0896">
      <w:trPr>
        <w:cantSplit/>
        <w:trHeight w:hRule="exact" w:val="284"/>
        <w:jc w:val="center"/>
      </w:trPr>
      <w:tc>
        <w:tcPr>
          <w:tcW w:w="2153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1C94AD75" w14:textId="77777777" w:rsidR="003636CF" w:rsidRDefault="003636CF" w:rsidP="003636CF">
          <w:pPr>
            <w:rPr>
              <w:rFonts w:ascii="Calibri" w:hAnsi="Calibri" w:cs="Arial"/>
              <w:lang w:val="de-DE"/>
            </w:rPr>
          </w:pPr>
        </w:p>
      </w:tc>
      <w:tc>
        <w:tcPr>
          <w:tcW w:w="5237" w:type="dxa"/>
          <w:gridSpan w:val="2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ECF2E3C" w14:textId="77777777" w:rsidR="003636CF" w:rsidRDefault="003636CF" w:rsidP="003636CF">
          <w:pPr>
            <w:rPr>
              <w:rFonts w:ascii="Calibri" w:hAnsi="Calibri" w:cs="Arial"/>
              <w:lang w:val="de-DE"/>
            </w:rPr>
          </w:pPr>
        </w:p>
      </w:tc>
      <w:tc>
        <w:tcPr>
          <w:tcW w:w="147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28" w:type="dxa"/>
            <w:left w:w="57" w:type="dxa"/>
            <w:bottom w:w="28" w:type="dxa"/>
            <w:right w:w="57" w:type="dxa"/>
          </w:tcMar>
          <w:vAlign w:val="center"/>
          <w:hideMark/>
        </w:tcPr>
        <w:p w14:paraId="3D2D6746" w14:textId="77777777" w:rsidR="003636CF" w:rsidRDefault="003636CF" w:rsidP="00AC68FE">
          <w:pPr>
            <w:pStyle w:val="stBilgi"/>
            <w:tabs>
              <w:tab w:val="left" w:pos="1561"/>
            </w:tabs>
            <w:spacing w:line="276" w:lineRule="auto"/>
            <w:rPr>
              <w:rFonts w:ascii="Calibri" w:hAnsi="Calibri" w:cs="Arial"/>
            </w:rPr>
          </w:pPr>
          <w:r>
            <w:rPr>
              <w:rFonts w:ascii="Calibri" w:hAnsi="Calibri" w:cs="Arial"/>
            </w:rPr>
            <w:t>Revizyon No</w:t>
          </w:r>
        </w:p>
      </w:tc>
      <w:tc>
        <w:tcPr>
          <w:tcW w:w="456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28" w:type="dxa"/>
            <w:left w:w="57" w:type="dxa"/>
            <w:bottom w:w="28" w:type="dxa"/>
            <w:right w:w="57" w:type="dxa"/>
          </w:tcMar>
          <w:vAlign w:val="center"/>
          <w:hideMark/>
        </w:tcPr>
        <w:p w14:paraId="11DFBA1B" w14:textId="77777777" w:rsidR="003636CF" w:rsidRDefault="003636CF" w:rsidP="007E0896">
          <w:pPr>
            <w:pStyle w:val="stBilgi"/>
            <w:tabs>
              <w:tab w:val="left" w:pos="1419"/>
            </w:tabs>
            <w:spacing w:line="276" w:lineRule="auto"/>
            <w:rPr>
              <w:rFonts w:ascii="Calibri" w:hAnsi="Calibri" w:cs="Arial"/>
            </w:rPr>
          </w:pPr>
          <w:r>
            <w:rPr>
              <w:rFonts w:ascii="Calibri" w:hAnsi="Calibri" w:cs="Arial"/>
            </w:rPr>
            <w:t>00</w:t>
          </w:r>
        </w:p>
      </w:tc>
    </w:tr>
    <w:tr w:rsidR="003636CF" w14:paraId="749E9B60" w14:textId="77777777" w:rsidTr="007E0896">
      <w:trPr>
        <w:cantSplit/>
        <w:trHeight w:hRule="exact" w:val="284"/>
        <w:jc w:val="center"/>
      </w:trPr>
      <w:tc>
        <w:tcPr>
          <w:tcW w:w="2153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770EFF7" w14:textId="77777777" w:rsidR="003636CF" w:rsidRDefault="003636CF" w:rsidP="003636CF">
          <w:pPr>
            <w:rPr>
              <w:rFonts w:ascii="Calibri" w:hAnsi="Calibri" w:cs="Arial"/>
              <w:lang w:val="de-DE"/>
            </w:rPr>
          </w:pPr>
        </w:p>
      </w:tc>
      <w:tc>
        <w:tcPr>
          <w:tcW w:w="1129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28" w:type="dxa"/>
            <w:left w:w="57" w:type="dxa"/>
            <w:bottom w:w="28" w:type="dxa"/>
            <w:right w:w="57" w:type="dxa"/>
          </w:tcMar>
          <w:vAlign w:val="center"/>
          <w:hideMark/>
        </w:tcPr>
        <w:p w14:paraId="72B2C8D8" w14:textId="77777777" w:rsidR="003636CF" w:rsidRDefault="003636CF" w:rsidP="003636CF">
          <w:pPr>
            <w:pStyle w:val="stBilgi"/>
            <w:spacing w:line="276" w:lineRule="auto"/>
            <w:ind w:hanging="14"/>
            <w:jc w:val="center"/>
            <w:rPr>
              <w:rFonts w:ascii="Calibri" w:hAnsi="Calibri" w:cs="Arial"/>
            </w:rPr>
          </w:pPr>
          <w:r>
            <w:rPr>
              <w:rFonts w:ascii="Calibri" w:hAnsi="Calibri" w:cs="Arial"/>
            </w:rPr>
            <w:t>Doküman Adı</w:t>
          </w:r>
        </w:p>
      </w:tc>
      <w:tc>
        <w:tcPr>
          <w:tcW w:w="4108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4FCFF8CF" w14:textId="77777777" w:rsidR="003636CF" w:rsidRDefault="003636CF" w:rsidP="003636CF">
          <w:pPr>
            <w:pStyle w:val="stBilgi"/>
            <w:spacing w:line="276" w:lineRule="auto"/>
            <w:jc w:val="center"/>
            <w:rPr>
              <w:rFonts w:ascii="Calibri" w:hAnsi="Calibri" w:cs="Arial"/>
              <w:b/>
            </w:rPr>
          </w:pPr>
          <w:r>
            <w:rPr>
              <w:rFonts w:ascii="Calibri" w:hAnsi="Calibri"/>
              <w:b/>
              <w:color w:val="000000"/>
            </w:rPr>
            <w:t>Sınav Takvimi Formu</w:t>
          </w:r>
        </w:p>
      </w:tc>
      <w:tc>
        <w:tcPr>
          <w:tcW w:w="147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28" w:type="dxa"/>
            <w:left w:w="57" w:type="dxa"/>
            <w:bottom w:w="28" w:type="dxa"/>
            <w:right w:w="57" w:type="dxa"/>
          </w:tcMar>
          <w:vAlign w:val="center"/>
          <w:hideMark/>
        </w:tcPr>
        <w:p w14:paraId="7888FE3A" w14:textId="77777777" w:rsidR="003636CF" w:rsidRDefault="003636CF" w:rsidP="00AC68FE">
          <w:pPr>
            <w:pStyle w:val="stBilgi"/>
            <w:tabs>
              <w:tab w:val="left" w:pos="1561"/>
            </w:tabs>
            <w:spacing w:line="276" w:lineRule="auto"/>
            <w:rPr>
              <w:rFonts w:ascii="Calibri" w:hAnsi="Calibri" w:cs="Arial"/>
            </w:rPr>
          </w:pPr>
          <w:r>
            <w:rPr>
              <w:rFonts w:ascii="Calibri" w:hAnsi="Calibri" w:cs="Arial"/>
            </w:rPr>
            <w:t>Revizyon Tarihi</w:t>
          </w:r>
        </w:p>
      </w:tc>
      <w:tc>
        <w:tcPr>
          <w:tcW w:w="456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28" w:type="dxa"/>
            <w:left w:w="57" w:type="dxa"/>
            <w:bottom w:w="28" w:type="dxa"/>
            <w:right w:w="57" w:type="dxa"/>
          </w:tcMar>
          <w:vAlign w:val="center"/>
          <w:hideMark/>
        </w:tcPr>
        <w:p w14:paraId="3A8DFFE4" w14:textId="77777777" w:rsidR="003636CF" w:rsidRDefault="003636CF" w:rsidP="007E0896">
          <w:pPr>
            <w:pStyle w:val="stBilgi"/>
            <w:tabs>
              <w:tab w:val="left" w:pos="1419"/>
            </w:tabs>
            <w:spacing w:line="276" w:lineRule="auto"/>
            <w:rPr>
              <w:rFonts w:ascii="Calibri" w:hAnsi="Calibri" w:cs="Arial"/>
            </w:rPr>
          </w:pPr>
          <w:r>
            <w:rPr>
              <w:rFonts w:ascii="Calibri" w:hAnsi="Calibri" w:cs="Arial"/>
            </w:rPr>
            <w:t>-</w:t>
          </w:r>
        </w:p>
      </w:tc>
    </w:tr>
    <w:tr w:rsidR="003636CF" w14:paraId="13F371DC" w14:textId="77777777" w:rsidTr="007E0896">
      <w:trPr>
        <w:cantSplit/>
        <w:trHeight w:hRule="exact" w:val="330"/>
        <w:jc w:val="center"/>
      </w:trPr>
      <w:tc>
        <w:tcPr>
          <w:tcW w:w="2153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3BBB202" w14:textId="77777777" w:rsidR="003636CF" w:rsidRDefault="003636CF" w:rsidP="003636CF">
          <w:pPr>
            <w:rPr>
              <w:rFonts w:ascii="Calibri" w:hAnsi="Calibri" w:cs="Arial"/>
              <w:lang w:val="de-DE"/>
            </w:rPr>
          </w:pPr>
        </w:p>
      </w:tc>
      <w:tc>
        <w:tcPr>
          <w:tcW w:w="1129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52A89B37" w14:textId="77777777" w:rsidR="003636CF" w:rsidRDefault="003636CF" w:rsidP="003636CF">
          <w:pPr>
            <w:rPr>
              <w:rFonts w:ascii="Calibri" w:hAnsi="Calibri" w:cs="Arial"/>
            </w:rPr>
          </w:pPr>
        </w:p>
      </w:tc>
      <w:tc>
        <w:tcPr>
          <w:tcW w:w="4108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957786E" w14:textId="77777777" w:rsidR="003636CF" w:rsidRDefault="003636CF" w:rsidP="003636CF">
          <w:pPr>
            <w:rPr>
              <w:rFonts w:ascii="Calibri" w:hAnsi="Calibri" w:cs="Arial"/>
              <w:b/>
            </w:rPr>
          </w:pPr>
        </w:p>
      </w:tc>
      <w:tc>
        <w:tcPr>
          <w:tcW w:w="147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28" w:type="dxa"/>
            <w:left w:w="57" w:type="dxa"/>
            <w:bottom w:w="28" w:type="dxa"/>
            <w:right w:w="57" w:type="dxa"/>
          </w:tcMar>
          <w:vAlign w:val="center"/>
          <w:hideMark/>
        </w:tcPr>
        <w:p w14:paraId="1BB3D992" w14:textId="77777777" w:rsidR="003636CF" w:rsidRDefault="003636CF" w:rsidP="00AC68FE">
          <w:pPr>
            <w:pStyle w:val="stBilgi"/>
            <w:tabs>
              <w:tab w:val="left" w:pos="1561"/>
            </w:tabs>
            <w:spacing w:line="276" w:lineRule="auto"/>
            <w:rPr>
              <w:rFonts w:ascii="Calibri" w:hAnsi="Calibri" w:cs="Arial"/>
            </w:rPr>
          </w:pPr>
          <w:r>
            <w:rPr>
              <w:rFonts w:ascii="Calibri" w:hAnsi="Calibri" w:cs="Arial"/>
            </w:rPr>
            <w:t>Sayfa No</w:t>
          </w:r>
        </w:p>
      </w:tc>
      <w:tc>
        <w:tcPr>
          <w:tcW w:w="456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28" w:type="dxa"/>
            <w:left w:w="57" w:type="dxa"/>
            <w:bottom w:w="28" w:type="dxa"/>
            <w:right w:w="57" w:type="dxa"/>
          </w:tcMar>
          <w:vAlign w:val="center"/>
        </w:tcPr>
        <w:p w14:paraId="5DAE8610" w14:textId="77777777" w:rsidR="003636CF" w:rsidRDefault="003636CF" w:rsidP="007E0896">
          <w:pPr>
            <w:pStyle w:val="stBilgi"/>
            <w:tabs>
              <w:tab w:val="left" w:pos="1419"/>
            </w:tabs>
            <w:spacing w:line="276" w:lineRule="auto"/>
            <w:rPr>
              <w:rStyle w:val="SayfaNumaras"/>
              <w:rFonts w:ascii="Calibri" w:hAnsi="Calibri" w:cs="Arial"/>
            </w:rPr>
          </w:pPr>
          <w:r>
            <w:rPr>
              <w:rStyle w:val="SayfaNumaras"/>
              <w:rFonts w:ascii="Calibri" w:hAnsi="Calibri" w:cs="Arial"/>
              <w:noProof/>
            </w:rPr>
            <w:t>1</w:t>
          </w:r>
          <w:r>
            <w:rPr>
              <w:rStyle w:val="SayfaNumaras"/>
              <w:rFonts w:ascii="Calibri" w:hAnsi="Calibri" w:cs="Arial"/>
            </w:rPr>
            <w:t>/</w:t>
          </w:r>
          <w:r>
            <w:rPr>
              <w:rStyle w:val="SayfaNumaras"/>
              <w:rFonts w:ascii="Calibri" w:hAnsi="Calibri" w:cs="Arial"/>
              <w:noProof/>
            </w:rPr>
            <w:t>1</w:t>
          </w:r>
        </w:p>
        <w:p w14:paraId="0B59ED5B" w14:textId="77777777" w:rsidR="003636CF" w:rsidRDefault="003636CF" w:rsidP="007E0896">
          <w:pPr>
            <w:pStyle w:val="stBilgi"/>
            <w:tabs>
              <w:tab w:val="left" w:pos="1419"/>
            </w:tabs>
            <w:spacing w:line="276" w:lineRule="auto"/>
            <w:rPr>
              <w:lang w:val="de-DE"/>
            </w:rPr>
          </w:pPr>
        </w:p>
      </w:tc>
    </w:tr>
  </w:tbl>
  <w:p w14:paraId="7D63C86E" w14:textId="77777777" w:rsidR="003636CF" w:rsidRDefault="003636CF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89575" w14:textId="77777777" w:rsidR="003636CF" w:rsidRDefault="003636CF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ztDA1MrYwMbQ0MjZT0lEKTi0uzszPAykwrwUAAsrn/SwAAAA="/>
  </w:docVars>
  <w:rsids>
    <w:rsidRoot w:val="00BE6FA2"/>
    <w:rsid w:val="00001AC0"/>
    <w:rsid w:val="0000290C"/>
    <w:rsid w:val="000107E9"/>
    <w:rsid w:val="00010CBE"/>
    <w:rsid w:val="00013398"/>
    <w:rsid w:val="00015F65"/>
    <w:rsid w:val="00026101"/>
    <w:rsid w:val="0003089A"/>
    <w:rsid w:val="00034507"/>
    <w:rsid w:val="000417FD"/>
    <w:rsid w:val="00045A4F"/>
    <w:rsid w:val="000539EB"/>
    <w:rsid w:val="00053AD7"/>
    <w:rsid w:val="0005489C"/>
    <w:rsid w:val="000646F5"/>
    <w:rsid w:val="00066B55"/>
    <w:rsid w:val="0007736F"/>
    <w:rsid w:val="00080C49"/>
    <w:rsid w:val="0008331D"/>
    <w:rsid w:val="000840A4"/>
    <w:rsid w:val="000947B7"/>
    <w:rsid w:val="00096304"/>
    <w:rsid w:val="00097035"/>
    <w:rsid w:val="00097501"/>
    <w:rsid w:val="000B3D75"/>
    <w:rsid w:val="000C164F"/>
    <w:rsid w:val="000C7B39"/>
    <w:rsid w:val="000D0AC9"/>
    <w:rsid w:val="000D1DA3"/>
    <w:rsid w:val="000D6948"/>
    <w:rsid w:val="000E1309"/>
    <w:rsid w:val="000E2E88"/>
    <w:rsid w:val="000F13D2"/>
    <w:rsid w:val="000F5000"/>
    <w:rsid w:val="000F60EA"/>
    <w:rsid w:val="000F6B2C"/>
    <w:rsid w:val="000F7945"/>
    <w:rsid w:val="0010043C"/>
    <w:rsid w:val="001101B1"/>
    <w:rsid w:val="0011518E"/>
    <w:rsid w:val="001167A3"/>
    <w:rsid w:val="001176CC"/>
    <w:rsid w:val="00117988"/>
    <w:rsid w:val="00121637"/>
    <w:rsid w:val="001239BC"/>
    <w:rsid w:val="001276EF"/>
    <w:rsid w:val="00127745"/>
    <w:rsid w:val="00133A61"/>
    <w:rsid w:val="001431C9"/>
    <w:rsid w:val="0014437C"/>
    <w:rsid w:val="00144F5E"/>
    <w:rsid w:val="00145461"/>
    <w:rsid w:val="00152975"/>
    <w:rsid w:val="0015460F"/>
    <w:rsid w:val="00160D7A"/>
    <w:rsid w:val="00161CC6"/>
    <w:rsid w:val="001705E8"/>
    <w:rsid w:val="00170F30"/>
    <w:rsid w:val="0017165D"/>
    <w:rsid w:val="00174C40"/>
    <w:rsid w:val="00180036"/>
    <w:rsid w:val="00195639"/>
    <w:rsid w:val="001A3F1F"/>
    <w:rsid w:val="001A7879"/>
    <w:rsid w:val="001B28E8"/>
    <w:rsid w:val="001B29EB"/>
    <w:rsid w:val="001D3B66"/>
    <w:rsid w:val="001D7124"/>
    <w:rsid w:val="001E0C08"/>
    <w:rsid w:val="001E6D3A"/>
    <w:rsid w:val="001F0BEC"/>
    <w:rsid w:val="001F3CE4"/>
    <w:rsid w:val="00204244"/>
    <w:rsid w:val="00204FBC"/>
    <w:rsid w:val="00207CCC"/>
    <w:rsid w:val="0021377C"/>
    <w:rsid w:val="0022143B"/>
    <w:rsid w:val="00221F69"/>
    <w:rsid w:val="00222687"/>
    <w:rsid w:val="002525A8"/>
    <w:rsid w:val="00255381"/>
    <w:rsid w:val="002554AC"/>
    <w:rsid w:val="00262167"/>
    <w:rsid w:val="00270D92"/>
    <w:rsid w:val="00271AEB"/>
    <w:rsid w:val="002758CA"/>
    <w:rsid w:val="00277667"/>
    <w:rsid w:val="0028166F"/>
    <w:rsid w:val="00282AFA"/>
    <w:rsid w:val="00283F2B"/>
    <w:rsid w:val="00286A16"/>
    <w:rsid w:val="002916ED"/>
    <w:rsid w:val="002935AE"/>
    <w:rsid w:val="00295B71"/>
    <w:rsid w:val="00297443"/>
    <w:rsid w:val="002A357D"/>
    <w:rsid w:val="002A37B4"/>
    <w:rsid w:val="002B4EF9"/>
    <w:rsid w:val="002C0380"/>
    <w:rsid w:val="002C1AEC"/>
    <w:rsid w:val="002C3B0E"/>
    <w:rsid w:val="002C65A3"/>
    <w:rsid w:val="002C6CB4"/>
    <w:rsid w:val="002D483A"/>
    <w:rsid w:val="002E0CE3"/>
    <w:rsid w:val="002E1D2F"/>
    <w:rsid w:val="002E348E"/>
    <w:rsid w:val="0030167F"/>
    <w:rsid w:val="00307F98"/>
    <w:rsid w:val="003110AD"/>
    <w:rsid w:val="003111CA"/>
    <w:rsid w:val="00312797"/>
    <w:rsid w:val="0032538D"/>
    <w:rsid w:val="00332530"/>
    <w:rsid w:val="00335CBA"/>
    <w:rsid w:val="00342601"/>
    <w:rsid w:val="003441B9"/>
    <w:rsid w:val="003538F3"/>
    <w:rsid w:val="003560DA"/>
    <w:rsid w:val="003602AE"/>
    <w:rsid w:val="00362B5A"/>
    <w:rsid w:val="003636CF"/>
    <w:rsid w:val="003638D0"/>
    <w:rsid w:val="003647A3"/>
    <w:rsid w:val="00376933"/>
    <w:rsid w:val="00386239"/>
    <w:rsid w:val="00392C4A"/>
    <w:rsid w:val="00395B64"/>
    <w:rsid w:val="00397607"/>
    <w:rsid w:val="003979EE"/>
    <w:rsid w:val="003A3025"/>
    <w:rsid w:val="003A590D"/>
    <w:rsid w:val="003A74F3"/>
    <w:rsid w:val="003A7558"/>
    <w:rsid w:val="003C2021"/>
    <w:rsid w:val="003C4CAF"/>
    <w:rsid w:val="003C6065"/>
    <w:rsid w:val="003E7A73"/>
    <w:rsid w:val="003E7D67"/>
    <w:rsid w:val="003F4E30"/>
    <w:rsid w:val="003F6881"/>
    <w:rsid w:val="00405542"/>
    <w:rsid w:val="00413640"/>
    <w:rsid w:val="0042522A"/>
    <w:rsid w:val="00433880"/>
    <w:rsid w:val="00446089"/>
    <w:rsid w:val="0045112F"/>
    <w:rsid w:val="004528A9"/>
    <w:rsid w:val="00455927"/>
    <w:rsid w:val="00455C45"/>
    <w:rsid w:val="004579BF"/>
    <w:rsid w:val="00461D2A"/>
    <w:rsid w:val="004629BA"/>
    <w:rsid w:val="00470F18"/>
    <w:rsid w:val="00471910"/>
    <w:rsid w:val="00476949"/>
    <w:rsid w:val="00481A58"/>
    <w:rsid w:val="00486932"/>
    <w:rsid w:val="004870AB"/>
    <w:rsid w:val="00493F87"/>
    <w:rsid w:val="004A2FA4"/>
    <w:rsid w:val="004A480B"/>
    <w:rsid w:val="004B003F"/>
    <w:rsid w:val="004B2FAA"/>
    <w:rsid w:val="004C63FB"/>
    <w:rsid w:val="004D1F40"/>
    <w:rsid w:val="004E072D"/>
    <w:rsid w:val="004E1697"/>
    <w:rsid w:val="004E2CCB"/>
    <w:rsid w:val="004E7E90"/>
    <w:rsid w:val="004F3CB5"/>
    <w:rsid w:val="00503E6A"/>
    <w:rsid w:val="005135F8"/>
    <w:rsid w:val="00515B04"/>
    <w:rsid w:val="00516344"/>
    <w:rsid w:val="00524A8C"/>
    <w:rsid w:val="0053537C"/>
    <w:rsid w:val="0054371D"/>
    <w:rsid w:val="0055218D"/>
    <w:rsid w:val="00553C9E"/>
    <w:rsid w:val="00554233"/>
    <w:rsid w:val="0055742B"/>
    <w:rsid w:val="00575C4A"/>
    <w:rsid w:val="00590A2D"/>
    <w:rsid w:val="005914D3"/>
    <w:rsid w:val="00591FA5"/>
    <w:rsid w:val="005969CF"/>
    <w:rsid w:val="00597FDC"/>
    <w:rsid w:val="005A4719"/>
    <w:rsid w:val="005A4BE9"/>
    <w:rsid w:val="005A51B0"/>
    <w:rsid w:val="005C0D9E"/>
    <w:rsid w:val="005C2459"/>
    <w:rsid w:val="005C4B19"/>
    <w:rsid w:val="005D304A"/>
    <w:rsid w:val="005E1224"/>
    <w:rsid w:val="005E705F"/>
    <w:rsid w:val="005F0A74"/>
    <w:rsid w:val="005F3135"/>
    <w:rsid w:val="005F40B4"/>
    <w:rsid w:val="00601FE9"/>
    <w:rsid w:val="00613362"/>
    <w:rsid w:val="006165FA"/>
    <w:rsid w:val="00616F21"/>
    <w:rsid w:val="006218D7"/>
    <w:rsid w:val="0062338C"/>
    <w:rsid w:val="00623D49"/>
    <w:rsid w:val="00630B59"/>
    <w:rsid w:val="00632818"/>
    <w:rsid w:val="006439AD"/>
    <w:rsid w:val="0064792B"/>
    <w:rsid w:val="0065067A"/>
    <w:rsid w:val="00653F8E"/>
    <w:rsid w:val="00661E09"/>
    <w:rsid w:val="0066276F"/>
    <w:rsid w:val="00671FF5"/>
    <w:rsid w:val="00682659"/>
    <w:rsid w:val="00684F2F"/>
    <w:rsid w:val="006917D3"/>
    <w:rsid w:val="0069263B"/>
    <w:rsid w:val="00693A37"/>
    <w:rsid w:val="006B2285"/>
    <w:rsid w:val="006B2898"/>
    <w:rsid w:val="006B342E"/>
    <w:rsid w:val="006B3803"/>
    <w:rsid w:val="006D2D84"/>
    <w:rsid w:val="006D4C28"/>
    <w:rsid w:val="006D5E9B"/>
    <w:rsid w:val="006D6B5B"/>
    <w:rsid w:val="006E06E9"/>
    <w:rsid w:val="006E2711"/>
    <w:rsid w:val="006E3F4D"/>
    <w:rsid w:val="006E4D63"/>
    <w:rsid w:val="006E7CE7"/>
    <w:rsid w:val="006F53EC"/>
    <w:rsid w:val="006F5C46"/>
    <w:rsid w:val="006F6D74"/>
    <w:rsid w:val="006F6DF3"/>
    <w:rsid w:val="00703EDC"/>
    <w:rsid w:val="0070710E"/>
    <w:rsid w:val="00707EC5"/>
    <w:rsid w:val="00714736"/>
    <w:rsid w:val="007154C2"/>
    <w:rsid w:val="00715684"/>
    <w:rsid w:val="007174E6"/>
    <w:rsid w:val="00722927"/>
    <w:rsid w:val="00734A81"/>
    <w:rsid w:val="0073747C"/>
    <w:rsid w:val="00743208"/>
    <w:rsid w:val="00767D5B"/>
    <w:rsid w:val="00773CE8"/>
    <w:rsid w:val="00777AC0"/>
    <w:rsid w:val="00777D6F"/>
    <w:rsid w:val="007832C2"/>
    <w:rsid w:val="007862D0"/>
    <w:rsid w:val="007879CC"/>
    <w:rsid w:val="00790F1D"/>
    <w:rsid w:val="00793FE8"/>
    <w:rsid w:val="00795175"/>
    <w:rsid w:val="00795DBA"/>
    <w:rsid w:val="007A21FA"/>
    <w:rsid w:val="007A51D6"/>
    <w:rsid w:val="007A5FC3"/>
    <w:rsid w:val="007B04E9"/>
    <w:rsid w:val="007B17F2"/>
    <w:rsid w:val="007C29B3"/>
    <w:rsid w:val="007C496F"/>
    <w:rsid w:val="007C5880"/>
    <w:rsid w:val="007D2707"/>
    <w:rsid w:val="007D46F3"/>
    <w:rsid w:val="007D47E0"/>
    <w:rsid w:val="007E0896"/>
    <w:rsid w:val="007E2211"/>
    <w:rsid w:val="007E3CB2"/>
    <w:rsid w:val="007E663D"/>
    <w:rsid w:val="007F33BB"/>
    <w:rsid w:val="007F6573"/>
    <w:rsid w:val="008100E9"/>
    <w:rsid w:val="00813701"/>
    <w:rsid w:val="00817731"/>
    <w:rsid w:val="008213C2"/>
    <w:rsid w:val="00822512"/>
    <w:rsid w:val="008230B0"/>
    <w:rsid w:val="00823A9F"/>
    <w:rsid w:val="00827A33"/>
    <w:rsid w:val="0083054D"/>
    <w:rsid w:val="00835DC1"/>
    <w:rsid w:val="008404FD"/>
    <w:rsid w:val="008568B4"/>
    <w:rsid w:val="00861D93"/>
    <w:rsid w:val="008640B1"/>
    <w:rsid w:val="0087080C"/>
    <w:rsid w:val="00871FD4"/>
    <w:rsid w:val="0087406F"/>
    <w:rsid w:val="00880191"/>
    <w:rsid w:val="008808C3"/>
    <w:rsid w:val="00880934"/>
    <w:rsid w:val="00886B55"/>
    <w:rsid w:val="00887C1F"/>
    <w:rsid w:val="00891C06"/>
    <w:rsid w:val="008930CD"/>
    <w:rsid w:val="008B1A2A"/>
    <w:rsid w:val="008B1A84"/>
    <w:rsid w:val="008C53F0"/>
    <w:rsid w:val="008C6FC2"/>
    <w:rsid w:val="008E32BE"/>
    <w:rsid w:val="008E762D"/>
    <w:rsid w:val="008E7CFE"/>
    <w:rsid w:val="008E7E6B"/>
    <w:rsid w:val="008F0836"/>
    <w:rsid w:val="009030D6"/>
    <w:rsid w:val="00914A8D"/>
    <w:rsid w:val="00915662"/>
    <w:rsid w:val="0092140F"/>
    <w:rsid w:val="00924CC7"/>
    <w:rsid w:val="00925275"/>
    <w:rsid w:val="009305E3"/>
    <w:rsid w:val="00941AA1"/>
    <w:rsid w:val="00941F11"/>
    <w:rsid w:val="00942A24"/>
    <w:rsid w:val="0095218F"/>
    <w:rsid w:val="00952FC0"/>
    <w:rsid w:val="00955458"/>
    <w:rsid w:val="00957F8A"/>
    <w:rsid w:val="00960E49"/>
    <w:rsid w:val="0096690C"/>
    <w:rsid w:val="00967B69"/>
    <w:rsid w:val="009745A0"/>
    <w:rsid w:val="0099236D"/>
    <w:rsid w:val="009A3FAA"/>
    <w:rsid w:val="009A4DDE"/>
    <w:rsid w:val="009B1398"/>
    <w:rsid w:val="009B3327"/>
    <w:rsid w:val="009C0D47"/>
    <w:rsid w:val="009C5029"/>
    <w:rsid w:val="009D1F82"/>
    <w:rsid w:val="009D431F"/>
    <w:rsid w:val="009D78BB"/>
    <w:rsid w:val="009E1FE3"/>
    <w:rsid w:val="009E5A26"/>
    <w:rsid w:val="009F3EC2"/>
    <w:rsid w:val="009F6DDE"/>
    <w:rsid w:val="00A156EB"/>
    <w:rsid w:val="00A1733A"/>
    <w:rsid w:val="00A173CC"/>
    <w:rsid w:val="00A21D73"/>
    <w:rsid w:val="00A309CA"/>
    <w:rsid w:val="00A3306E"/>
    <w:rsid w:val="00A34032"/>
    <w:rsid w:val="00A3538A"/>
    <w:rsid w:val="00A4035F"/>
    <w:rsid w:val="00A474DB"/>
    <w:rsid w:val="00A52628"/>
    <w:rsid w:val="00A5728C"/>
    <w:rsid w:val="00A66913"/>
    <w:rsid w:val="00A66E90"/>
    <w:rsid w:val="00A70F55"/>
    <w:rsid w:val="00A71693"/>
    <w:rsid w:val="00A73AD0"/>
    <w:rsid w:val="00A75F57"/>
    <w:rsid w:val="00A77D60"/>
    <w:rsid w:val="00A80951"/>
    <w:rsid w:val="00A853EE"/>
    <w:rsid w:val="00A8569E"/>
    <w:rsid w:val="00A87D7C"/>
    <w:rsid w:val="00AA4D8C"/>
    <w:rsid w:val="00AA71C5"/>
    <w:rsid w:val="00AB536E"/>
    <w:rsid w:val="00AC6513"/>
    <w:rsid w:val="00AC68FE"/>
    <w:rsid w:val="00AC7179"/>
    <w:rsid w:val="00AD3622"/>
    <w:rsid w:val="00AD63A1"/>
    <w:rsid w:val="00AE7BBA"/>
    <w:rsid w:val="00AE7D65"/>
    <w:rsid w:val="00AF1256"/>
    <w:rsid w:val="00AF1C26"/>
    <w:rsid w:val="00AF379D"/>
    <w:rsid w:val="00B032DA"/>
    <w:rsid w:val="00B0505A"/>
    <w:rsid w:val="00B120E4"/>
    <w:rsid w:val="00B154F2"/>
    <w:rsid w:val="00B3062B"/>
    <w:rsid w:val="00B40A37"/>
    <w:rsid w:val="00B4108D"/>
    <w:rsid w:val="00B41947"/>
    <w:rsid w:val="00B47E0E"/>
    <w:rsid w:val="00B50BA3"/>
    <w:rsid w:val="00B60935"/>
    <w:rsid w:val="00B6360C"/>
    <w:rsid w:val="00B672B3"/>
    <w:rsid w:val="00B67F3B"/>
    <w:rsid w:val="00B708E9"/>
    <w:rsid w:val="00B7209E"/>
    <w:rsid w:val="00B72E71"/>
    <w:rsid w:val="00B73F61"/>
    <w:rsid w:val="00B80666"/>
    <w:rsid w:val="00B86230"/>
    <w:rsid w:val="00B86DAE"/>
    <w:rsid w:val="00B91BF1"/>
    <w:rsid w:val="00B96B7B"/>
    <w:rsid w:val="00B97F58"/>
    <w:rsid w:val="00BA27AF"/>
    <w:rsid w:val="00BA4BC7"/>
    <w:rsid w:val="00BA4E30"/>
    <w:rsid w:val="00BA6656"/>
    <w:rsid w:val="00BB7A78"/>
    <w:rsid w:val="00BC0250"/>
    <w:rsid w:val="00BC42E1"/>
    <w:rsid w:val="00BD0649"/>
    <w:rsid w:val="00BD5ACA"/>
    <w:rsid w:val="00BE12C7"/>
    <w:rsid w:val="00BE2665"/>
    <w:rsid w:val="00BE6FA2"/>
    <w:rsid w:val="00BF265F"/>
    <w:rsid w:val="00BF5141"/>
    <w:rsid w:val="00BF58F0"/>
    <w:rsid w:val="00C01067"/>
    <w:rsid w:val="00C03F15"/>
    <w:rsid w:val="00C04B33"/>
    <w:rsid w:val="00C07EC9"/>
    <w:rsid w:val="00C234D6"/>
    <w:rsid w:val="00C2526F"/>
    <w:rsid w:val="00C34441"/>
    <w:rsid w:val="00C42517"/>
    <w:rsid w:val="00C52F27"/>
    <w:rsid w:val="00C56F5F"/>
    <w:rsid w:val="00C614D8"/>
    <w:rsid w:val="00C63B02"/>
    <w:rsid w:val="00C75651"/>
    <w:rsid w:val="00C84B00"/>
    <w:rsid w:val="00C855CE"/>
    <w:rsid w:val="00C85EAA"/>
    <w:rsid w:val="00C878D5"/>
    <w:rsid w:val="00C9285F"/>
    <w:rsid w:val="00CA6C1D"/>
    <w:rsid w:val="00CA6E32"/>
    <w:rsid w:val="00CB2800"/>
    <w:rsid w:val="00CB369F"/>
    <w:rsid w:val="00CC461B"/>
    <w:rsid w:val="00CD0685"/>
    <w:rsid w:val="00CD0D2E"/>
    <w:rsid w:val="00CD6229"/>
    <w:rsid w:val="00CD792C"/>
    <w:rsid w:val="00CE7F2F"/>
    <w:rsid w:val="00CF2E41"/>
    <w:rsid w:val="00CF6B9D"/>
    <w:rsid w:val="00CF73A8"/>
    <w:rsid w:val="00D00D15"/>
    <w:rsid w:val="00D025CC"/>
    <w:rsid w:val="00D0477A"/>
    <w:rsid w:val="00D1032E"/>
    <w:rsid w:val="00D1068C"/>
    <w:rsid w:val="00D206E1"/>
    <w:rsid w:val="00D22065"/>
    <w:rsid w:val="00D24379"/>
    <w:rsid w:val="00D25CFF"/>
    <w:rsid w:val="00D270DA"/>
    <w:rsid w:val="00D32199"/>
    <w:rsid w:val="00D401FD"/>
    <w:rsid w:val="00D41B24"/>
    <w:rsid w:val="00D43EC3"/>
    <w:rsid w:val="00D44DFD"/>
    <w:rsid w:val="00D50D3D"/>
    <w:rsid w:val="00D51BB6"/>
    <w:rsid w:val="00D5628E"/>
    <w:rsid w:val="00D60B17"/>
    <w:rsid w:val="00D61126"/>
    <w:rsid w:val="00D70229"/>
    <w:rsid w:val="00D70E30"/>
    <w:rsid w:val="00D77C94"/>
    <w:rsid w:val="00D8468C"/>
    <w:rsid w:val="00D85875"/>
    <w:rsid w:val="00D86DEE"/>
    <w:rsid w:val="00D87E2A"/>
    <w:rsid w:val="00D9161E"/>
    <w:rsid w:val="00D96526"/>
    <w:rsid w:val="00DA3A6A"/>
    <w:rsid w:val="00DB62AB"/>
    <w:rsid w:val="00DD41FF"/>
    <w:rsid w:val="00DE0AD8"/>
    <w:rsid w:val="00DF4171"/>
    <w:rsid w:val="00DF43A9"/>
    <w:rsid w:val="00E0329C"/>
    <w:rsid w:val="00E10095"/>
    <w:rsid w:val="00E10FF5"/>
    <w:rsid w:val="00E16A18"/>
    <w:rsid w:val="00E212E3"/>
    <w:rsid w:val="00E23377"/>
    <w:rsid w:val="00E258BC"/>
    <w:rsid w:val="00E31D30"/>
    <w:rsid w:val="00E3504E"/>
    <w:rsid w:val="00E435A2"/>
    <w:rsid w:val="00E55FDA"/>
    <w:rsid w:val="00E56A3D"/>
    <w:rsid w:val="00E60F68"/>
    <w:rsid w:val="00E7653B"/>
    <w:rsid w:val="00E82C62"/>
    <w:rsid w:val="00E95DBC"/>
    <w:rsid w:val="00EA5FF3"/>
    <w:rsid w:val="00EB1178"/>
    <w:rsid w:val="00EB603C"/>
    <w:rsid w:val="00EC1A45"/>
    <w:rsid w:val="00EC3D4F"/>
    <w:rsid w:val="00EC48D2"/>
    <w:rsid w:val="00EC687B"/>
    <w:rsid w:val="00ED5DA8"/>
    <w:rsid w:val="00EE51F8"/>
    <w:rsid w:val="00EF47E7"/>
    <w:rsid w:val="00EF787E"/>
    <w:rsid w:val="00F00808"/>
    <w:rsid w:val="00F03343"/>
    <w:rsid w:val="00F11A66"/>
    <w:rsid w:val="00F12ACC"/>
    <w:rsid w:val="00F153FC"/>
    <w:rsid w:val="00F15C0F"/>
    <w:rsid w:val="00F2284E"/>
    <w:rsid w:val="00F2467D"/>
    <w:rsid w:val="00F25ACE"/>
    <w:rsid w:val="00F31B75"/>
    <w:rsid w:val="00F325F6"/>
    <w:rsid w:val="00F348F3"/>
    <w:rsid w:val="00F46A3C"/>
    <w:rsid w:val="00F5067F"/>
    <w:rsid w:val="00F670F8"/>
    <w:rsid w:val="00F7140E"/>
    <w:rsid w:val="00F723A7"/>
    <w:rsid w:val="00F8009F"/>
    <w:rsid w:val="00F82817"/>
    <w:rsid w:val="00F910AF"/>
    <w:rsid w:val="00F96682"/>
    <w:rsid w:val="00F9788C"/>
    <w:rsid w:val="00FA6F46"/>
    <w:rsid w:val="00FA7567"/>
    <w:rsid w:val="00FB64A6"/>
    <w:rsid w:val="00FB6C3C"/>
    <w:rsid w:val="00FC77FD"/>
    <w:rsid w:val="00FD4C91"/>
    <w:rsid w:val="00FE249F"/>
    <w:rsid w:val="00FE43BE"/>
    <w:rsid w:val="00FE59DC"/>
    <w:rsid w:val="00FF0B06"/>
    <w:rsid w:val="00FF16B1"/>
    <w:rsid w:val="00FF452B"/>
    <w:rsid w:val="00FF5A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9A70A6C"/>
  <w15:docId w15:val="{6FF70978-618F-4A69-9FF4-520E9F06F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3">
    <w:name w:val="heading 3"/>
    <w:basedOn w:val="Normal"/>
    <w:link w:val="Balk3Char"/>
    <w:uiPriority w:val="9"/>
    <w:qFormat/>
    <w:rsid w:val="001705E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nhideWhenUsed/>
    <w:rsid w:val="004559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rsid w:val="00455927"/>
  </w:style>
  <w:style w:type="paragraph" w:styleId="AltBilgi">
    <w:name w:val="footer"/>
    <w:basedOn w:val="Normal"/>
    <w:link w:val="AltBilgiChar"/>
    <w:unhideWhenUsed/>
    <w:rsid w:val="004559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rsid w:val="00455927"/>
  </w:style>
  <w:style w:type="character" w:styleId="SayfaNumaras">
    <w:name w:val="page number"/>
    <w:rsid w:val="00455927"/>
  </w:style>
  <w:style w:type="paragraph" w:styleId="BalonMetni">
    <w:name w:val="Balloon Text"/>
    <w:basedOn w:val="Normal"/>
    <w:link w:val="BalonMetniChar"/>
    <w:uiPriority w:val="99"/>
    <w:semiHidden/>
    <w:unhideWhenUsed/>
    <w:rsid w:val="004559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5592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4559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A5728C"/>
    <w:pPr>
      <w:ind w:left="720"/>
      <w:contextualSpacing/>
    </w:pPr>
  </w:style>
  <w:style w:type="character" w:styleId="Kpr">
    <w:name w:val="Hyperlink"/>
    <w:basedOn w:val="VarsaylanParagrafYazTipi"/>
    <w:uiPriority w:val="99"/>
    <w:semiHidden/>
    <w:unhideWhenUsed/>
    <w:rsid w:val="00FB64A6"/>
    <w:rPr>
      <w:color w:val="0000FF"/>
      <w:u w:val="single"/>
    </w:rPr>
  </w:style>
  <w:style w:type="character" w:customStyle="1" w:styleId="Balk3Char">
    <w:name w:val="Başlık 3 Char"/>
    <w:basedOn w:val="VarsaylanParagrafYazTipi"/>
    <w:link w:val="Balk3"/>
    <w:uiPriority w:val="9"/>
    <w:rsid w:val="001705E8"/>
    <w:rPr>
      <w:rFonts w:ascii="Times New Roman" w:eastAsia="Times New Roman" w:hAnsi="Times New Roman" w:cs="Times New Roman"/>
      <w:b/>
      <w:bCs/>
      <w:sz w:val="27"/>
      <w:szCs w:val="27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8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5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352B14-E60D-4F83-8318-D1E5DC01E9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12</Words>
  <Characters>2923</Characters>
  <Application>Microsoft Office Word</Application>
  <DocSecurity>0</DocSecurity>
  <Lines>24</Lines>
  <Paragraphs>6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PecialiST RePack</Company>
  <LinksUpToDate>false</LinksUpToDate>
  <CharactersWithSpaces>3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</dc:creator>
  <cp:lastModifiedBy>MUHAMMED EMIN BATUHAN</cp:lastModifiedBy>
  <cp:revision>3</cp:revision>
  <cp:lastPrinted>2022-10-26T11:25:00Z</cp:lastPrinted>
  <dcterms:created xsi:type="dcterms:W3CDTF">2024-03-19T09:12:00Z</dcterms:created>
  <dcterms:modified xsi:type="dcterms:W3CDTF">2024-03-26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79ccaa00e9a0c9a7acfec86c6854b5980bf810171c4c163fe863d23515379c</vt:lpwstr>
  </property>
</Properties>
</file>